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04886" w14:textId="77777777" w:rsidR="001F4431" w:rsidRDefault="00E14DAE" w:rsidP="00695C5E">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425FC7E1" wp14:editId="6F83DCF3">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732B0356" w14:textId="77777777" w:rsidR="001F4431" w:rsidRDefault="001F4431" w:rsidP="00695C5E">
      <w:pPr>
        <w:tabs>
          <w:tab w:val="left" w:pos="720"/>
          <w:tab w:val="left" w:pos="810"/>
          <w:tab w:val="left" w:pos="1440"/>
          <w:tab w:val="left" w:pos="1548"/>
          <w:tab w:val="left" w:pos="1800"/>
          <w:tab w:val="left" w:pos="2132"/>
        </w:tabs>
        <w:jc w:val="both"/>
        <w:rPr>
          <w:b/>
          <w:u w:val="single"/>
        </w:rPr>
      </w:pPr>
    </w:p>
    <w:p w14:paraId="542BDF18" w14:textId="77777777" w:rsidR="00695C5E" w:rsidRPr="001A03A2" w:rsidRDefault="00E14DAE"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296282">
        <w:rPr>
          <w:b/>
          <w:u w:val="single"/>
        </w:rPr>
        <w:t>,</w:t>
      </w:r>
      <w:r w:rsidR="006E085E">
        <w:rPr>
          <w:b/>
          <w:u w:val="single"/>
        </w:rPr>
        <w:t xml:space="preserve"> </w:t>
      </w:r>
      <w:r w:rsidR="00521F29">
        <w:rPr>
          <w:b/>
          <w:u w:val="single"/>
        </w:rPr>
        <w:t xml:space="preserve">MAY 12, </w:t>
      </w:r>
      <w:r w:rsidR="00C83B6A">
        <w:rPr>
          <w:b/>
          <w:u w:val="single"/>
        </w:rPr>
        <w:t>2022</w:t>
      </w:r>
      <w:r w:rsidR="006E085E">
        <w:rPr>
          <w:b/>
          <w:u w:val="single"/>
        </w:rPr>
        <w:t xml:space="preserve">,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Pr>
          <w:b/>
          <w:u w:val="single"/>
        </w:rPr>
        <w:t xml:space="preserve">THE MEETING WAS CONDUCTED ELECTRONICALLY VIA </w:t>
      </w:r>
      <w:r w:rsidR="00DC3E5B">
        <w:rPr>
          <w:b/>
          <w:u w:val="single"/>
        </w:rPr>
        <w:t>ZOOM</w:t>
      </w:r>
      <w:r w:rsidRPr="001A03A2">
        <w:rPr>
          <w:b/>
          <w:u w:val="single"/>
        </w:rPr>
        <w:t xml:space="preserve"> </w:t>
      </w:r>
    </w:p>
    <w:p w14:paraId="321A8871" w14:textId="77777777" w:rsidR="000C1E67" w:rsidRPr="001A03A2" w:rsidRDefault="000C1E67" w:rsidP="00BE5168">
      <w:pPr>
        <w:tabs>
          <w:tab w:val="left" w:pos="720"/>
          <w:tab w:val="left" w:pos="810"/>
          <w:tab w:val="left" w:pos="1440"/>
          <w:tab w:val="left" w:pos="1548"/>
          <w:tab w:val="left" w:pos="1800"/>
          <w:tab w:val="left" w:pos="2132"/>
        </w:tabs>
        <w:jc w:val="both"/>
      </w:pPr>
    </w:p>
    <w:p w14:paraId="3EF12008" w14:textId="77777777" w:rsidR="002967A3" w:rsidRPr="008F30BC" w:rsidRDefault="00E14DAE" w:rsidP="00A17C73">
      <w:pPr>
        <w:tabs>
          <w:tab w:val="left" w:pos="1440"/>
          <w:tab w:val="left" w:pos="2160"/>
        </w:tabs>
        <w:ind w:left="2160" w:hanging="2160"/>
        <w:jc w:val="both"/>
      </w:pPr>
      <w:r w:rsidRPr="00682CE0">
        <w:rPr>
          <w:b/>
        </w:rPr>
        <w:t xml:space="preserve">Present:  </w:t>
      </w:r>
      <w:r w:rsidRPr="00682CE0">
        <w:rPr>
          <w:b/>
        </w:rPr>
        <w:tab/>
      </w:r>
      <w:r w:rsidRPr="001D35DC">
        <w:tab/>
      </w:r>
      <w:r w:rsidR="00C07195" w:rsidRPr="008F30BC">
        <w:t>John Knoblock, Chair</w:t>
      </w:r>
    </w:p>
    <w:p w14:paraId="4366A999" w14:textId="77777777" w:rsidR="00C83B6A" w:rsidRPr="008F30BC" w:rsidRDefault="00E14DAE" w:rsidP="00AC5119">
      <w:pPr>
        <w:tabs>
          <w:tab w:val="left" w:pos="1440"/>
          <w:tab w:val="left" w:pos="2160"/>
        </w:tabs>
        <w:ind w:left="2160" w:hanging="2160"/>
        <w:jc w:val="both"/>
      </w:pPr>
      <w:r w:rsidRPr="008F30BC">
        <w:tab/>
      </w:r>
      <w:r w:rsidRPr="008F30BC">
        <w:tab/>
        <w:t>Sarah Bennett</w:t>
      </w:r>
      <w:r w:rsidR="006D4FAA">
        <w:t>, Vice-Chair</w:t>
      </w:r>
    </w:p>
    <w:p w14:paraId="5485327D" w14:textId="77777777" w:rsidR="006D4FAA" w:rsidRPr="008F30BC" w:rsidRDefault="00E14DAE" w:rsidP="006D4FAA">
      <w:pPr>
        <w:tabs>
          <w:tab w:val="left" w:pos="1440"/>
          <w:tab w:val="left" w:pos="2160"/>
        </w:tabs>
        <w:ind w:left="2160" w:hanging="2160"/>
        <w:jc w:val="both"/>
      </w:pPr>
      <w:r w:rsidRPr="008F30BC">
        <w:tab/>
      </w:r>
      <w:r w:rsidRPr="008F30BC">
        <w:tab/>
        <w:t>Barbara Cameron</w:t>
      </w:r>
    </w:p>
    <w:p w14:paraId="14EED26F" w14:textId="77777777" w:rsidR="006D4FAA" w:rsidRPr="008F30BC" w:rsidRDefault="00E14DAE" w:rsidP="006D4FAA">
      <w:pPr>
        <w:tabs>
          <w:tab w:val="left" w:pos="1440"/>
          <w:tab w:val="left" w:pos="2160"/>
        </w:tabs>
        <w:ind w:left="2160" w:hanging="2160"/>
        <w:jc w:val="both"/>
      </w:pPr>
      <w:r w:rsidRPr="008F30BC">
        <w:tab/>
      </w:r>
      <w:r w:rsidRPr="008F30BC">
        <w:tab/>
        <w:t>Dennis Goreham</w:t>
      </w:r>
    </w:p>
    <w:p w14:paraId="290BAAD1" w14:textId="77777777" w:rsidR="008C3253" w:rsidRPr="008F30BC" w:rsidRDefault="00E14DAE" w:rsidP="006D4FAA">
      <w:pPr>
        <w:tabs>
          <w:tab w:val="left" w:pos="1440"/>
          <w:tab w:val="left" w:pos="2160"/>
        </w:tabs>
        <w:ind w:left="2160" w:hanging="2160"/>
        <w:jc w:val="both"/>
      </w:pPr>
      <w:r w:rsidRPr="008F30BC">
        <w:tab/>
      </w:r>
      <w:r w:rsidRPr="008F30BC">
        <w:tab/>
        <w:t>Patrick Shea</w:t>
      </w:r>
      <w:r>
        <w:t xml:space="preserve"> (excused at 2:25 p.m.)</w:t>
      </w:r>
    </w:p>
    <w:p w14:paraId="3FA4DA22" w14:textId="77777777" w:rsidR="006D4FAA" w:rsidRDefault="00E14DAE" w:rsidP="00AC5119">
      <w:pPr>
        <w:tabs>
          <w:tab w:val="left" w:pos="1440"/>
          <w:tab w:val="left" w:pos="2160"/>
        </w:tabs>
        <w:ind w:left="2160" w:hanging="2160"/>
        <w:jc w:val="both"/>
      </w:pPr>
      <w:r w:rsidRPr="008F30BC">
        <w:tab/>
      </w:r>
      <w:r w:rsidRPr="008F30BC">
        <w:tab/>
      </w:r>
      <w:r>
        <w:t>Will McCarvill</w:t>
      </w:r>
    </w:p>
    <w:p w14:paraId="32512BC2" w14:textId="77777777" w:rsidR="006D4FAA" w:rsidRDefault="00E14DAE" w:rsidP="00AC5119">
      <w:pPr>
        <w:tabs>
          <w:tab w:val="left" w:pos="1440"/>
          <w:tab w:val="left" w:pos="2160"/>
        </w:tabs>
        <w:ind w:left="2160" w:hanging="2160"/>
        <w:jc w:val="both"/>
      </w:pPr>
      <w:r>
        <w:tab/>
      </w:r>
      <w:r>
        <w:tab/>
        <w:t>Joann</w:t>
      </w:r>
      <w:r w:rsidR="003C37BC">
        <w:t>a</w:t>
      </w:r>
      <w:r>
        <w:t xml:space="preserve"> Whe</w:t>
      </w:r>
      <w:r w:rsidR="00413AFA">
        <w:t>e</w:t>
      </w:r>
      <w:r w:rsidR="00C22F2E">
        <w:t>l</w:t>
      </w:r>
      <w:r>
        <w:t>ton</w:t>
      </w:r>
    </w:p>
    <w:p w14:paraId="6F089068" w14:textId="77777777" w:rsidR="00FB18A8" w:rsidRPr="00FB18A8" w:rsidRDefault="00E14DAE" w:rsidP="001D35DC">
      <w:pPr>
        <w:tabs>
          <w:tab w:val="left" w:pos="1440"/>
          <w:tab w:val="left" w:pos="2160"/>
        </w:tabs>
        <w:ind w:left="2160" w:hanging="2160"/>
        <w:jc w:val="both"/>
      </w:pPr>
      <w:r w:rsidRPr="006D171D">
        <w:rPr>
          <w:b/>
          <w:bCs/>
          <w:i/>
          <w:iCs/>
        </w:rPr>
        <w:tab/>
      </w:r>
      <w:r w:rsidR="00D819A5" w:rsidRPr="00D819A5">
        <w:tab/>
      </w:r>
    </w:p>
    <w:p w14:paraId="3698EB4E" w14:textId="77777777" w:rsidR="00D242A5" w:rsidRPr="00F20310" w:rsidRDefault="00E14DAE" w:rsidP="00934A91">
      <w:pPr>
        <w:tabs>
          <w:tab w:val="left" w:pos="1440"/>
          <w:tab w:val="left" w:pos="2160"/>
        </w:tabs>
        <w:ind w:left="2160" w:hanging="2160"/>
        <w:jc w:val="both"/>
      </w:pPr>
      <w:r w:rsidRPr="00FB18A8">
        <w:rPr>
          <w:b/>
          <w:bCs/>
        </w:rPr>
        <w:t>Staff:</w:t>
      </w:r>
      <w:r>
        <w:tab/>
      </w:r>
      <w:r w:rsidR="006A1D84" w:rsidRPr="00DD5317">
        <w:tab/>
      </w:r>
      <w:r w:rsidRPr="00F20310">
        <w:t>Lindsey Nielsen, Communications Director</w:t>
      </w:r>
    </w:p>
    <w:p w14:paraId="2387DD30" w14:textId="6488197E" w:rsidR="002967A3" w:rsidRDefault="00E14DAE" w:rsidP="00934A91">
      <w:pPr>
        <w:tabs>
          <w:tab w:val="left" w:pos="1440"/>
          <w:tab w:val="left" w:pos="2160"/>
        </w:tabs>
        <w:ind w:left="2160" w:hanging="2160"/>
        <w:jc w:val="both"/>
      </w:pPr>
      <w:r w:rsidRPr="00F20310">
        <w:tab/>
      </w:r>
      <w:r w:rsidR="00FF5405">
        <w:tab/>
        <w:t>Kaye Mickel</w:t>
      </w:r>
      <w:r>
        <w:t>son, Office Administrator</w:t>
      </w:r>
    </w:p>
    <w:p w14:paraId="5446F33A" w14:textId="33F6B336" w:rsidR="00B33D99" w:rsidRDefault="00B33D99" w:rsidP="00934A91">
      <w:pPr>
        <w:tabs>
          <w:tab w:val="left" w:pos="1440"/>
          <w:tab w:val="left" w:pos="2160"/>
        </w:tabs>
        <w:ind w:left="2160" w:hanging="2160"/>
        <w:jc w:val="both"/>
      </w:pPr>
    </w:p>
    <w:p w14:paraId="1A45E308" w14:textId="7EE18C81" w:rsidR="00B33D99" w:rsidRDefault="00B33D99" w:rsidP="00934A91">
      <w:pPr>
        <w:tabs>
          <w:tab w:val="left" w:pos="1440"/>
          <w:tab w:val="left" w:pos="2160"/>
        </w:tabs>
        <w:ind w:left="2160" w:hanging="2160"/>
        <w:jc w:val="both"/>
      </w:pPr>
      <w:r>
        <w:t>Excused:</w:t>
      </w:r>
      <w:r>
        <w:tab/>
      </w:r>
      <w:r>
        <w:tab/>
        <w:t>Blake Perez, Deputy Director</w:t>
      </w:r>
    </w:p>
    <w:p w14:paraId="2DD83BEE" w14:textId="33303CBF" w:rsidR="00B33D99" w:rsidRDefault="00B33D99" w:rsidP="00934A91">
      <w:pPr>
        <w:tabs>
          <w:tab w:val="left" w:pos="1440"/>
          <w:tab w:val="left" w:pos="2160"/>
        </w:tabs>
        <w:ind w:left="2160" w:hanging="2160"/>
        <w:jc w:val="both"/>
      </w:pPr>
      <w:r>
        <w:tab/>
      </w:r>
      <w:r>
        <w:tab/>
        <w:t xml:space="preserve">Ralph Becker, Executive Director </w:t>
      </w:r>
    </w:p>
    <w:p w14:paraId="2E3D49B7" w14:textId="77777777" w:rsidR="001F4431" w:rsidRPr="00C83B6A" w:rsidRDefault="001F4431" w:rsidP="00934A91">
      <w:pPr>
        <w:tabs>
          <w:tab w:val="left" w:pos="1440"/>
          <w:tab w:val="left" w:pos="2160"/>
        </w:tabs>
        <w:ind w:left="2160" w:hanging="2160"/>
        <w:jc w:val="both"/>
        <w:rPr>
          <w:b/>
          <w:bCs/>
        </w:rPr>
      </w:pPr>
    </w:p>
    <w:p w14:paraId="0041ABB4" w14:textId="77777777" w:rsidR="00C22F2E" w:rsidRDefault="00E14DAE" w:rsidP="00C22F2E">
      <w:pPr>
        <w:tabs>
          <w:tab w:val="left" w:pos="1440"/>
          <w:tab w:val="left" w:pos="2160"/>
        </w:tabs>
        <w:ind w:left="2160" w:hanging="2160"/>
        <w:jc w:val="both"/>
      </w:pPr>
      <w:r>
        <w:rPr>
          <w:b/>
          <w:bCs/>
        </w:rPr>
        <w:t>Others:</w:t>
      </w:r>
      <w:r>
        <w:rPr>
          <w:b/>
          <w:bCs/>
        </w:rPr>
        <w:tab/>
      </w:r>
      <w:r>
        <w:rPr>
          <w:b/>
          <w:bCs/>
        </w:rPr>
        <w:tab/>
      </w:r>
      <w:r>
        <w:t>Mark Baer</w:t>
      </w:r>
    </w:p>
    <w:p w14:paraId="7264D109" w14:textId="77777777" w:rsidR="00C22F2E" w:rsidRDefault="00E14DAE" w:rsidP="00C22F2E">
      <w:pPr>
        <w:tabs>
          <w:tab w:val="left" w:pos="1440"/>
          <w:tab w:val="left" w:pos="2160"/>
        </w:tabs>
        <w:ind w:left="2160" w:hanging="2160"/>
        <w:jc w:val="both"/>
      </w:pPr>
      <w:r>
        <w:rPr>
          <w:b/>
          <w:bCs/>
        </w:rPr>
        <w:tab/>
      </w:r>
      <w:r>
        <w:rPr>
          <w:b/>
          <w:bCs/>
        </w:rPr>
        <w:tab/>
      </w:r>
      <w:r>
        <w:t>Mimi Levitt</w:t>
      </w:r>
    </w:p>
    <w:p w14:paraId="20B42C67" w14:textId="77777777" w:rsidR="00C22F2E" w:rsidRDefault="00E14DAE" w:rsidP="00C22F2E">
      <w:pPr>
        <w:tabs>
          <w:tab w:val="left" w:pos="1440"/>
          <w:tab w:val="left" w:pos="2160"/>
        </w:tabs>
        <w:ind w:left="2160" w:hanging="2160"/>
        <w:jc w:val="both"/>
      </w:pPr>
      <w:r>
        <w:tab/>
      </w:r>
      <w:r>
        <w:tab/>
        <w:t xml:space="preserve">Brian Stillman </w:t>
      </w:r>
    </w:p>
    <w:p w14:paraId="3B181D19" w14:textId="77777777" w:rsidR="00C83B6A" w:rsidRPr="00C83B6A" w:rsidRDefault="00E14DAE" w:rsidP="00C22F2E">
      <w:pPr>
        <w:tabs>
          <w:tab w:val="left" w:pos="1440"/>
          <w:tab w:val="left" w:pos="2160"/>
        </w:tabs>
        <w:ind w:left="2160" w:hanging="2160"/>
        <w:jc w:val="both"/>
        <w:rPr>
          <w:b/>
          <w:bCs/>
        </w:rPr>
      </w:pPr>
      <w:r w:rsidRPr="00F20310">
        <w:tab/>
      </w:r>
    </w:p>
    <w:p w14:paraId="27210BF8" w14:textId="77777777" w:rsidR="001F4431" w:rsidRPr="001F4431" w:rsidRDefault="00E14DAE" w:rsidP="00934A91">
      <w:pPr>
        <w:tabs>
          <w:tab w:val="left" w:pos="1440"/>
          <w:tab w:val="left" w:pos="2160"/>
        </w:tabs>
        <w:ind w:left="2160" w:hanging="2160"/>
        <w:jc w:val="both"/>
      </w:pPr>
      <w:r>
        <w:t xml:space="preserve">Chair John Knoblock called the meeting to </w:t>
      </w:r>
      <w:r w:rsidR="00C83B6A">
        <w:t>order at 2:00 p.m.</w:t>
      </w:r>
    </w:p>
    <w:p w14:paraId="39D4F24D" w14:textId="77777777" w:rsidR="008F21EA" w:rsidRDefault="008F21EA" w:rsidP="00934A91">
      <w:pPr>
        <w:tabs>
          <w:tab w:val="left" w:pos="1440"/>
          <w:tab w:val="left" w:pos="2160"/>
        </w:tabs>
        <w:ind w:left="2160" w:hanging="2160"/>
        <w:jc w:val="both"/>
        <w:rPr>
          <w:b/>
          <w:bCs/>
          <w:i/>
          <w:iCs/>
        </w:rPr>
      </w:pPr>
    </w:p>
    <w:p w14:paraId="39603935" w14:textId="77777777" w:rsidR="008F21EA" w:rsidRPr="008F21EA" w:rsidRDefault="00E14DAE" w:rsidP="00934A91">
      <w:pPr>
        <w:tabs>
          <w:tab w:val="left" w:pos="1440"/>
          <w:tab w:val="left" w:pos="2160"/>
        </w:tabs>
        <w:ind w:left="2160" w:hanging="2160"/>
        <w:jc w:val="both"/>
        <w:rPr>
          <w:b/>
          <w:bCs/>
        </w:rPr>
      </w:pPr>
      <w:r>
        <w:rPr>
          <w:b/>
          <w:bCs/>
        </w:rPr>
        <w:t>OPEN TRAILS COMMITTEE MEETING</w:t>
      </w:r>
    </w:p>
    <w:p w14:paraId="3B7F79CD" w14:textId="77777777" w:rsidR="00E34036" w:rsidRDefault="00E14DAE" w:rsidP="00934A91">
      <w:pPr>
        <w:tabs>
          <w:tab w:val="left" w:pos="1440"/>
          <w:tab w:val="left" w:pos="2160"/>
        </w:tabs>
        <w:ind w:left="2160" w:hanging="2160"/>
        <w:jc w:val="both"/>
      </w:pPr>
      <w:r w:rsidRPr="00A17C73">
        <w:rPr>
          <w:b/>
          <w:bCs/>
          <w:i/>
          <w:iCs/>
        </w:rPr>
        <w:tab/>
      </w:r>
    </w:p>
    <w:p w14:paraId="24707542" w14:textId="77777777" w:rsidR="00BC4BC6" w:rsidRDefault="00E14DAE" w:rsidP="00E1047B">
      <w:pPr>
        <w:pStyle w:val="ListParagraph"/>
        <w:keepNext/>
        <w:keepLines/>
        <w:numPr>
          <w:ilvl w:val="0"/>
          <w:numId w:val="1"/>
        </w:numPr>
        <w:tabs>
          <w:tab w:val="left" w:pos="1440"/>
          <w:tab w:val="left" w:pos="2160"/>
        </w:tabs>
        <w:ind w:hanging="720"/>
        <w:jc w:val="both"/>
        <w:rPr>
          <w:b/>
          <w:bCs/>
          <w:u w:val="single"/>
        </w:rPr>
      </w:pPr>
      <w:r>
        <w:rPr>
          <w:b/>
          <w:bCs/>
          <w:u w:val="single"/>
        </w:rPr>
        <w:t>Introductions</w:t>
      </w:r>
      <w:r w:rsidR="008F21EA">
        <w:rPr>
          <w:b/>
          <w:bCs/>
          <w:u w:val="single"/>
        </w:rPr>
        <w:t>, Agenda Review</w:t>
      </w:r>
      <w:r>
        <w:rPr>
          <w:b/>
          <w:bCs/>
          <w:u w:val="single"/>
        </w:rPr>
        <w:t>.</w:t>
      </w:r>
    </w:p>
    <w:p w14:paraId="094F18E8" w14:textId="77777777" w:rsidR="00902C4E" w:rsidRDefault="00902C4E" w:rsidP="00C01732">
      <w:pPr>
        <w:keepNext/>
        <w:keepLines/>
        <w:tabs>
          <w:tab w:val="left" w:pos="720"/>
          <w:tab w:val="left" w:pos="2160"/>
        </w:tabs>
        <w:jc w:val="both"/>
        <w:rPr>
          <w:bCs/>
        </w:rPr>
      </w:pPr>
    </w:p>
    <w:p w14:paraId="3A7B2B0A" w14:textId="77777777" w:rsidR="007F376F" w:rsidRDefault="00E14DAE" w:rsidP="007F376F">
      <w:pPr>
        <w:tabs>
          <w:tab w:val="left" w:pos="720"/>
          <w:tab w:val="left" w:pos="2160"/>
        </w:tabs>
        <w:jc w:val="both"/>
        <w:rPr>
          <w:bCs/>
        </w:rPr>
      </w:pPr>
      <w:r>
        <w:rPr>
          <w:bCs/>
        </w:rPr>
        <w:t xml:space="preserve">Chair John Knoblock called the meeting to order at approximately 2:00 p.m.  </w:t>
      </w:r>
    </w:p>
    <w:p w14:paraId="222EDF4C" w14:textId="77777777" w:rsidR="007F376F" w:rsidRDefault="007F376F" w:rsidP="007F376F">
      <w:pPr>
        <w:tabs>
          <w:tab w:val="left" w:pos="720"/>
          <w:tab w:val="left" w:pos="2160"/>
        </w:tabs>
        <w:jc w:val="both"/>
        <w:rPr>
          <w:bCs/>
        </w:rPr>
      </w:pPr>
    </w:p>
    <w:p w14:paraId="7B393714" w14:textId="77777777" w:rsidR="007F376F" w:rsidRDefault="00E14DAE" w:rsidP="007F376F">
      <w:pPr>
        <w:tabs>
          <w:tab w:val="left" w:pos="1440"/>
          <w:tab w:val="left" w:pos="2160"/>
        </w:tabs>
        <w:jc w:val="both"/>
      </w:pPr>
      <w:r w:rsidRPr="00A735BA">
        <w:t xml:space="preserve">The Legislature, pursuant to Section 52-4-207(4), required the </w:t>
      </w:r>
      <w:r>
        <w:t>Committee to make a determination</w:t>
      </w:r>
      <w:r w:rsidRPr="00A735BA">
        <w:t xml:space="preserve">, which was as follows: </w:t>
      </w:r>
    </w:p>
    <w:p w14:paraId="5D02FD9D" w14:textId="77777777" w:rsidR="007F376F" w:rsidRDefault="007F376F" w:rsidP="007F376F">
      <w:pPr>
        <w:ind w:left="720" w:right="1008"/>
        <w:jc w:val="both"/>
      </w:pPr>
    </w:p>
    <w:p w14:paraId="56C859E8" w14:textId="77777777" w:rsidR="007F376F" w:rsidRDefault="00E14DAE" w:rsidP="007F376F">
      <w:pPr>
        <w:tabs>
          <w:tab w:val="left" w:pos="720"/>
          <w:tab w:val="left" w:pos="2160"/>
        </w:tabs>
        <w:ind w:left="720"/>
        <w:jc w:val="both"/>
        <w:rPr>
          <w:bCs/>
        </w:rPr>
      </w:pPr>
      <w:r>
        <w:rPr>
          <w:bCs/>
        </w:rPr>
        <w:t xml:space="preserve">‘I, as the Chair of the Trails Committee of the Stakeholders Council of the Central Wasatch Commission (“CWC”), hereby determine that conducting Committee Meetings at any time during the next 30 days at an anchor location presents a substantial risk to the health and safety of those who may be present at the anchor location.  Although the number of new cases of COVID-19 may be diminishing, the pandemic remains in effect, with hospitals near capacity, and continued vigilance for at least the next 30 days seems warranted to </w:t>
      </w:r>
      <w:r>
        <w:rPr>
          <w:bCs/>
        </w:rPr>
        <w:lastRenderedPageBreak/>
        <w:t>avoid another surge in cases, which could again threaten to overwhelm Utah’s healthcare system.’</w:t>
      </w:r>
    </w:p>
    <w:p w14:paraId="5F2E0C5F" w14:textId="77777777" w:rsidR="007F376F" w:rsidRDefault="007F376F" w:rsidP="007F376F">
      <w:pPr>
        <w:tabs>
          <w:tab w:val="left" w:pos="720"/>
          <w:tab w:val="left" w:pos="2160"/>
        </w:tabs>
        <w:jc w:val="both"/>
        <w:rPr>
          <w:bCs/>
        </w:rPr>
      </w:pPr>
    </w:p>
    <w:p w14:paraId="049D725B" w14:textId="77777777" w:rsidR="007F376F" w:rsidRDefault="00E14DAE" w:rsidP="007F376F">
      <w:pPr>
        <w:tabs>
          <w:tab w:val="left" w:pos="720"/>
          <w:tab w:val="left" w:pos="2160"/>
        </w:tabs>
        <w:jc w:val="both"/>
        <w:rPr>
          <w:bCs/>
        </w:rPr>
      </w:pPr>
      <w:r>
        <w:rPr>
          <w:bCs/>
        </w:rPr>
        <w:t xml:space="preserve">Chair Knoblock welcomed those present to the Central Wasatch Commission (“CWC”) Stakeholders Council Trails Committee.  He asked all participants to introduce themselves.  The agenda items for the Trails Committee Meeting were reviewed.  </w:t>
      </w:r>
    </w:p>
    <w:p w14:paraId="2738B85E" w14:textId="77777777" w:rsidR="00296282" w:rsidRDefault="00296282" w:rsidP="003C3DFF">
      <w:pPr>
        <w:tabs>
          <w:tab w:val="left" w:pos="720"/>
          <w:tab w:val="left" w:pos="2160"/>
        </w:tabs>
        <w:jc w:val="both"/>
        <w:rPr>
          <w:bCs/>
        </w:rPr>
      </w:pPr>
    </w:p>
    <w:p w14:paraId="4605C78A" w14:textId="77777777" w:rsidR="00444A9B" w:rsidRDefault="00E14DAE" w:rsidP="00E1047B">
      <w:pPr>
        <w:pStyle w:val="ListParagraph"/>
        <w:numPr>
          <w:ilvl w:val="0"/>
          <w:numId w:val="1"/>
        </w:numPr>
        <w:tabs>
          <w:tab w:val="left" w:pos="1440"/>
          <w:tab w:val="left" w:pos="2160"/>
        </w:tabs>
        <w:ind w:hanging="720"/>
        <w:jc w:val="both"/>
      </w:pPr>
      <w:r>
        <w:rPr>
          <w:b/>
          <w:bCs/>
          <w:u w:val="single"/>
        </w:rPr>
        <w:t xml:space="preserve">Last Meeting Minutes Review and Approval.  </w:t>
      </w:r>
    </w:p>
    <w:p w14:paraId="66C4C75B" w14:textId="77777777" w:rsidR="00442EF7" w:rsidRDefault="00442EF7" w:rsidP="00F97C62">
      <w:pPr>
        <w:tabs>
          <w:tab w:val="left" w:pos="1440"/>
          <w:tab w:val="left" w:pos="2160"/>
        </w:tabs>
        <w:jc w:val="both"/>
      </w:pPr>
    </w:p>
    <w:p w14:paraId="2620E02D" w14:textId="77777777" w:rsidR="00307DEA" w:rsidRDefault="00E14DAE" w:rsidP="00307DEA">
      <w:pPr>
        <w:tabs>
          <w:tab w:val="left" w:pos="1440"/>
          <w:tab w:val="left" w:pos="2160"/>
        </w:tabs>
        <w:jc w:val="both"/>
      </w:pPr>
      <w:r w:rsidRPr="00504D8D">
        <w:rPr>
          <w:b/>
          <w:bCs/>
        </w:rPr>
        <w:t xml:space="preserve">MOTION:  </w:t>
      </w:r>
      <w:r w:rsidR="00EF5609">
        <w:t>Dennis Goreham</w:t>
      </w:r>
      <w:r w:rsidRPr="00504D8D">
        <w:t xml:space="preserve"> moved to </w:t>
      </w:r>
      <w:r>
        <w:t>APPROVE</w:t>
      </w:r>
      <w:r w:rsidRPr="00504D8D">
        <w:t xml:space="preserve"> the </w:t>
      </w:r>
      <w:r>
        <w:t>Meeting Minutes</w:t>
      </w:r>
      <w:r w:rsidRPr="00504D8D">
        <w:t xml:space="preserve"> from the </w:t>
      </w:r>
      <w:r w:rsidR="003F1945">
        <w:t>March</w:t>
      </w:r>
      <w:r w:rsidRPr="00504D8D">
        <w:t xml:space="preserve"> 1</w:t>
      </w:r>
      <w:r w:rsidR="00176C1A">
        <w:t>0</w:t>
      </w:r>
      <w:r w:rsidRPr="00504D8D">
        <w:t>, 2022</w:t>
      </w:r>
      <w:r w:rsidR="00697EBE">
        <w:t>,</w:t>
      </w:r>
      <w:r w:rsidRPr="00504D8D">
        <w:t xml:space="preserve"> Trails Committee Meeting.  Barbara Cameron seconded the motion.  The motion passed with the unanimous consent of the Committee.</w:t>
      </w:r>
    </w:p>
    <w:p w14:paraId="5644EA53" w14:textId="77777777" w:rsidR="00442EF7" w:rsidRPr="00C70C86" w:rsidRDefault="00442EF7" w:rsidP="00F97C62">
      <w:pPr>
        <w:tabs>
          <w:tab w:val="left" w:pos="1440"/>
          <w:tab w:val="left" w:pos="2160"/>
        </w:tabs>
        <w:jc w:val="both"/>
      </w:pPr>
    </w:p>
    <w:p w14:paraId="2CDE5309" w14:textId="77777777" w:rsidR="00ED70DA" w:rsidRPr="00073D64" w:rsidRDefault="00E14DAE" w:rsidP="00E1047B">
      <w:pPr>
        <w:pStyle w:val="ListParagraph"/>
        <w:numPr>
          <w:ilvl w:val="0"/>
          <w:numId w:val="1"/>
        </w:numPr>
        <w:tabs>
          <w:tab w:val="left" w:pos="1440"/>
          <w:tab w:val="left" w:pos="2160"/>
        </w:tabs>
        <w:ind w:hanging="720"/>
        <w:jc w:val="both"/>
      </w:pPr>
      <w:r>
        <w:rPr>
          <w:b/>
          <w:bCs/>
          <w:u w:val="single"/>
        </w:rPr>
        <w:t>U.S. Forest Service (“USFS”) Central Wasatch Trail Planning Process – Zinnia/Chelsea.</w:t>
      </w:r>
    </w:p>
    <w:p w14:paraId="682454C9" w14:textId="77777777" w:rsidR="00073D64" w:rsidRDefault="00073D64" w:rsidP="00073D64">
      <w:pPr>
        <w:tabs>
          <w:tab w:val="left" w:pos="1440"/>
          <w:tab w:val="left" w:pos="2160"/>
        </w:tabs>
        <w:jc w:val="both"/>
      </w:pPr>
    </w:p>
    <w:p w14:paraId="54D59F06" w14:textId="77777777" w:rsidR="00ED70DA" w:rsidRDefault="00E14DAE" w:rsidP="00ED70DA">
      <w:pPr>
        <w:tabs>
          <w:tab w:val="left" w:pos="1440"/>
          <w:tab w:val="left" w:pos="2160"/>
        </w:tabs>
        <w:jc w:val="both"/>
      </w:pPr>
      <w:r>
        <w:t xml:space="preserve">Chair Knoblock </w:t>
      </w:r>
      <w:r w:rsidR="00697EBE">
        <w:t xml:space="preserve">reported </w:t>
      </w:r>
      <w:r>
        <w:t xml:space="preserve">that </w:t>
      </w:r>
      <w:r w:rsidR="00DC02AA">
        <w:t>Zinnia Wilson from the U.S. Forest Service asked him to share updates</w:t>
      </w:r>
      <w:r w:rsidR="00FB48ED">
        <w:t xml:space="preserve"> as neither she </w:t>
      </w:r>
      <w:r w:rsidR="00697EBE">
        <w:t>n</w:t>
      </w:r>
      <w:r w:rsidR="00FB48ED">
        <w:t>or Chelsea Phillippe were able to attend the Trails Committee Meeting.  In June 2022, the Forest Service would have a PowerPoint presentation for the Committee</w:t>
      </w:r>
      <w:r w:rsidR="00024920">
        <w:t xml:space="preserve">, which would </w:t>
      </w:r>
      <w:r w:rsidR="00FB48ED">
        <w:t xml:space="preserve">describe the Central Wasatch </w:t>
      </w:r>
      <w:r w:rsidR="00697EBE">
        <w:t>T</w:t>
      </w:r>
      <w:r w:rsidR="001402C8">
        <w:t xml:space="preserve">rail </w:t>
      </w:r>
      <w:r w:rsidR="00697EBE">
        <w:t>P</w:t>
      </w:r>
      <w:r w:rsidR="00FB48ED">
        <w:t xml:space="preserve">lanning process.  </w:t>
      </w:r>
      <w:r w:rsidR="00B211D7">
        <w:t xml:space="preserve">It would include information about what had been done, what still needed to be done, and when </w:t>
      </w:r>
      <w:r w:rsidR="0002077B">
        <w:t xml:space="preserve">the </w:t>
      </w:r>
      <w:r w:rsidR="00B211D7">
        <w:t xml:space="preserve">public comment periods would be held.  </w:t>
      </w:r>
      <w:r w:rsidR="00882D7E">
        <w:t xml:space="preserve">Chair Knoblock reported that the projected timeline </w:t>
      </w:r>
      <w:r w:rsidR="0020720C">
        <w:t>for the</w:t>
      </w:r>
      <w:r w:rsidR="00882D7E">
        <w:t xml:space="preserve"> </w:t>
      </w:r>
      <w:r w:rsidR="00B57CC5">
        <w:t>Forest Service Tri-Canyons Trails Master Plan</w:t>
      </w:r>
      <w:r w:rsidR="008649FB">
        <w:t xml:space="preserve">, which would be done </w:t>
      </w:r>
      <w:r w:rsidR="005B39B3">
        <w:t>in conjunction with Salt Lake County</w:t>
      </w:r>
      <w:r w:rsidR="00544B16">
        <w:t xml:space="preserve">, was </w:t>
      </w:r>
      <w:r w:rsidR="004C39B4">
        <w:t>late 2024.</w:t>
      </w:r>
      <w:r w:rsidR="00853391">
        <w:t xml:space="preserve">  Vice-Chair, Sarah Bennett </w:t>
      </w:r>
      <w:r w:rsidR="00AF6955">
        <w:t>confirmed</w:t>
      </w:r>
      <w:r w:rsidR="00853391">
        <w:t xml:space="preserve"> that it would take </w:t>
      </w:r>
      <w:r w:rsidR="003624E1">
        <w:t xml:space="preserve">an additional </w:t>
      </w:r>
      <w:r w:rsidR="00853391">
        <w:t>18</w:t>
      </w:r>
      <w:r w:rsidR="00697EBE">
        <w:t xml:space="preserve"> to </w:t>
      </w:r>
      <w:r w:rsidR="00853391">
        <w:t xml:space="preserve">24 months.  </w:t>
      </w:r>
    </w:p>
    <w:p w14:paraId="22429AA0" w14:textId="77777777" w:rsidR="00DF625C" w:rsidRDefault="00DF625C" w:rsidP="00ED70DA">
      <w:pPr>
        <w:tabs>
          <w:tab w:val="left" w:pos="1440"/>
          <w:tab w:val="left" w:pos="2160"/>
        </w:tabs>
        <w:jc w:val="both"/>
      </w:pPr>
    </w:p>
    <w:p w14:paraId="70329FBF" w14:textId="77777777" w:rsidR="00DF625C" w:rsidRDefault="00E14DAE" w:rsidP="00ED70DA">
      <w:pPr>
        <w:tabs>
          <w:tab w:val="left" w:pos="1440"/>
          <w:tab w:val="left" w:pos="2160"/>
        </w:tabs>
        <w:jc w:val="both"/>
      </w:pPr>
      <w:r>
        <w:t>Vice-Chair</w:t>
      </w:r>
      <w:r w:rsidR="009E7E47">
        <w:t xml:space="preserve"> Bennett informed Committee Members that she was watching the process carefully.  It was nice to see the County and Forest Service working together, sharing data, and developing the plan in unison.  However, it was frustrating that Parleys Canyon </w:t>
      </w:r>
      <w:r w:rsidR="00B92985">
        <w:t>and</w:t>
      </w:r>
      <w:r w:rsidR="009464A5">
        <w:t xml:space="preserve"> Emigration Ca</w:t>
      </w:r>
      <w:r w:rsidR="00C16F29">
        <w:t xml:space="preserve">nyon </w:t>
      </w:r>
      <w:r w:rsidR="00A407F7">
        <w:t>were not being considered.  There was increasingly more traffic in those area</w:t>
      </w:r>
      <w:r w:rsidR="0058556C">
        <w:t>s.  Barbara Cameron</w:t>
      </w:r>
      <w:r w:rsidR="00A41727">
        <w:t xml:space="preserve"> believed the Trails Committee could advocate </w:t>
      </w:r>
      <w:r w:rsidR="004615C8">
        <w:t>that</w:t>
      </w:r>
      <w:r w:rsidR="00113070">
        <w:t xml:space="preserve"> more attention be given to those areas.  </w:t>
      </w:r>
      <w:r w:rsidR="0096584F">
        <w:t xml:space="preserve">She reported that Ms. Phillippe attended the </w:t>
      </w:r>
      <w:r w:rsidR="00D06B9D">
        <w:t xml:space="preserve">Brighton Town Council Meeting.  </w:t>
      </w:r>
      <w:r w:rsidR="00503641">
        <w:t>The Forest Service Tri-Canyons Trails Master Plan</w:t>
      </w:r>
      <w:r w:rsidR="00D06B9D">
        <w:t xml:space="preserve"> </w:t>
      </w:r>
      <w:r w:rsidR="00503641">
        <w:t>was</w:t>
      </w:r>
      <w:r w:rsidR="00D06B9D">
        <w:t xml:space="preserve"> a four-year process.  In 2020, the user-created trail inventory was </w:t>
      </w:r>
      <w:r w:rsidR="00F018E6">
        <w:t>done,</w:t>
      </w:r>
      <w:r w:rsidR="00D06B9D">
        <w:t xml:space="preserve"> and a digital program was installed to </w:t>
      </w:r>
      <w:r w:rsidR="00525794">
        <w:t xml:space="preserve">count the number of users.  In 2021, </w:t>
      </w:r>
      <w:r w:rsidR="00F70182">
        <w:t xml:space="preserve">an inventory was taken of </w:t>
      </w:r>
      <w:r w:rsidR="00AD1E8D">
        <w:t xml:space="preserve">all </w:t>
      </w:r>
      <w:r w:rsidR="00D95311">
        <w:t xml:space="preserve">the </w:t>
      </w:r>
      <w:r w:rsidR="00F70182">
        <w:t>official Forest Service trails</w:t>
      </w:r>
      <w:r w:rsidR="00D319BD">
        <w:t xml:space="preserve">.  Additionally, </w:t>
      </w:r>
      <w:r w:rsidR="00F70182">
        <w:t>the number of users</w:t>
      </w:r>
      <w:r w:rsidR="00CB18C8">
        <w:t xml:space="preserve"> was counted</w:t>
      </w:r>
      <w:r w:rsidR="00F70182">
        <w:t>.  The most used trails, in order, were as follows:</w:t>
      </w:r>
    </w:p>
    <w:p w14:paraId="6127685B" w14:textId="77777777" w:rsidR="00F70182" w:rsidRDefault="00F70182" w:rsidP="00ED70DA">
      <w:pPr>
        <w:tabs>
          <w:tab w:val="left" w:pos="1440"/>
          <w:tab w:val="left" w:pos="2160"/>
        </w:tabs>
        <w:jc w:val="both"/>
      </w:pPr>
    </w:p>
    <w:p w14:paraId="3FDB6292" w14:textId="77777777" w:rsidR="00F70182" w:rsidRDefault="00E14DAE" w:rsidP="00E1047B">
      <w:pPr>
        <w:pStyle w:val="ListParagraph"/>
        <w:numPr>
          <w:ilvl w:val="0"/>
          <w:numId w:val="3"/>
        </w:numPr>
        <w:tabs>
          <w:tab w:val="left" w:pos="1440"/>
          <w:tab w:val="left" w:pos="2160"/>
        </w:tabs>
        <w:jc w:val="both"/>
      </w:pPr>
      <w:r>
        <w:t>Donut Falls;</w:t>
      </w:r>
    </w:p>
    <w:p w14:paraId="5E614A03" w14:textId="77777777" w:rsidR="006857A4" w:rsidRDefault="00E14DAE" w:rsidP="00E1047B">
      <w:pPr>
        <w:pStyle w:val="ListParagraph"/>
        <w:numPr>
          <w:ilvl w:val="0"/>
          <w:numId w:val="3"/>
        </w:numPr>
        <w:tabs>
          <w:tab w:val="left" w:pos="1440"/>
          <w:tab w:val="left" w:pos="2160"/>
        </w:tabs>
        <w:jc w:val="both"/>
      </w:pPr>
      <w:r>
        <w:t>Cecret Lake;</w:t>
      </w:r>
    </w:p>
    <w:p w14:paraId="55614029" w14:textId="77777777" w:rsidR="00914631" w:rsidRDefault="00E14DAE" w:rsidP="00E1047B">
      <w:pPr>
        <w:pStyle w:val="ListParagraph"/>
        <w:numPr>
          <w:ilvl w:val="0"/>
          <w:numId w:val="3"/>
        </w:numPr>
        <w:tabs>
          <w:tab w:val="left" w:pos="1440"/>
          <w:tab w:val="left" w:pos="2160"/>
        </w:tabs>
        <w:jc w:val="both"/>
      </w:pPr>
      <w:r>
        <w:t>Gloria Falls;</w:t>
      </w:r>
    </w:p>
    <w:p w14:paraId="0EE75464" w14:textId="77777777" w:rsidR="00A25852" w:rsidRDefault="00E14DAE" w:rsidP="00E1047B">
      <w:pPr>
        <w:pStyle w:val="ListParagraph"/>
        <w:numPr>
          <w:ilvl w:val="0"/>
          <w:numId w:val="3"/>
        </w:numPr>
        <w:tabs>
          <w:tab w:val="left" w:pos="1440"/>
          <w:tab w:val="left" w:pos="2160"/>
        </w:tabs>
        <w:jc w:val="both"/>
      </w:pPr>
      <w:r>
        <w:t>Lake Blanche;</w:t>
      </w:r>
    </w:p>
    <w:p w14:paraId="5B9D3E98" w14:textId="77777777" w:rsidR="00A25852" w:rsidRDefault="00E14DAE" w:rsidP="00E1047B">
      <w:pPr>
        <w:pStyle w:val="ListParagraph"/>
        <w:numPr>
          <w:ilvl w:val="0"/>
          <w:numId w:val="3"/>
        </w:numPr>
        <w:tabs>
          <w:tab w:val="left" w:pos="1440"/>
          <w:tab w:val="left" w:pos="2160"/>
        </w:tabs>
        <w:jc w:val="both"/>
      </w:pPr>
      <w:r>
        <w:t>Wasatch Crest Trail;</w:t>
      </w:r>
    </w:p>
    <w:p w14:paraId="3A7724E3" w14:textId="77777777" w:rsidR="00ED70D0" w:rsidRDefault="00E14DAE" w:rsidP="00E1047B">
      <w:pPr>
        <w:pStyle w:val="ListParagraph"/>
        <w:numPr>
          <w:ilvl w:val="0"/>
          <w:numId w:val="3"/>
        </w:numPr>
        <w:tabs>
          <w:tab w:val="left" w:pos="1440"/>
          <w:tab w:val="left" w:pos="2160"/>
        </w:tabs>
        <w:jc w:val="both"/>
      </w:pPr>
      <w:r>
        <w:t>Desolation Trail;</w:t>
      </w:r>
    </w:p>
    <w:p w14:paraId="07CEDFE0" w14:textId="77777777" w:rsidR="00ED70D0" w:rsidRDefault="00E14DAE" w:rsidP="00E1047B">
      <w:pPr>
        <w:pStyle w:val="ListParagraph"/>
        <w:numPr>
          <w:ilvl w:val="0"/>
          <w:numId w:val="3"/>
        </w:numPr>
        <w:tabs>
          <w:tab w:val="left" w:pos="1440"/>
          <w:tab w:val="left" w:pos="2160"/>
        </w:tabs>
        <w:jc w:val="both"/>
      </w:pPr>
      <w:r>
        <w:t>Red Pine</w:t>
      </w:r>
      <w:r w:rsidR="00DD3E5B">
        <w:t xml:space="preserve"> Lake</w:t>
      </w:r>
      <w:r w:rsidR="001A6117">
        <w:t>;</w:t>
      </w:r>
    </w:p>
    <w:p w14:paraId="266F4BD3" w14:textId="77777777" w:rsidR="001A6117" w:rsidRDefault="00E14DAE" w:rsidP="00E1047B">
      <w:pPr>
        <w:pStyle w:val="ListParagraph"/>
        <w:numPr>
          <w:ilvl w:val="0"/>
          <w:numId w:val="3"/>
        </w:numPr>
        <w:tabs>
          <w:tab w:val="left" w:pos="1440"/>
          <w:tab w:val="left" w:pos="2160"/>
        </w:tabs>
        <w:jc w:val="both"/>
      </w:pPr>
      <w:r>
        <w:t>Ferguson Canyon;</w:t>
      </w:r>
    </w:p>
    <w:p w14:paraId="16BCA104" w14:textId="77777777" w:rsidR="00D02100" w:rsidRDefault="00E14DAE" w:rsidP="00E1047B">
      <w:pPr>
        <w:pStyle w:val="ListParagraph"/>
        <w:numPr>
          <w:ilvl w:val="0"/>
          <w:numId w:val="3"/>
        </w:numPr>
        <w:tabs>
          <w:tab w:val="left" w:pos="1440"/>
          <w:tab w:val="left" w:pos="2160"/>
        </w:tabs>
        <w:jc w:val="both"/>
      </w:pPr>
      <w:r>
        <w:t>Butler Fork;</w:t>
      </w:r>
    </w:p>
    <w:p w14:paraId="5D79D53E" w14:textId="77777777" w:rsidR="00481FF7" w:rsidRDefault="00E14DAE" w:rsidP="00E1047B">
      <w:pPr>
        <w:pStyle w:val="ListParagraph"/>
        <w:numPr>
          <w:ilvl w:val="0"/>
          <w:numId w:val="3"/>
        </w:numPr>
        <w:tabs>
          <w:tab w:val="left" w:pos="1440"/>
          <w:tab w:val="left" w:pos="2160"/>
        </w:tabs>
        <w:jc w:val="both"/>
      </w:pPr>
      <w:r>
        <w:t>Mount Aire;</w:t>
      </w:r>
    </w:p>
    <w:p w14:paraId="25F68D9B" w14:textId="77777777" w:rsidR="00481FF7" w:rsidRDefault="00E14DAE" w:rsidP="00E1047B">
      <w:pPr>
        <w:pStyle w:val="ListParagraph"/>
        <w:numPr>
          <w:ilvl w:val="0"/>
          <w:numId w:val="3"/>
        </w:numPr>
        <w:tabs>
          <w:tab w:val="left" w:pos="1440"/>
          <w:tab w:val="left" w:pos="2160"/>
        </w:tabs>
        <w:jc w:val="both"/>
      </w:pPr>
      <w:r>
        <w:lastRenderedPageBreak/>
        <w:t>Grandeur Peak;</w:t>
      </w:r>
    </w:p>
    <w:p w14:paraId="7EA3443A" w14:textId="77777777" w:rsidR="00481FF7" w:rsidRDefault="00E14DAE" w:rsidP="00E1047B">
      <w:pPr>
        <w:pStyle w:val="ListParagraph"/>
        <w:numPr>
          <w:ilvl w:val="0"/>
          <w:numId w:val="3"/>
        </w:numPr>
        <w:tabs>
          <w:tab w:val="left" w:pos="1440"/>
          <w:tab w:val="left" w:pos="2160"/>
        </w:tabs>
        <w:jc w:val="both"/>
      </w:pPr>
      <w:r>
        <w:t>Broads Fork;</w:t>
      </w:r>
      <w:r w:rsidR="00697EBE">
        <w:t xml:space="preserve"> and</w:t>
      </w:r>
    </w:p>
    <w:p w14:paraId="587D6BDD" w14:textId="77777777" w:rsidR="00614C69" w:rsidRDefault="00E14DAE" w:rsidP="00E1047B">
      <w:pPr>
        <w:pStyle w:val="ListParagraph"/>
        <w:numPr>
          <w:ilvl w:val="0"/>
          <w:numId w:val="3"/>
        </w:numPr>
        <w:tabs>
          <w:tab w:val="left" w:pos="1440"/>
          <w:tab w:val="left" w:pos="2160"/>
        </w:tabs>
        <w:jc w:val="both"/>
      </w:pPr>
      <w:r>
        <w:t>Millcreek Meadows.</w:t>
      </w:r>
    </w:p>
    <w:p w14:paraId="5E9FF4CB" w14:textId="77777777" w:rsidR="001E3856" w:rsidRDefault="001E3856" w:rsidP="001E3856">
      <w:pPr>
        <w:tabs>
          <w:tab w:val="left" w:pos="1440"/>
          <w:tab w:val="left" w:pos="2160"/>
        </w:tabs>
        <w:jc w:val="both"/>
      </w:pPr>
    </w:p>
    <w:p w14:paraId="397F0516" w14:textId="77777777" w:rsidR="00ED70DA" w:rsidRPr="00C70C86" w:rsidRDefault="00E14DAE" w:rsidP="00ED70DA">
      <w:pPr>
        <w:tabs>
          <w:tab w:val="left" w:pos="1440"/>
          <w:tab w:val="left" w:pos="2160"/>
        </w:tabs>
        <w:jc w:val="both"/>
      </w:pPr>
      <w:r>
        <w:t xml:space="preserve">In 2022, the Forest Service would begin to create sharing tools.  The Forest Service wanted to facilitate listening sessions and determine regulatory needs for monitoring and enforcement of trails management.  </w:t>
      </w:r>
      <w:r w:rsidR="00A66CB0">
        <w:t xml:space="preserve">Ms. Cameron explained that 2022 seemed to be largely focused on public outreach.  In 2023, </w:t>
      </w:r>
      <w:r w:rsidR="00F25104">
        <w:t xml:space="preserve">there would be a preliminary draft of the plan, </w:t>
      </w:r>
      <w:r w:rsidR="001F7BE0">
        <w:t xml:space="preserve">with in-person and online meetings related to the draft.  The final draft </w:t>
      </w:r>
      <w:r w:rsidR="00257BDD">
        <w:t xml:space="preserve">of the </w:t>
      </w:r>
      <w:r w:rsidR="00803787">
        <w:t>Forest Service Tri-Canyons Trails Master Plan</w:t>
      </w:r>
      <w:r w:rsidR="00587686">
        <w:t xml:space="preserve"> would</w:t>
      </w:r>
      <w:r w:rsidR="001F7BE0">
        <w:t xml:space="preserve"> be presented in </w:t>
      </w:r>
      <w:r w:rsidR="00324976">
        <w:t>the f</w:t>
      </w:r>
      <w:r w:rsidR="0011519B">
        <w:t>all</w:t>
      </w:r>
      <w:r w:rsidR="001F7BE0">
        <w:t xml:space="preserve"> of 2023</w:t>
      </w:r>
      <w:r w:rsidR="00135DB8">
        <w:t xml:space="preserve"> and implementation would begin </w:t>
      </w:r>
      <w:r w:rsidR="002F5CA5">
        <w:t>sometime</w:t>
      </w:r>
      <w:r w:rsidR="00135DB8">
        <w:t xml:space="preserve"> in 2024.</w:t>
      </w:r>
      <w:r w:rsidR="003F1A29">
        <w:t xml:space="preserve">  </w:t>
      </w:r>
    </w:p>
    <w:p w14:paraId="58F2E1B3" w14:textId="77777777" w:rsidR="00ED70DA" w:rsidRPr="00ED70DA" w:rsidRDefault="00ED70DA" w:rsidP="00ED70DA">
      <w:pPr>
        <w:tabs>
          <w:tab w:val="left" w:pos="1440"/>
          <w:tab w:val="left" w:pos="2160"/>
        </w:tabs>
        <w:jc w:val="both"/>
      </w:pPr>
    </w:p>
    <w:p w14:paraId="78C97F84" w14:textId="77777777" w:rsidR="00933316" w:rsidRDefault="00E14DAE" w:rsidP="00E1047B">
      <w:pPr>
        <w:pStyle w:val="ListParagraph"/>
        <w:numPr>
          <w:ilvl w:val="0"/>
          <w:numId w:val="1"/>
        </w:numPr>
        <w:tabs>
          <w:tab w:val="left" w:pos="1440"/>
          <w:tab w:val="left" w:pos="2160"/>
        </w:tabs>
        <w:ind w:hanging="720"/>
        <w:jc w:val="both"/>
        <w:rPr>
          <w:b/>
          <w:bCs/>
          <w:u w:val="single"/>
        </w:rPr>
      </w:pPr>
      <w:r>
        <w:rPr>
          <w:b/>
          <w:bCs/>
          <w:u w:val="single"/>
        </w:rPr>
        <w:t>Salt Lake County (“SLCo”) Trails Master Plan 2022 Budget Funding and Plan Development Process – Sarah Report from SLCo Meeting.</w:t>
      </w:r>
    </w:p>
    <w:p w14:paraId="652DF5F1" w14:textId="77777777" w:rsidR="00ED70DA" w:rsidRDefault="00ED70DA" w:rsidP="00ED70DA">
      <w:pPr>
        <w:tabs>
          <w:tab w:val="left" w:pos="1440"/>
          <w:tab w:val="left" w:pos="2160"/>
        </w:tabs>
        <w:jc w:val="both"/>
      </w:pPr>
    </w:p>
    <w:p w14:paraId="2F411CA8" w14:textId="77777777" w:rsidR="00066AEF" w:rsidRDefault="00E14DAE" w:rsidP="00ED70DA">
      <w:pPr>
        <w:tabs>
          <w:tab w:val="left" w:pos="1440"/>
          <w:tab w:val="left" w:pos="2160"/>
        </w:tabs>
        <w:jc w:val="both"/>
      </w:pPr>
      <w:r>
        <w:t>Chair Knoblock noted that at one point, Martin Jensen</w:t>
      </w:r>
      <w:r w:rsidR="002F5CA5">
        <w:t xml:space="preserve"> </w:t>
      </w:r>
      <w:r w:rsidR="00CA396D">
        <w:t>from Salt Lake Count</w:t>
      </w:r>
      <w:r w:rsidR="002F5CA5">
        <w:t>y</w:t>
      </w:r>
      <w:r w:rsidR="00CA396D">
        <w:t xml:space="preserve"> had given the Trails Committee the impression that the County would do a County-wide Trails Master Plan.  However, through the budgeting process, that </w:t>
      </w:r>
      <w:r w:rsidR="000D2AAB">
        <w:t>plan was</w:t>
      </w:r>
      <w:r w:rsidR="00CA396D">
        <w:t xml:space="preserve"> down</w:t>
      </w:r>
      <w:r w:rsidR="00F018E6">
        <w:t>scaled,</w:t>
      </w:r>
      <w:r w:rsidR="00CA396D">
        <w:t xml:space="preserve"> </w:t>
      </w:r>
      <w:r w:rsidR="002F5CA5">
        <w:t>and the County would instead work in</w:t>
      </w:r>
      <w:r w:rsidR="00CA396D">
        <w:t xml:space="preserve"> conjunction with the Forest Service on the </w:t>
      </w:r>
      <w:r w:rsidR="00EF0B50">
        <w:t xml:space="preserve">Forest Service Tri-Canyons Trails Master Plan.  </w:t>
      </w:r>
      <w:r w:rsidR="00767734">
        <w:t xml:space="preserve">He reported that </w:t>
      </w:r>
      <w:r w:rsidR="00EF0B50">
        <w:t xml:space="preserve">Salt Lake County Parks and Recreation was </w:t>
      </w:r>
      <w:r w:rsidR="00D970CD">
        <w:t xml:space="preserve">also </w:t>
      </w:r>
      <w:r w:rsidR="0021656A">
        <w:t>focused</w:t>
      </w:r>
      <w:r w:rsidR="00273573">
        <w:t xml:space="preserve"> on the southwest and western portions of the County.  </w:t>
      </w:r>
      <w:r w:rsidR="00045B8C">
        <w:t xml:space="preserve">There were plans to develop some of the Bonneville Shoreline Trail </w:t>
      </w:r>
      <w:r w:rsidR="00093211">
        <w:t xml:space="preserve">to the </w:t>
      </w:r>
      <w:r w:rsidR="00045B8C">
        <w:t>west</w:t>
      </w:r>
      <w:r w:rsidR="00EA4C7D">
        <w:t xml:space="preserve">, </w:t>
      </w:r>
      <w:r w:rsidR="00045B8C">
        <w:t xml:space="preserve">develop a trail system for a high school </w:t>
      </w:r>
      <w:r w:rsidR="00EA4C7D">
        <w:t xml:space="preserve">mountain bicycle </w:t>
      </w:r>
      <w:r w:rsidR="00F018E6">
        <w:t>racecourse</w:t>
      </w:r>
      <w:r w:rsidR="00EA4C7D">
        <w:t xml:space="preserve">, and </w:t>
      </w:r>
      <w:r w:rsidR="000457E6">
        <w:t xml:space="preserve">add in </w:t>
      </w:r>
      <w:r w:rsidR="004B4A01">
        <w:t xml:space="preserve">trails that could service West Jordan and Herriman.  </w:t>
      </w:r>
      <w:r w:rsidR="00D45D76">
        <w:t>There w</w:t>
      </w:r>
      <w:r w:rsidR="00564523">
        <w:t xml:space="preserve">ere a lot of efforts in that area.  </w:t>
      </w:r>
    </w:p>
    <w:p w14:paraId="6FF52767" w14:textId="77777777" w:rsidR="00066AEF" w:rsidRDefault="00066AEF" w:rsidP="00ED70DA">
      <w:pPr>
        <w:tabs>
          <w:tab w:val="left" w:pos="1440"/>
          <w:tab w:val="left" w:pos="2160"/>
        </w:tabs>
        <w:jc w:val="both"/>
      </w:pPr>
    </w:p>
    <w:p w14:paraId="2AF59A79" w14:textId="77777777" w:rsidR="00ED70DA" w:rsidRDefault="00E14DAE" w:rsidP="00ED70DA">
      <w:pPr>
        <w:tabs>
          <w:tab w:val="left" w:pos="1440"/>
          <w:tab w:val="left" w:pos="2160"/>
        </w:tabs>
        <w:jc w:val="both"/>
      </w:pPr>
      <w:r>
        <w:t xml:space="preserve">Chair Knoblock explained that </w:t>
      </w:r>
      <w:r w:rsidR="00756296">
        <w:t xml:space="preserve">almost </w:t>
      </w:r>
      <w:r w:rsidR="00697EBE">
        <w:t>one-</w:t>
      </w:r>
      <w:r w:rsidR="00756296">
        <w:t xml:space="preserve">third of the land in the tri-canyons area was not under Forest Service direct ownership.  As a result, it made sense </w:t>
      </w:r>
      <w:r w:rsidR="00EC68DB">
        <w:t xml:space="preserve">for the County to work in conjunction with </w:t>
      </w:r>
      <w:r w:rsidR="00F018E6">
        <w:t>them,</w:t>
      </w:r>
      <w:r w:rsidR="00EC68DB">
        <w:t xml:space="preserve"> so the trails plan was broader than only the Forest Service parcels.</w:t>
      </w:r>
      <w:r w:rsidR="0006051B">
        <w:t xml:space="preserve">  Walt Gilmore from Salt Lake County had stated that the County would assist with GIS work and would also host a number of online and in-person meetings to review and obtain comments on the draft plan.</w:t>
      </w:r>
    </w:p>
    <w:p w14:paraId="2B33D7C5" w14:textId="77777777" w:rsidR="003764C1" w:rsidRDefault="003764C1" w:rsidP="00ED70DA">
      <w:pPr>
        <w:tabs>
          <w:tab w:val="left" w:pos="1440"/>
          <w:tab w:val="left" w:pos="2160"/>
        </w:tabs>
        <w:jc w:val="both"/>
      </w:pPr>
    </w:p>
    <w:p w14:paraId="7EE962CD" w14:textId="77777777" w:rsidR="009B1610" w:rsidRDefault="00E14DAE" w:rsidP="00ED70DA">
      <w:pPr>
        <w:tabs>
          <w:tab w:val="left" w:pos="1440"/>
          <w:tab w:val="left" w:pos="2160"/>
        </w:tabs>
        <w:jc w:val="both"/>
      </w:pPr>
      <w:r>
        <w:t>Vice-Chair</w:t>
      </w:r>
      <w:r w:rsidR="003764C1">
        <w:t xml:space="preserve"> Bennett discussed the Butterfield Canyon Trails Network.  </w:t>
      </w:r>
      <w:r w:rsidR="00EF04E1">
        <w:t xml:space="preserve">She reported that this was a project that Trails Utah had been </w:t>
      </w:r>
      <w:r w:rsidR="00913049">
        <w:t xml:space="preserve">peripherally involved with </w:t>
      </w:r>
      <w:r w:rsidR="00106491">
        <w:t>due to a desire to have</w:t>
      </w:r>
      <w:r w:rsidR="00A762F9">
        <w:t xml:space="preserve"> a trail system in place.  </w:t>
      </w:r>
      <w:r w:rsidR="00B40BBC">
        <w:t xml:space="preserve">It had been thoroughly researched and alignments had been plotted by several trail advocates involved with the Herriman Trails Association.  </w:t>
      </w:r>
      <w:r w:rsidR="0085268E">
        <w:t xml:space="preserve">At full build-out, the three phases would total 70 miles of trail.  </w:t>
      </w:r>
      <w:r w:rsidR="001C17DB">
        <w:t xml:space="preserve">The first phase involved developing approximately 15 or 16 miles of trail near the mouth of Butterfield Canyon.  She noted that this was a complicated project because access was needed to </w:t>
      </w:r>
      <w:r w:rsidR="003B5E53">
        <w:t>Bureau</w:t>
      </w:r>
      <w:r w:rsidR="001C17DB">
        <w:t xml:space="preserve"> of Land Management (“BLM”) lands </w:t>
      </w:r>
      <w:r w:rsidR="003B5E53">
        <w:t xml:space="preserve">and </w:t>
      </w:r>
      <w:r w:rsidR="00A1283F">
        <w:t xml:space="preserve">Rio Tinto lands.  </w:t>
      </w:r>
    </w:p>
    <w:p w14:paraId="5A804230" w14:textId="77777777" w:rsidR="009B1610" w:rsidRDefault="009B1610" w:rsidP="00ED70DA">
      <w:pPr>
        <w:tabs>
          <w:tab w:val="left" w:pos="1440"/>
          <w:tab w:val="left" w:pos="2160"/>
        </w:tabs>
        <w:jc w:val="both"/>
      </w:pPr>
    </w:p>
    <w:p w14:paraId="0578250D" w14:textId="77777777" w:rsidR="00F73844" w:rsidRDefault="00E14DAE" w:rsidP="00ED70DA">
      <w:pPr>
        <w:tabs>
          <w:tab w:val="left" w:pos="1440"/>
          <w:tab w:val="left" w:pos="2160"/>
        </w:tabs>
        <w:jc w:val="both"/>
      </w:pPr>
      <w:r>
        <w:t xml:space="preserve">Rio Tinto wanted to have some </w:t>
      </w:r>
      <w:r w:rsidR="00C2072B">
        <w:t xml:space="preserve">sort of </w:t>
      </w:r>
      <w:r>
        <w:t xml:space="preserve">guarantee that they would be able to increase housing density in </w:t>
      </w:r>
      <w:r w:rsidR="00E65AF0">
        <w:t xml:space="preserve">any </w:t>
      </w:r>
      <w:r>
        <w:t xml:space="preserve">future housing developments in </w:t>
      </w:r>
      <w:r w:rsidR="00B054D5">
        <w:t>the</w:t>
      </w:r>
      <w:r>
        <w:t xml:space="preserve"> are</w:t>
      </w:r>
      <w:r w:rsidR="00611BD7">
        <w:t xml:space="preserve">a.  </w:t>
      </w:r>
      <w:r w:rsidR="009B1610">
        <w:t xml:space="preserve">Another developer wanted something similar.  Those types of deals </w:t>
      </w:r>
      <w:r w:rsidR="00993E1C">
        <w:t>meant that</w:t>
      </w:r>
      <w:r w:rsidR="009B1610">
        <w:t xml:space="preserve"> Trails Utah </w:t>
      </w:r>
      <w:r w:rsidR="007333FA">
        <w:t xml:space="preserve">was not the </w:t>
      </w:r>
      <w:r w:rsidR="007B693F">
        <w:t>best entity to try to move</w:t>
      </w:r>
      <w:r w:rsidR="000C6D0E">
        <w:t xml:space="preserve"> the project</w:t>
      </w:r>
      <w:r w:rsidR="007B693F">
        <w:t xml:space="preserve"> forward</w:t>
      </w:r>
      <w:r w:rsidR="003D3206">
        <w:t xml:space="preserve">.  Salt Lake County had stepped up and had done a lot of work on the project.  A request for proposal (“RFP”) had been </w:t>
      </w:r>
      <w:r w:rsidR="00EB7C29">
        <w:t>issued</w:t>
      </w:r>
      <w:r w:rsidR="003D3206">
        <w:t xml:space="preserve"> </w:t>
      </w:r>
      <w:r w:rsidR="0058310A">
        <w:t>and</w:t>
      </w:r>
      <w:r w:rsidR="007C5517">
        <w:t xml:space="preserve"> the work involved </w:t>
      </w:r>
      <w:r w:rsidR="0058310A">
        <w:t xml:space="preserve">a two-step process.  Whatever contractor was awarded the RFP needed to have good trail building capability but would also need to remove some hazardous waste on the site.  </w:t>
      </w:r>
      <w:r w:rsidR="00F9596F">
        <w:t xml:space="preserve">After some surveys, a few areas were identified </w:t>
      </w:r>
      <w:r w:rsidR="00182241">
        <w:t xml:space="preserve">to have deposits of heavy metals, because it was immediately adjacent to the old mine workings.  </w:t>
      </w:r>
      <w:r w:rsidR="003F354C">
        <w:t xml:space="preserve">It </w:t>
      </w:r>
      <w:r w:rsidR="003F354C">
        <w:lastRenderedPageBreak/>
        <w:t>was a lot for a trail builder to take on</w:t>
      </w:r>
      <w:r w:rsidR="0008576D">
        <w:t xml:space="preserve"> since there was hazardous waste removal connected to the project.  This made it a difficult project to accomplish, but </w:t>
      </w:r>
      <w:r w:rsidR="00F9434C">
        <w:t>Vice-Chair Bennett</w:t>
      </w:r>
      <w:r w:rsidR="0008576D">
        <w:t xml:space="preserve"> was optimistic.  </w:t>
      </w:r>
    </w:p>
    <w:p w14:paraId="6D320FA1" w14:textId="77777777" w:rsidR="00F73844" w:rsidRDefault="00F73844" w:rsidP="00ED70DA">
      <w:pPr>
        <w:tabs>
          <w:tab w:val="left" w:pos="1440"/>
          <w:tab w:val="left" w:pos="2160"/>
        </w:tabs>
        <w:jc w:val="both"/>
      </w:pPr>
    </w:p>
    <w:p w14:paraId="348E7E43" w14:textId="77777777" w:rsidR="00ED70DA" w:rsidRPr="00C70C86" w:rsidRDefault="00E14DAE" w:rsidP="00ED70DA">
      <w:pPr>
        <w:tabs>
          <w:tab w:val="left" w:pos="1440"/>
          <w:tab w:val="left" w:pos="2160"/>
        </w:tabs>
        <w:jc w:val="both"/>
      </w:pPr>
      <w:r>
        <w:t xml:space="preserve">Dennis Goreham </w:t>
      </w:r>
      <w:r w:rsidR="00765656">
        <w:t xml:space="preserve">reported that the Wasatch </w:t>
      </w:r>
      <w:r w:rsidR="003B3B8E">
        <w:t xml:space="preserve">Mountain Club had been working with </w:t>
      </w:r>
      <w:r w:rsidR="00747266">
        <w:t>Spencer Millerberg and others</w:t>
      </w:r>
      <w:r w:rsidR="00E36F6F">
        <w:t xml:space="preserve">.  He believed there was a solid understanding that various user groups would share the trails, though some would be dedicated </w:t>
      </w:r>
      <w:r w:rsidR="00C82F72">
        <w:t>to</w:t>
      </w:r>
      <w:r w:rsidR="00E36F6F">
        <w:t xml:space="preserve"> specific uses.  The Wasatch Mountain Club was supportive of the Butterfield Canyon Trails Network.  Additionally, there had been work done with the County on the West Bench General Plan.  He explained that the Wasatch Mountain Club was concerned </w:t>
      </w:r>
      <w:r w:rsidR="00847295">
        <w:t xml:space="preserve">about </w:t>
      </w:r>
      <w:r w:rsidR="00CB4579">
        <w:t xml:space="preserve">the preservation of Coon Canyon, but the County would need to work with Rio Tinto </w:t>
      </w:r>
      <w:r w:rsidR="007B5788">
        <w:t>on</w:t>
      </w:r>
      <w:r w:rsidR="009252BC">
        <w:t xml:space="preserve"> zoning.  </w:t>
      </w:r>
      <w:r w:rsidR="0006509F">
        <w:t xml:space="preserve">Chair Knoblock noted that improving the trails on that side of the valley could remove some </w:t>
      </w:r>
      <w:r w:rsidR="008872E7">
        <w:t xml:space="preserve">of the </w:t>
      </w:r>
      <w:r w:rsidR="0006509F">
        <w:t>long-term pressure from the tri-canyons.</w:t>
      </w:r>
    </w:p>
    <w:p w14:paraId="598EA409" w14:textId="77777777" w:rsidR="00ED70DA" w:rsidRPr="00ED70DA" w:rsidRDefault="00ED70DA" w:rsidP="00ED70DA">
      <w:pPr>
        <w:tabs>
          <w:tab w:val="left" w:pos="1440"/>
          <w:tab w:val="left" w:pos="2160"/>
        </w:tabs>
        <w:jc w:val="both"/>
      </w:pPr>
    </w:p>
    <w:p w14:paraId="5037C2FD" w14:textId="77777777" w:rsidR="00933316" w:rsidRDefault="00E14DAE" w:rsidP="00E1047B">
      <w:pPr>
        <w:pStyle w:val="ListParagraph"/>
        <w:numPr>
          <w:ilvl w:val="0"/>
          <w:numId w:val="1"/>
        </w:numPr>
        <w:tabs>
          <w:tab w:val="left" w:pos="1440"/>
          <w:tab w:val="left" w:pos="2160"/>
        </w:tabs>
        <w:ind w:hanging="720"/>
        <w:jc w:val="both"/>
        <w:rPr>
          <w:b/>
          <w:bCs/>
          <w:u w:val="single"/>
        </w:rPr>
      </w:pPr>
      <w:r>
        <w:rPr>
          <w:b/>
          <w:bCs/>
          <w:u w:val="single"/>
        </w:rPr>
        <w:t>Salt Lake City (“SLC”) Watershed Management Plan Progress Update and Human Impacts Discussion – Patrick.</w:t>
      </w:r>
    </w:p>
    <w:p w14:paraId="064035F6" w14:textId="77777777" w:rsidR="00ED70DA" w:rsidRDefault="00ED70DA" w:rsidP="00ED70DA">
      <w:pPr>
        <w:tabs>
          <w:tab w:val="left" w:pos="1440"/>
          <w:tab w:val="left" w:pos="2160"/>
        </w:tabs>
        <w:jc w:val="both"/>
      </w:pPr>
    </w:p>
    <w:p w14:paraId="6862CDDF" w14:textId="77777777" w:rsidR="00ED70DA" w:rsidRDefault="00E14DAE" w:rsidP="00ED70DA">
      <w:pPr>
        <w:tabs>
          <w:tab w:val="left" w:pos="1440"/>
          <w:tab w:val="left" w:pos="2160"/>
        </w:tabs>
        <w:jc w:val="both"/>
      </w:pPr>
      <w:r>
        <w:t>Chair Knoblock</w:t>
      </w:r>
      <w:r w:rsidR="00B83D02">
        <w:t xml:space="preserve"> reported that </w:t>
      </w:r>
      <w:r w:rsidR="00380085">
        <w:t xml:space="preserve">Patrick Nelson, Laura Briefer, and other Salt Lake City Staff scheduled a series of public engagement meetings via Zoom.  The meetings were intended to review the various impacts of climate change, human impacts, </w:t>
      </w:r>
      <w:r w:rsidR="00ED106B">
        <w:t xml:space="preserve">and </w:t>
      </w:r>
      <w:r w:rsidR="00380085">
        <w:t xml:space="preserve">fire.  </w:t>
      </w:r>
      <w:r w:rsidR="005001C4">
        <w:t xml:space="preserve">The Forest Service was very concerned about addressing fuels management and had received some </w:t>
      </w:r>
      <w:r w:rsidR="00931E49">
        <w:t>funds</w:t>
      </w:r>
      <w:r w:rsidR="005001C4">
        <w:t xml:space="preserve"> to </w:t>
      </w:r>
      <w:r w:rsidR="009D1512">
        <w:t>focus on</w:t>
      </w:r>
      <w:r w:rsidR="005001C4">
        <w:t xml:space="preserve"> a more significant fuels management </w:t>
      </w:r>
      <w:r w:rsidR="009D1512">
        <w:t xml:space="preserve">plan.  With respect to the human impact, </w:t>
      </w:r>
      <w:r w:rsidR="00132D5D">
        <w:t xml:space="preserve">there were concerns </w:t>
      </w:r>
      <w:r w:rsidR="002578F7">
        <w:t xml:space="preserve">about erosion, soil compaction, and the potential for invasive weed species to be transported into </w:t>
      </w:r>
      <w:r w:rsidR="00F31400">
        <w:t>different</w:t>
      </w:r>
      <w:r w:rsidR="002578F7">
        <w:t xml:space="preserve"> area</w:t>
      </w:r>
      <w:r w:rsidR="00F31400">
        <w:t>s</w:t>
      </w:r>
      <w:r w:rsidR="002578F7">
        <w:t xml:space="preserve">.  </w:t>
      </w:r>
      <w:r w:rsidR="00681901">
        <w:t xml:space="preserve">Chair Knoblock </w:t>
      </w:r>
      <w:r w:rsidR="003A5423">
        <w:t>explained that there would be an online and in-person open house to review the plans at the end of the month.  Public comments would be received at that time.</w:t>
      </w:r>
    </w:p>
    <w:p w14:paraId="3180C3FF" w14:textId="77777777" w:rsidR="003A5423" w:rsidRDefault="003A5423" w:rsidP="00ED70DA">
      <w:pPr>
        <w:tabs>
          <w:tab w:val="left" w:pos="1440"/>
          <w:tab w:val="left" w:pos="2160"/>
        </w:tabs>
        <w:jc w:val="both"/>
      </w:pPr>
    </w:p>
    <w:p w14:paraId="33EBDB43" w14:textId="77777777" w:rsidR="003A5423" w:rsidRDefault="00E14DAE" w:rsidP="00ED70DA">
      <w:pPr>
        <w:tabs>
          <w:tab w:val="left" w:pos="1440"/>
          <w:tab w:val="left" w:pos="2160"/>
        </w:tabs>
        <w:jc w:val="both"/>
      </w:pPr>
      <w:r>
        <w:t xml:space="preserve">Chair Knoblock shared a graph from </w:t>
      </w:r>
      <w:r w:rsidR="00ED7842">
        <w:t xml:space="preserve">the Southern Utah Wilderness Alliance, which was based on research from Utah State </w:t>
      </w:r>
      <w:r w:rsidR="008C67D7">
        <w:t>University</w:t>
      </w:r>
      <w:r w:rsidR="00ED7842">
        <w:t xml:space="preserve">.  </w:t>
      </w:r>
      <w:r w:rsidR="004A1C34">
        <w:t>An</w:t>
      </w:r>
      <w:r w:rsidR="008C67D7">
        <w:t xml:space="preserve"> extensive report </w:t>
      </w:r>
      <w:r w:rsidR="006D1DDD">
        <w:t xml:space="preserve">had been </w:t>
      </w:r>
      <w:r w:rsidR="008C67D7">
        <w:t xml:space="preserve">written on recreation impacts in southern Utah.  </w:t>
      </w:r>
      <w:r w:rsidR="00183516">
        <w:t xml:space="preserve">The graph showed the amount of disturbance versus the increased amount of </w:t>
      </w:r>
      <w:r w:rsidR="001C06BA">
        <w:t>use</w:t>
      </w:r>
      <w:r w:rsidR="00625BD3">
        <w:t xml:space="preserve"> by the public.  </w:t>
      </w:r>
      <w:r w:rsidR="00902140">
        <w:t xml:space="preserve">Graph A </w:t>
      </w:r>
      <w:r w:rsidR="00D960B1">
        <w:t xml:space="preserve">showed biological </w:t>
      </w:r>
      <w:r w:rsidR="005E37C6">
        <w:t xml:space="preserve">soil </w:t>
      </w:r>
      <w:r w:rsidR="001814CB">
        <w:t xml:space="preserve">crust, where any use caused significant damage, but as use increased, no further significant damage occurred.  </w:t>
      </w:r>
      <w:r w:rsidR="009C3413">
        <w:t xml:space="preserve">Where there was no biological soil crust, like in the Central Wasatch, </w:t>
      </w:r>
      <w:r w:rsidR="00A61448">
        <w:t xml:space="preserve">a few people walking did not cause significant damage, but a lot of people walking in the same general area </w:t>
      </w:r>
      <w:r w:rsidR="006033D7">
        <w:t xml:space="preserve">formed a user-created trail.  However, </w:t>
      </w:r>
      <w:r w:rsidR="00A95CC2">
        <w:t>at some point, there was not a lot of increased disturbance over time, even as the number of users increased.</w:t>
      </w:r>
      <w:r w:rsidR="00D72C05">
        <w:t xml:space="preserve">  </w:t>
      </w:r>
    </w:p>
    <w:p w14:paraId="7A477A12" w14:textId="77777777" w:rsidR="00D72C05" w:rsidRDefault="00D72C05" w:rsidP="00ED70DA">
      <w:pPr>
        <w:tabs>
          <w:tab w:val="left" w:pos="1440"/>
          <w:tab w:val="left" w:pos="2160"/>
        </w:tabs>
        <w:jc w:val="both"/>
      </w:pPr>
    </w:p>
    <w:p w14:paraId="2322F17D" w14:textId="77777777" w:rsidR="00ED70DA" w:rsidRDefault="00E14DAE" w:rsidP="00ED70DA">
      <w:pPr>
        <w:tabs>
          <w:tab w:val="left" w:pos="1440"/>
          <w:tab w:val="left" w:pos="2160"/>
        </w:tabs>
        <w:jc w:val="both"/>
      </w:pPr>
      <w:r>
        <w:t xml:space="preserve">One of the Forest Service strategies was to </w:t>
      </w:r>
      <w:r w:rsidR="003E3335">
        <w:t>determine</w:t>
      </w:r>
      <w:r>
        <w:t xml:space="preserve"> </w:t>
      </w:r>
      <w:r w:rsidR="00CC5F1C">
        <w:t>whi</w:t>
      </w:r>
      <w:r w:rsidR="00DF784C">
        <w:t>ch</w:t>
      </w:r>
      <w:r>
        <w:t xml:space="preserve"> user-created trails </w:t>
      </w:r>
      <w:r w:rsidR="00A21CCD">
        <w:t xml:space="preserve">made sense.  </w:t>
      </w:r>
      <w:r w:rsidR="00293FE6">
        <w:t xml:space="preserve">In terms of future trail development, the Forest Service wanted to address trail user needs so that visitors could be focused on established trails where increased use would not cause further degradation.  Will McCarvill believed there </w:t>
      </w:r>
      <w:r w:rsidR="00E741D6">
        <w:t>could be other interpretations of the graphs shown</w:t>
      </w:r>
      <w:r w:rsidR="00293FE6">
        <w:t xml:space="preserve">.  </w:t>
      </w:r>
      <w:r w:rsidR="00313EFE">
        <w:t>He was of the opinion that the plateau on the graphs represent</w:t>
      </w:r>
      <w:r w:rsidR="000E5571">
        <w:t>ed</w:t>
      </w:r>
      <w:r w:rsidR="00313EFE">
        <w:t xml:space="preserve"> a very degraded state.  While the degradation level did not continue to worsen, </w:t>
      </w:r>
      <w:r w:rsidR="000E5571">
        <w:t xml:space="preserve">there may </w:t>
      </w:r>
      <w:r w:rsidR="00424ED6">
        <w:t>already be</w:t>
      </w:r>
      <w:r w:rsidR="00313EFE">
        <w:t xml:space="preserve"> an intense level of degradation by that point.  </w:t>
      </w:r>
      <w:r w:rsidR="00D85EDD">
        <w:t xml:space="preserve">Mr. Goreham pointed out that the graphs were </w:t>
      </w:r>
      <w:r w:rsidR="008C6CE6">
        <w:t xml:space="preserve">only </w:t>
      </w:r>
      <w:r w:rsidR="00D85EDD">
        <w:t>related to surface disturbance</w:t>
      </w:r>
      <w:r w:rsidR="008C6CE6">
        <w:t xml:space="preserve"> and </w:t>
      </w:r>
      <w:r w:rsidR="00D85EDD">
        <w:t xml:space="preserve">did not reflect impacts on wildlife.  Chair Knoblock </w:t>
      </w:r>
      <w:r w:rsidR="00BE2E09">
        <w:t xml:space="preserve">confirmed this.  </w:t>
      </w:r>
    </w:p>
    <w:p w14:paraId="0E970016" w14:textId="77777777" w:rsidR="001977B1" w:rsidRDefault="001977B1" w:rsidP="00ED70DA">
      <w:pPr>
        <w:tabs>
          <w:tab w:val="left" w:pos="1440"/>
          <w:tab w:val="left" w:pos="2160"/>
        </w:tabs>
        <w:jc w:val="both"/>
      </w:pPr>
    </w:p>
    <w:p w14:paraId="51EAFDE5" w14:textId="77777777" w:rsidR="001977B1" w:rsidRPr="00C70C86" w:rsidRDefault="00E14DAE" w:rsidP="00ED70DA">
      <w:pPr>
        <w:tabs>
          <w:tab w:val="left" w:pos="1440"/>
          <w:tab w:val="left" w:pos="2160"/>
        </w:tabs>
        <w:jc w:val="both"/>
      </w:pPr>
      <w:r>
        <w:t xml:space="preserve">Chair Knoblock noted that the Trails Committee would see what would happen </w:t>
      </w:r>
      <w:r w:rsidR="003D2BA9">
        <w:t>with the Watershed Management Plan</w:t>
      </w:r>
      <w:r w:rsidR="006568D8">
        <w:t xml:space="preserve"> in the future</w:t>
      </w:r>
      <w:r w:rsidR="003D2BA9">
        <w:t xml:space="preserve">.  He believed </w:t>
      </w:r>
      <w:r w:rsidR="00491183">
        <w:t xml:space="preserve">the timeline </w:t>
      </w:r>
      <w:r w:rsidR="006D6598">
        <w:t xml:space="preserve">included </w:t>
      </w:r>
      <w:r w:rsidR="00491183">
        <w:t xml:space="preserve">open houses in May 2022 and then </w:t>
      </w:r>
      <w:r w:rsidR="00602C65">
        <w:t>work would be done t</w:t>
      </w:r>
      <w:r w:rsidR="00263BBE">
        <w:t xml:space="preserve">hrough the fall.  The intention was to have a </w:t>
      </w:r>
      <w:r w:rsidR="00B467DE">
        <w:t>D</w:t>
      </w:r>
      <w:r w:rsidR="00263BBE">
        <w:t xml:space="preserve">raft Watershed Management Plan </w:t>
      </w:r>
      <w:r w:rsidR="00376D8E">
        <w:t xml:space="preserve">finished </w:t>
      </w:r>
      <w:r w:rsidR="00263BBE">
        <w:t>toward the end of the year.  It could then be adopted in early 202</w:t>
      </w:r>
      <w:r w:rsidR="002E42A1">
        <w:t xml:space="preserve">3.  </w:t>
      </w:r>
    </w:p>
    <w:p w14:paraId="3F1B12FB" w14:textId="77777777" w:rsidR="00ED70DA" w:rsidRPr="00ED70DA" w:rsidRDefault="00ED70DA" w:rsidP="00ED70DA">
      <w:pPr>
        <w:tabs>
          <w:tab w:val="left" w:pos="1440"/>
          <w:tab w:val="left" w:pos="2160"/>
        </w:tabs>
        <w:jc w:val="both"/>
      </w:pPr>
    </w:p>
    <w:p w14:paraId="0CB40A64" w14:textId="77777777" w:rsidR="00C80D55" w:rsidRDefault="00E14DAE" w:rsidP="00673A36">
      <w:pPr>
        <w:pStyle w:val="ListParagraph"/>
        <w:keepNext/>
        <w:keepLines/>
        <w:numPr>
          <w:ilvl w:val="0"/>
          <w:numId w:val="1"/>
        </w:numPr>
        <w:tabs>
          <w:tab w:val="left" w:pos="1440"/>
          <w:tab w:val="left" w:pos="2160"/>
        </w:tabs>
        <w:ind w:hanging="720"/>
        <w:jc w:val="both"/>
        <w:rPr>
          <w:b/>
          <w:bCs/>
          <w:u w:val="single"/>
        </w:rPr>
      </w:pPr>
      <w:r>
        <w:rPr>
          <w:b/>
          <w:bCs/>
          <w:u w:val="single"/>
        </w:rPr>
        <w:t>Town of Brighton General Plan Transportation, Trail, and Trailhead Update and Input – Barbara.</w:t>
      </w:r>
    </w:p>
    <w:p w14:paraId="71FF64AF" w14:textId="77777777" w:rsidR="00C80D55" w:rsidRDefault="00C80D55" w:rsidP="00673A36">
      <w:pPr>
        <w:keepNext/>
        <w:keepLines/>
        <w:tabs>
          <w:tab w:val="left" w:pos="1440"/>
          <w:tab w:val="left" w:pos="2160"/>
        </w:tabs>
        <w:jc w:val="both"/>
      </w:pPr>
    </w:p>
    <w:p w14:paraId="6DC67CEA" w14:textId="77777777" w:rsidR="00C80D55" w:rsidRDefault="00E14DAE" w:rsidP="00673A36">
      <w:pPr>
        <w:keepNext/>
        <w:keepLines/>
        <w:tabs>
          <w:tab w:val="left" w:pos="1440"/>
          <w:tab w:val="left" w:pos="2160"/>
        </w:tabs>
        <w:jc w:val="both"/>
      </w:pPr>
      <w:r>
        <w:t xml:space="preserve">Ms. Cameron </w:t>
      </w:r>
      <w:r w:rsidR="00CF03BB">
        <w:t xml:space="preserve">reported that the Brighton General Plan Steering Committee would meet on </w:t>
      </w:r>
      <w:r w:rsidR="00625CA5">
        <w:t>May</w:t>
      </w:r>
      <w:r w:rsidR="00673A36">
        <w:t> </w:t>
      </w:r>
      <w:r w:rsidR="00625CA5">
        <w:t xml:space="preserve">18, </w:t>
      </w:r>
      <w:r w:rsidR="00F018E6">
        <w:t>2022,</w:t>
      </w:r>
      <w:r w:rsidR="00625CA5">
        <w:t xml:space="preserve"> </w:t>
      </w:r>
      <w:r w:rsidR="00376D8E">
        <w:t>to discuss</w:t>
      </w:r>
      <w:r w:rsidR="00625CA5">
        <w:t xml:space="preserve"> the natural resources portion of the plan.  </w:t>
      </w:r>
      <w:r w:rsidR="0064574A">
        <w:t xml:space="preserve">At the </w:t>
      </w:r>
      <w:r w:rsidR="00A22B31">
        <w:t xml:space="preserve">last </w:t>
      </w:r>
      <w:r w:rsidR="0064574A">
        <w:t>Brighton Town Council Meeting</w:t>
      </w:r>
      <w:r w:rsidR="00A22B31">
        <w:t xml:space="preserve">, Brighton Mayor, Dan Knopp explained that he was looking into </w:t>
      </w:r>
      <w:r w:rsidR="008A261B">
        <w:t>the Town of Brighton</w:t>
      </w:r>
      <w:r w:rsidR="00A22B31">
        <w:t xml:space="preserve"> funding some maintenance </w:t>
      </w:r>
      <w:r w:rsidR="00922A8E">
        <w:t>for</w:t>
      </w:r>
      <w:r w:rsidR="00A22B31">
        <w:t xml:space="preserve"> restrooms at trailheads.  That would include Guardsman Pass</w:t>
      </w:r>
      <w:r w:rsidR="00B44E78">
        <w:t xml:space="preserve">, Silver Lake, and Cardiff Fork.  He noted that Snowbird had taken over the maintenance of the White Pine restroom and he anticipated a similar contract with the same maintenance company.  It was estimated that Brighton would contribute $50,000 per year </w:t>
      </w:r>
      <w:r w:rsidR="00733A82">
        <w:t xml:space="preserve">towards those maintenance efforts. </w:t>
      </w:r>
    </w:p>
    <w:p w14:paraId="72B31A36" w14:textId="77777777" w:rsidR="005C310C" w:rsidRDefault="005C310C" w:rsidP="00C80D55">
      <w:pPr>
        <w:tabs>
          <w:tab w:val="left" w:pos="1440"/>
          <w:tab w:val="left" w:pos="2160"/>
        </w:tabs>
        <w:jc w:val="both"/>
      </w:pPr>
    </w:p>
    <w:p w14:paraId="5C017789" w14:textId="77777777" w:rsidR="005C310C" w:rsidRDefault="00E14DAE" w:rsidP="00C80D55">
      <w:pPr>
        <w:tabs>
          <w:tab w:val="left" w:pos="1440"/>
          <w:tab w:val="left" w:pos="2160"/>
        </w:tabs>
        <w:jc w:val="both"/>
      </w:pPr>
      <w:r>
        <w:t xml:space="preserve">The Town of Brighton was working to </w:t>
      </w:r>
      <w:r w:rsidR="000C5DBF">
        <w:t>provide extra</w:t>
      </w:r>
      <w:r w:rsidR="001E5408">
        <w:t xml:space="preserve"> funding to Unified Fire Authority (“UFA”)</w:t>
      </w:r>
      <w:r w:rsidR="00E40410">
        <w:t xml:space="preserve">.  It would be $40,000 in the current year and each year for the next five years.  That would be a significant contribution toward wildfire management in the area.  </w:t>
      </w:r>
      <w:r w:rsidR="00414F76">
        <w:t xml:space="preserve">Ms. Cameron </w:t>
      </w:r>
      <w:r w:rsidR="007B0244">
        <w:t>reported that</w:t>
      </w:r>
      <w:r w:rsidR="00B61F83">
        <w:t xml:space="preserve"> Rocky Mountain </w:t>
      </w:r>
      <w:r w:rsidR="00E64DBC">
        <w:t>Power</w:t>
      </w:r>
      <w:r w:rsidR="00947768">
        <w:t xml:space="preserve"> planned to underground all of its distribution lines in the canyon.  Starting in May 2022, trenching would begin from the mouth of Big Cottonwood Canyon to Cardiff.  </w:t>
      </w:r>
      <w:r w:rsidR="00AE5003">
        <w:t xml:space="preserve">This would be a notable contribution toward wildfire management in the canyon.  </w:t>
      </w:r>
    </w:p>
    <w:p w14:paraId="3F53AE97" w14:textId="77777777" w:rsidR="004A4DA7" w:rsidRDefault="004A4DA7" w:rsidP="00C80D55">
      <w:pPr>
        <w:tabs>
          <w:tab w:val="left" w:pos="1440"/>
          <w:tab w:val="left" w:pos="2160"/>
        </w:tabs>
        <w:jc w:val="both"/>
      </w:pPr>
    </w:p>
    <w:p w14:paraId="085DBF4F" w14:textId="77777777" w:rsidR="009A4013" w:rsidRDefault="00E14DAE" w:rsidP="00C80D55">
      <w:pPr>
        <w:tabs>
          <w:tab w:val="left" w:pos="1440"/>
          <w:tab w:val="left" w:pos="2160"/>
        </w:tabs>
        <w:jc w:val="both"/>
      </w:pPr>
      <w:r>
        <w:t xml:space="preserve">Ms. Cameron stated that the Salt Lake City Public Utilities Water Treatment Plant at the mouth of the canyon would be replaced.  </w:t>
      </w:r>
      <w:r w:rsidR="0091317C">
        <w:t>An alternate pipeline from Big Cottonwood to another treatment plant had been put in place</w:t>
      </w:r>
      <w:r w:rsidR="00A31B55">
        <w:t xml:space="preserve"> but the </w:t>
      </w:r>
      <w:r w:rsidR="008C5044">
        <w:t xml:space="preserve">new plant would not be finished until 2029.  </w:t>
      </w:r>
      <w:r w:rsidR="00AA6F67">
        <w:t>Ms. Cameron also reported that a replacement of the boardwalk at Silver Lake</w:t>
      </w:r>
      <w:r w:rsidR="003B23AD">
        <w:t xml:space="preserve"> was</w:t>
      </w:r>
      <w:r w:rsidR="00AA6F67">
        <w:t xml:space="preserve"> taking place.  </w:t>
      </w:r>
      <w:r w:rsidR="008F250B">
        <w:t xml:space="preserve">It would be half open </w:t>
      </w:r>
      <w:r w:rsidR="00B33A73">
        <w:t xml:space="preserve">this summer </w:t>
      </w:r>
      <w:r w:rsidR="008F250B">
        <w:t xml:space="preserve">and the trail to Lake Solitude would be available.  </w:t>
      </w:r>
      <w:r w:rsidR="003E4C18">
        <w:t>She explained that the</w:t>
      </w:r>
      <w:r w:rsidR="00930671">
        <w:t xml:space="preserve"> boardwalk would be half open this year</w:t>
      </w:r>
      <w:r>
        <w:t xml:space="preserve">, </w:t>
      </w:r>
      <w:r w:rsidR="00930671">
        <w:t>half open next year</w:t>
      </w:r>
      <w:r>
        <w:t xml:space="preserve">, </w:t>
      </w:r>
      <w:r w:rsidR="00930671">
        <w:t xml:space="preserve">and completely open the year after.  </w:t>
      </w:r>
    </w:p>
    <w:p w14:paraId="0F80F51F" w14:textId="77777777" w:rsidR="009A4013" w:rsidRDefault="009A4013" w:rsidP="00C80D55">
      <w:pPr>
        <w:tabs>
          <w:tab w:val="left" w:pos="1440"/>
          <w:tab w:val="left" w:pos="2160"/>
        </w:tabs>
        <w:jc w:val="both"/>
      </w:pPr>
    </w:p>
    <w:p w14:paraId="61485B4F" w14:textId="77777777" w:rsidR="005D1F39" w:rsidRDefault="00E14DAE" w:rsidP="00C80D55">
      <w:pPr>
        <w:tabs>
          <w:tab w:val="left" w:pos="1440"/>
          <w:tab w:val="left" w:pos="2160"/>
        </w:tabs>
        <w:jc w:val="both"/>
      </w:pPr>
      <w:r>
        <w:t xml:space="preserve">Ms. Cameron reported that there had been a presentation from the Cottonwood Canyons Foundation related to </w:t>
      </w:r>
      <w:r w:rsidR="00F9624B">
        <w:t xml:space="preserve">invasive weeds.  </w:t>
      </w:r>
      <w:r w:rsidR="004C1701">
        <w:t xml:space="preserve">Last year, the volunteers removed approximately three tons of invasive weeds and the hope was to double that this year.  </w:t>
      </w:r>
      <w:r w:rsidR="00DF4227">
        <w:t xml:space="preserve">There was a large invasion of </w:t>
      </w:r>
      <w:r w:rsidR="00C47F8C">
        <w:t xml:space="preserve">myrtle spurge </w:t>
      </w:r>
      <w:r w:rsidR="009B2DC9">
        <w:t>at the mouth of Big Cottonwood Canyon</w:t>
      </w:r>
      <w:r w:rsidR="00E40DBD">
        <w:t xml:space="preserve"> and the only option was herbicide, because of the steep slope and the fact that it had such toxic sap in the stems and leaves.  The Cottonwood Canyons Foundation was working with the appropriate entities on that.  </w:t>
      </w:r>
      <w:r w:rsidR="00730109">
        <w:t xml:space="preserve">The </w:t>
      </w:r>
      <w:r w:rsidR="00237E9A" w:rsidRPr="00237E9A">
        <w:t>flannel mullein</w:t>
      </w:r>
      <w:r w:rsidR="00237E9A">
        <w:t xml:space="preserve"> was also an issue in the area</w:t>
      </w:r>
      <w:r w:rsidR="0074767C">
        <w:t xml:space="preserve"> as well as </w:t>
      </w:r>
      <w:r w:rsidR="003E065A" w:rsidRPr="003E065A">
        <w:t>thistle</w:t>
      </w:r>
      <w:r w:rsidR="003E065A">
        <w:t xml:space="preserve">, oxeye daisy, </w:t>
      </w:r>
      <w:r w:rsidR="006B244B">
        <w:t xml:space="preserve">and </w:t>
      </w:r>
      <w:r w:rsidR="006B244B" w:rsidRPr="006B244B">
        <w:t>dalmatian toadflax</w:t>
      </w:r>
      <w:r w:rsidR="00545CF8">
        <w:t>.  Ms. Cameron explained that while the flowers looked beautiful, they crowded out the native species, and that impacted wildlife in the area.</w:t>
      </w:r>
      <w:r w:rsidR="0019330D">
        <w:t xml:space="preserve">  She reported that the Cottonwood Canyons Foundation would host their Wildflower Festival on July 9, </w:t>
      </w:r>
      <w:r w:rsidR="00F018E6">
        <w:t>2022,</w:t>
      </w:r>
      <w:r w:rsidR="0019330D">
        <w:t xml:space="preserve"> in Brighton</w:t>
      </w:r>
      <w:r w:rsidR="004C49EA">
        <w:t xml:space="preserve"> and </w:t>
      </w:r>
      <w:r w:rsidR="0019330D">
        <w:t xml:space="preserve">on July 10, </w:t>
      </w:r>
      <w:r w:rsidR="00F018E6">
        <w:t>2022,</w:t>
      </w:r>
      <w:r w:rsidR="0019330D">
        <w:t xml:space="preserve"> at Solitude.</w:t>
      </w:r>
      <w:r w:rsidR="00041F54">
        <w:t xml:space="preserve">  </w:t>
      </w:r>
      <w:r>
        <w:t>Ms. Cameron stated that the Cottonwood Canyons Foundation had Volunteer Days</w:t>
      </w:r>
      <w:r w:rsidR="00041F54">
        <w:t xml:space="preserve"> from 9:00 a.m. to 12:00 p.m.</w:t>
      </w:r>
    </w:p>
    <w:p w14:paraId="2FE3D69E" w14:textId="77777777" w:rsidR="00041F54" w:rsidRDefault="00041F54" w:rsidP="00C80D55">
      <w:pPr>
        <w:tabs>
          <w:tab w:val="left" w:pos="1440"/>
          <w:tab w:val="left" w:pos="2160"/>
        </w:tabs>
        <w:jc w:val="both"/>
      </w:pPr>
    </w:p>
    <w:p w14:paraId="52AD3AF9" w14:textId="77777777" w:rsidR="008039D0" w:rsidRDefault="00E14DAE" w:rsidP="00E1047B">
      <w:pPr>
        <w:pStyle w:val="ListParagraph"/>
        <w:numPr>
          <w:ilvl w:val="0"/>
          <w:numId w:val="4"/>
        </w:numPr>
        <w:tabs>
          <w:tab w:val="left" w:pos="1440"/>
          <w:tab w:val="left" w:pos="2160"/>
        </w:tabs>
        <w:jc w:val="both"/>
      </w:pPr>
      <w:r>
        <w:t>June 2, 2022: Brighton;</w:t>
      </w:r>
    </w:p>
    <w:p w14:paraId="5ABC388C" w14:textId="77777777" w:rsidR="00041F54" w:rsidRDefault="00E14DAE" w:rsidP="00E1047B">
      <w:pPr>
        <w:pStyle w:val="ListParagraph"/>
        <w:numPr>
          <w:ilvl w:val="0"/>
          <w:numId w:val="4"/>
        </w:numPr>
        <w:tabs>
          <w:tab w:val="left" w:pos="1440"/>
          <w:tab w:val="left" w:pos="2160"/>
        </w:tabs>
        <w:jc w:val="both"/>
      </w:pPr>
      <w:r>
        <w:t>June 9, 2022: Cardiff;</w:t>
      </w:r>
    </w:p>
    <w:p w14:paraId="01D247C0" w14:textId="77777777" w:rsidR="00D42A0C" w:rsidRDefault="00E14DAE" w:rsidP="00E1047B">
      <w:pPr>
        <w:pStyle w:val="ListParagraph"/>
        <w:numPr>
          <w:ilvl w:val="0"/>
          <w:numId w:val="4"/>
        </w:numPr>
        <w:tabs>
          <w:tab w:val="left" w:pos="1440"/>
          <w:tab w:val="left" w:pos="2160"/>
        </w:tabs>
        <w:jc w:val="both"/>
      </w:pPr>
      <w:r>
        <w:t>June 14, 2022: Spruces;</w:t>
      </w:r>
    </w:p>
    <w:p w14:paraId="7B175202" w14:textId="77777777" w:rsidR="00D42A0C" w:rsidRDefault="00E14DAE" w:rsidP="00E1047B">
      <w:pPr>
        <w:pStyle w:val="ListParagraph"/>
        <w:numPr>
          <w:ilvl w:val="0"/>
          <w:numId w:val="4"/>
        </w:numPr>
        <w:tabs>
          <w:tab w:val="left" w:pos="1440"/>
          <w:tab w:val="left" w:pos="2160"/>
        </w:tabs>
        <w:jc w:val="both"/>
      </w:pPr>
      <w:r>
        <w:t>June 16, 2022: Solitude;</w:t>
      </w:r>
      <w:r w:rsidR="00F018E6">
        <w:t xml:space="preserve"> and</w:t>
      </w:r>
    </w:p>
    <w:p w14:paraId="48B21EF3" w14:textId="77777777" w:rsidR="00D42A0C" w:rsidRDefault="00E14DAE" w:rsidP="00E1047B">
      <w:pPr>
        <w:pStyle w:val="ListParagraph"/>
        <w:numPr>
          <w:ilvl w:val="0"/>
          <w:numId w:val="4"/>
        </w:numPr>
        <w:tabs>
          <w:tab w:val="left" w:pos="1440"/>
          <w:tab w:val="left" w:pos="2160"/>
        </w:tabs>
        <w:jc w:val="both"/>
      </w:pPr>
      <w:r>
        <w:t xml:space="preserve">June 28, 2022: Guardsman Pass. </w:t>
      </w:r>
    </w:p>
    <w:p w14:paraId="745A235F" w14:textId="77777777" w:rsidR="003048DF" w:rsidRDefault="003048DF" w:rsidP="003048DF">
      <w:pPr>
        <w:tabs>
          <w:tab w:val="left" w:pos="1440"/>
          <w:tab w:val="left" w:pos="2160"/>
        </w:tabs>
        <w:jc w:val="both"/>
      </w:pPr>
    </w:p>
    <w:p w14:paraId="410BDE36" w14:textId="77777777" w:rsidR="003048DF" w:rsidRDefault="00E14DAE" w:rsidP="003048DF">
      <w:pPr>
        <w:tabs>
          <w:tab w:val="left" w:pos="1440"/>
          <w:tab w:val="left" w:pos="2160"/>
        </w:tabs>
        <w:jc w:val="both"/>
      </w:pPr>
      <w:r>
        <w:lastRenderedPageBreak/>
        <w:t xml:space="preserve">Chair Knoblock asked about the timing of the transportation portion of the Brighton General Plan.  </w:t>
      </w:r>
      <w:r w:rsidR="001D4849">
        <w:t xml:space="preserve">For instance, trail alignments and trailhead improvements.  He wondered </w:t>
      </w:r>
      <w:r w:rsidR="00F018E6">
        <w:t xml:space="preserve">if </w:t>
      </w:r>
      <w:r w:rsidR="001D4849">
        <w:t xml:space="preserve">that would be finalized by the fall.  Ms. Cameron </w:t>
      </w:r>
      <w:r w:rsidR="00510B33">
        <w:t>believed the draft presentation</w:t>
      </w:r>
      <w:r w:rsidR="00046D8E">
        <w:t xml:space="preserve"> would</w:t>
      </w:r>
      <w:r w:rsidR="00510B33">
        <w:t xml:space="preserve"> take place at a Brighton Town Council </w:t>
      </w:r>
      <w:r w:rsidR="001717A0">
        <w:t>Meeting</w:t>
      </w:r>
      <w:r w:rsidR="00510B33">
        <w:t xml:space="preserve"> </w:t>
      </w:r>
      <w:r w:rsidR="00890597">
        <w:t>around</w:t>
      </w:r>
      <w:r w:rsidR="00510B33">
        <w:t xml:space="preserve"> that time.  </w:t>
      </w:r>
      <w:r w:rsidR="006800ED">
        <w:t xml:space="preserve">Public comments would be received </w:t>
      </w:r>
      <w:r w:rsidR="00F8660E">
        <w:t>then as well</w:t>
      </w:r>
      <w:r w:rsidR="006800ED">
        <w:t xml:space="preserve">.  </w:t>
      </w:r>
      <w:r w:rsidR="00394755">
        <w:t>The current version of the draft plan could be viewed at</w:t>
      </w:r>
      <w:r w:rsidR="0071088B">
        <w:t xml:space="preserve"> the following address:</w:t>
      </w:r>
      <w:r w:rsidR="00394755">
        <w:t xml:space="preserve"> bit.ly/lrp-brighton.</w:t>
      </w:r>
    </w:p>
    <w:p w14:paraId="7F588A44" w14:textId="77777777" w:rsidR="00C80D55" w:rsidRPr="00C80D55" w:rsidRDefault="00C80D55" w:rsidP="00C80D55">
      <w:pPr>
        <w:tabs>
          <w:tab w:val="left" w:pos="1440"/>
          <w:tab w:val="left" w:pos="2160"/>
        </w:tabs>
        <w:jc w:val="both"/>
      </w:pPr>
    </w:p>
    <w:p w14:paraId="02BD4BF1" w14:textId="77777777" w:rsidR="00933316" w:rsidRDefault="00E14DAE" w:rsidP="00E1047B">
      <w:pPr>
        <w:pStyle w:val="ListParagraph"/>
        <w:numPr>
          <w:ilvl w:val="0"/>
          <w:numId w:val="1"/>
        </w:numPr>
        <w:tabs>
          <w:tab w:val="left" w:pos="1440"/>
          <w:tab w:val="left" w:pos="2160"/>
        </w:tabs>
        <w:ind w:hanging="720"/>
        <w:jc w:val="both"/>
        <w:rPr>
          <w:b/>
          <w:bCs/>
          <w:u w:val="single"/>
        </w:rPr>
      </w:pPr>
      <w:r>
        <w:rPr>
          <w:b/>
          <w:bCs/>
          <w:u w:val="single"/>
        </w:rPr>
        <w:t>CWC Short-Term Project Funding for Ferguson B</w:t>
      </w:r>
      <w:r w:rsidR="0004724B">
        <w:rPr>
          <w:b/>
          <w:bCs/>
          <w:u w:val="single"/>
        </w:rPr>
        <w:t>onneville Shoreline Trail (“B</w:t>
      </w:r>
      <w:r>
        <w:rPr>
          <w:b/>
          <w:bCs/>
          <w:u w:val="single"/>
        </w:rPr>
        <w:t>ST</w:t>
      </w:r>
      <w:r w:rsidR="0004724B">
        <w:rPr>
          <w:b/>
          <w:bCs/>
          <w:u w:val="single"/>
        </w:rPr>
        <w:t>”)</w:t>
      </w:r>
      <w:r>
        <w:rPr>
          <w:b/>
          <w:bCs/>
          <w:u w:val="single"/>
        </w:rPr>
        <w:t xml:space="preserve">, </w:t>
      </w:r>
      <w:r w:rsidR="0004724B">
        <w:rPr>
          <w:b/>
          <w:bCs/>
          <w:u w:val="single"/>
        </w:rPr>
        <w:t>Cottonwood Canyons Foundation (“</w:t>
      </w:r>
      <w:r>
        <w:rPr>
          <w:b/>
          <w:bCs/>
          <w:u w:val="single"/>
        </w:rPr>
        <w:t>CCF</w:t>
      </w:r>
      <w:r w:rsidR="0004724B">
        <w:rPr>
          <w:b/>
          <w:bCs/>
          <w:u w:val="single"/>
        </w:rPr>
        <w:t>”)</w:t>
      </w:r>
      <w:r>
        <w:rPr>
          <w:b/>
          <w:bCs/>
          <w:u w:val="single"/>
        </w:rPr>
        <w:t xml:space="preserve"> Trail Maintenance, and Jacob’s Ladder – Lindsey. </w:t>
      </w:r>
    </w:p>
    <w:p w14:paraId="33170C22" w14:textId="77777777" w:rsidR="00ED70DA" w:rsidRDefault="00ED70DA" w:rsidP="00ED70DA">
      <w:pPr>
        <w:tabs>
          <w:tab w:val="left" w:pos="1440"/>
          <w:tab w:val="left" w:pos="2160"/>
        </w:tabs>
        <w:jc w:val="both"/>
      </w:pPr>
    </w:p>
    <w:p w14:paraId="163934F2" w14:textId="77777777" w:rsidR="00066891" w:rsidRDefault="00E14DAE" w:rsidP="00ED70DA">
      <w:pPr>
        <w:tabs>
          <w:tab w:val="left" w:pos="1440"/>
          <w:tab w:val="left" w:pos="2160"/>
        </w:tabs>
        <w:jc w:val="both"/>
      </w:pPr>
      <w:r>
        <w:t xml:space="preserve">Communications Director, Lindsey Nielsen </w:t>
      </w:r>
      <w:r w:rsidR="00F74BCF">
        <w:t>explained that the CWC opened the third cycle of short-term project</w:t>
      </w:r>
      <w:r w:rsidR="00AD7CB5">
        <w:t xml:space="preserve"> </w:t>
      </w:r>
      <w:r w:rsidR="00F74BCF">
        <w:t xml:space="preserve">funding in March 2022.  Approximately 20 proposals for short-term projects within the CWC project area were received.  The Short-Term Projects Committee met in April and recommended either partial funding or full funding for nine short-term projects: </w:t>
      </w:r>
    </w:p>
    <w:p w14:paraId="2BB0E20F" w14:textId="77777777" w:rsidR="00066891" w:rsidRDefault="00066891" w:rsidP="00ED70DA">
      <w:pPr>
        <w:tabs>
          <w:tab w:val="left" w:pos="1440"/>
          <w:tab w:val="left" w:pos="2160"/>
        </w:tabs>
        <w:jc w:val="both"/>
      </w:pPr>
    </w:p>
    <w:p w14:paraId="3BDD317E" w14:textId="77777777" w:rsidR="00066891" w:rsidRDefault="00E14DAE" w:rsidP="00E1047B">
      <w:pPr>
        <w:pStyle w:val="ListParagraph"/>
        <w:numPr>
          <w:ilvl w:val="0"/>
          <w:numId w:val="5"/>
        </w:numPr>
        <w:tabs>
          <w:tab w:val="left" w:pos="1440"/>
          <w:tab w:val="left" w:pos="2160"/>
        </w:tabs>
        <w:jc w:val="both"/>
        <w:rPr>
          <w:bCs/>
        </w:rPr>
      </w:pPr>
      <w:r w:rsidRPr="00D94140">
        <w:rPr>
          <w:bCs/>
        </w:rPr>
        <w:t>Cottonwood Canyons Foundation, 2022 Tri-Canyon Trail Deferred Maintenance and Invasive Weed Control Project</w:t>
      </w:r>
      <w:r>
        <w:rPr>
          <w:bCs/>
        </w:rPr>
        <w:t xml:space="preserve"> (</w:t>
      </w:r>
      <w:r w:rsidRPr="00D94140">
        <w:rPr>
          <w:bCs/>
        </w:rPr>
        <w:t>$7,500</w:t>
      </w:r>
      <w:r>
        <w:rPr>
          <w:bCs/>
        </w:rPr>
        <w:t>);</w:t>
      </w:r>
    </w:p>
    <w:p w14:paraId="2FC072A9" w14:textId="77777777" w:rsidR="00066891" w:rsidRDefault="00E14DAE" w:rsidP="00E1047B">
      <w:pPr>
        <w:pStyle w:val="ListParagraph"/>
        <w:numPr>
          <w:ilvl w:val="0"/>
          <w:numId w:val="5"/>
        </w:numPr>
        <w:tabs>
          <w:tab w:val="left" w:pos="1440"/>
          <w:tab w:val="left" w:pos="2160"/>
        </w:tabs>
        <w:jc w:val="both"/>
        <w:rPr>
          <w:bCs/>
        </w:rPr>
      </w:pPr>
      <w:r w:rsidRPr="00204139">
        <w:rPr>
          <w:bCs/>
        </w:rPr>
        <w:t xml:space="preserve">Salt Lake Climber's Alliance, Jacob's Ladder Trail Reroute to Lone Peak Cirque </w:t>
      </w:r>
      <w:r>
        <w:rPr>
          <w:bCs/>
        </w:rPr>
        <w:t>(</w:t>
      </w:r>
      <w:r w:rsidRPr="00346BDD">
        <w:rPr>
          <w:bCs/>
        </w:rPr>
        <w:t>$5,000</w:t>
      </w:r>
      <w:r>
        <w:rPr>
          <w:bCs/>
        </w:rPr>
        <w:t>);</w:t>
      </w:r>
    </w:p>
    <w:p w14:paraId="04FB869A" w14:textId="77777777" w:rsidR="00066891" w:rsidRDefault="00E14DAE" w:rsidP="00E1047B">
      <w:pPr>
        <w:pStyle w:val="ListParagraph"/>
        <w:numPr>
          <w:ilvl w:val="0"/>
          <w:numId w:val="5"/>
        </w:numPr>
        <w:tabs>
          <w:tab w:val="left" w:pos="1440"/>
          <w:tab w:val="left" w:pos="2160"/>
        </w:tabs>
        <w:jc w:val="both"/>
        <w:rPr>
          <w:bCs/>
        </w:rPr>
      </w:pPr>
      <w:r w:rsidRPr="00B96CA0">
        <w:rPr>
          <w:bCs/>
        </w:rPr>
        <w:t>Wasatch Backcountry Alliance, Shuttle Program</w:t>
      </w:r>
      <w:r>
        <w:rPr>
          <w:bCs/>
        </w:rPr>
        <w:t xml:space="preserve"> (</w:t>
      </w:r>
      <w:r w:rsidRPr="00B96CA0">
        <w:rPr>
          <w:bCs/>
        </w:rPr>
        <w:t>$15,000</w:t>
      </w:r>
      <w:r>
        <w:rPr>
          <w:bCs/>
        </w:rPr>
        <w:t>);</w:t>
      </w:r>
    </w:p>
    <w:p w14:paraId="4067872E" w14:textId="77777777" w:rsidR="00066891" w:rsidRDefault="00E14DAE" w:rsidP="00E1047B">
      <w:pPr>
        <w:pStyle w:val="ListParagraph"/>
        <w:numPr>
          <w:ilvl w:val="0"/>
          <w:numId w:val="5"/>
        </w:numPr>
        <w:tabs>
          <w:tab w:val="left" w:pos="1440"/>
          <w:tab w:val="left" w:pos="2160"/>
        </w:tabs>
        <w:jc w:val="both"/>
        <w:rPr>
          <w:bCs/>
        </w:rPr>
      </w:pPr>
      <w:r w:rsidRPr="00B96CA0">
        <w:rPr>
          <w:bCs/>
        </w:rPr>
        <w:t>Utah Division of Wildlife Resources, Willow Heights Pond Beaver Reintroduction</w:t>
      </w:r>
      <w:r>
        <w:rPr>
          <w:bCs/>
        </w:rPr>
        <w:t xml:space="preserve"> (</w:t>
      </w:r>
      <w:r w:rsidRPr="00B96CA0">
        <w:rPr>
          <w:bCs/>
        </w:rPr>
        <w:t>$2,000</w:t>
      </w:r>
      <w:r>
        <w:rPr>
          <w:bCs/>
        </w:rPr>
        <w:t>);</w:t>
      </w:r>
    </w:p>
    <w:p w14:paraId="5EB9C341" w14:textId="77777777" w:rsidR="00066891" w:rsidRDefault="00E14DAE" w:rsidP="00E1047B">
      <w:pPr>
        <w:pStyle w:val="ListParagraph"/>
        <w:numPr>
          <w:ilvl w:val="0"/>
          <w:numId w:val="5"/>
        </w:numPr>
        <w:tabs>
          <w:tab w:val="left" w:pos="1440"/>
          <w:tab w:val="left" w:pos="2160"/>
        </w:tabs>
        <w:jc w:val="both"/>
        <w:rPr>
          <w:bCs/>
        </w:rPr>
      </w:pPr>
      <w:r w:rsidRPr="00350C79">
        <w:rPr>
          <w:bCs/>
        </w:rPr>
        <w:t>Trails Utah, BCC to Ferguson BST Completion</w:t>
      </w:r>
      <w:r>
        <w:rPr>
          <w:bCs/>
        </w:rPr>
        <w:t xml:space="preserve"> (</w:t>
      </w:r>
      <w:r w:rsidRPr="00350C79">
        <w:rPr>
          <w:bCs/>
        </w:rPr>
        <w:t>$4,000</w:t>
      </w:r>
      <w:r>
        <w:rPr>
          <w:bCs/>
        </w:rPr>
        <w:t>);</w:t>
      </w:r>
    </w:p>
    <w:p w14:paraId="178482C3" w14:textId="77777777" w:rsidR="00066891" w:rsidRDefault="00E14DAE" w:rsidP="00E1047B">
      <w:pPr>
        <w:pStyle w:val="ListParagraph"/>
        <w:numPr>
          <w:ilvl w:val="0"/>
          <w:numId w:val="5"/>
        </w:numPr>
        <w:tabs>
          <w:tab w:val="left" w:pos="1440"/>
          <w:tab w:val="left" w:pos="2160"/>
        </w:tabs>
        <w:jc w:val="both"/>
        <w:rPr>
          <w:bCs/>
        </w:rPr>
      </w:pPr>
      <w:r w:rsidRPr="002E7D85">
        <w:rPr>
          <w:bCs/>
        </w:rPr>
        <w:t>Utah Open Lands, Bonanza Flat Trailhead Transit</w:t>
      </w:r>
      <w:r>
        <w:rPr>
          <w:bCs/>
        </w:rPr>
        <w:t xml:space="preserve"> (</w:t>
      </w:r>
      <w:r w:rsidRPr="002E7D85">
        <w:rPr>
          <w:bCs/>
        </w:rPr>
        <w:t>$15,000</w:t>
      </w:r>
      <w:r>
        <w:rPr>
          <w:bCs/>
        </w:rPr>
        <w:t>);</w:t>
      </w:r>
    </w:p>
    <w:p w14:paraId="519926C4" w14:textId="77777777" w:rsidR="00066891" w:rsidRDefault="00E14DAE" w:rsidP="00E1047B">
      <w:pPr>
        <w:pStyle w:val="ListParagraph"/>
        <w:numPr>
          <w:ilvl w:val="0"/>
          <w:numId w:val="5"/>
        </w:numPr>
        <w:tabs>
          <w:tab w:val="left" w:pos="1440"/>
          <w:tab w:val="left" w:pos="2160"/>
        </w:tabs>
        <w:jc w:val="both"/>
        <w:rPr>
          <w:bCs/>
        </w:rPr>
      </w:pPr>
      <w:r w:rsidRPr="00EB398E">
        <w:rPr>
          <w:bCs/>
        </w:rPr>
        <w:t>Friends of Alta, Friends of Alta Junior Ranger Activity Book</w:t>
      </w:r>
      <w:r>
        <w:rPr>
          <w:bCs/>
        </w:rPr>
        <w:t xml:space="preserve"> (</w:t>
      </w:r>
      <w:r w:rsidRPr="00EB398E">
        <w:rPr>
          <w:bCs/>
        </w:rPr>
        <w:t>$750</w:t>
      </w:r>
      <w:r>
        <w:rPr>
          <w:bCs/>
        </w:rPr>
        <w:t>);</w:t>
      </w:r>
    </w:p>
    <w:p w14:paraId="7B710252" w14:textId="77777777" w:rsidR="00066891" w:rsidRDefault="00E14DAE" w:rsidP="00E1047B">
      <w:pPr>
        <w:pStyle w:val="ListParagraph"/>
        <w:numPr>
          <w:ilvl w:val="0"/>
          <w:numId w:val="5"/>
        </w:numPr>
        <w:tabs>
          <w:tab w:val="left" w:pos="1440"/>
          <w:tab w:val="left" w:pos="2160"/>
        </w:tabs>
        <w:jc w:val="both"/>
        <w:rPr>
          <w:bCs/>
        </w:rPr>
      </w:pPr>
      <w:r w:rsidRPr="00ED1775">
        <w:rPr>
          <w:bCs/>
        </w:rPr>
        <w:t>Private Citizen, Rattlesnake Gulch Bicycle Parking</w:t>
      </w:r>
      <w:r>
        <w:rPr>
          <w:bCs/>
        </w:rPr>
        <w:t xml:space="preserve"> (</w:t>
      </w:r>
      <w:r w:rsidRPr="00ED1775">
        <w:rPr>
          <w:bCs/>
        </w:rPr>
        <w:t>$1,000</w:t>
      </w:r>
      <w:r>
        <w:rPr>
          <w:bCs/>
        </w:rPr>
        <w:t>);</w:t>
      </w:r>
      <w:r w:rsidR="00F018E6">
        <w:rPr>
          <w:bCs/>
        </w:rPr>
        <w:t xml:space="preserve"> and</w:t>
      </w:r>
    </w:p>
    <w:p w14:paraId="3972EAD1" w14:textId="77777777" w:rsidR="00066891" w:rsidRPr="00C74EA7" w:rsidRDefault="00E14DAE" w:rsidP="00E1047B">
      <w:pPr>
        <w:pStyle w:val="ListParagraph"/>
        <w:numPr>
          <w:ilvl w:val="0"/>
          <w:numId w:val="5"/>
        </w:numPr>
        <w:tabs>
          <w:tab w:val="left" w:pos="1440"/>
          <w:tab w:val="left" w:pos="2160"/>
        </w:tabs>
        <w:jc w:val="both"/>
        <w:rPr>
          <w:bCs/>
        </w:rPr>
      </w:pPr>
      <w:r w:rsidRPr="00C74EA7">
        <w:rPr>
          <w:bCs/>
        </w:rPr>
        <w:t>Save Our Canyons, Wasatch Wilderness Stewardship and Education Project</w:t>
      </w:r>
      <w:r>
        <w:rPr>
          <w:bCs/>
        </w:rPr>
        <w:t xml:space="preserve"> (</w:t>
      </w:r>
      <w:r w:rsidRPr="00C74EA7">
        <w:rPr>
          <w:bCs/>
        </w:rPr>
        <w:t>$1,000</w:t>
      </w:r>
      <w:r>
        <w:rPr>
          <w:bCs/>
        </w:rPr>
        <w:t>).</w:t>
      </w:r>
    </w:p>
    <w:p w14:paraId="08A7247A" w14:textId="77777777" w:rsidR="00066891" w:rsidRDefault="00066891" w:rsidP="00ED70DA">
      <w:pPr>
        <w:tabs>
          <w:tab w:val="left" w:pos="1440"/>
          <w:tab w:val="left" w:pos="2160"/>
        </w:tabs>
        <w:jc w:val="both"/>
      </w:pPr>
    </w:p>
    <w:p w14:paraId="0F2F19EA" w14:textId="77777777" w:rsidR="00ED70DA" w:rsidRPr="00C70C86" w:rsidRDefault="00E14DAE" w:rsidP="00ED70DA">
      <w:pPr>
        <w:tabs>
          <w:tab w:val="left" w:pos="1440"/>
          <w:tab w:val="left" w:pos="2160"/>
        </w:tabs>
        <w:jc w:val="both"/>
      </w:pPr>
      <w:r>
        <w:t>The total allocation for short-term projects was $51,250</w:t>
      </w:r>
      <w:r w:rsidR="00C10040">
        <w:t xml:space="preserve">.  There were funds allocated </w:t>
      </w:r>
      <w:r w:rsidR="00C15664">
        <w:t>in the</w:t>
      </w:r>
      <w:r w:rsidR="00D75A20">
        <w:t xml:space="preserve"> Fiscal Year 2022/2023 budget that would </w:t>
      </w:r>
      <w:r w:rsidR="00C10040">
        <w:t>specifically address short-term projects</w:t>
      </w:r>
      <w:r w:rsidR="00C15664">
        <w:t xml:space="preserve"> as well</w:t>
      </w:r>
      <w:r w:rsidR="0001486D">
        <w:t xml:space="preserve">.  </w:t>
      </w:r>
      <w:r w:rsidR="005328C1">
        <w:t xml:space="preserve">Ms. Nielsen </w:t>
      </w:r>
      <w:r w:rsidR="00F360E2">
        <w:t xml:space="preserve">explained that the CWC was still in the middle of the budget building process, but the tentative amount </w:t>
      </w:r>
      <w:r w:rsidR="00DC7800">
        <w:t>included in the</w:t>
      </w:r>
      <w:r w:rsidR="00F360E2">
        <w:t xml:space="preserve"> Fiscal Year 2022/2023 </w:t>
      </w:r>
      <w:r w:rsidR="002E5C4E">
        <w:t xml:space="preserve">budget was </w:t>
      </w:r>
      <w:r w:rsidR="0082681A">
        <w:t xml:space="preserve">$50,000.  </w:t>
      </w:r>
      <w:r w:rsidR="005C2CEF">
        <w:t xml:space="preserve">Vice-Chair </w:t>
      </w:r>
      <w:r w:rsidR="000E31B6">
        <w:t xml:space="preserve">Bennett asked </w:t>
      </w:r>
      <w:r w:rsidR="000B2B72">
        <w:t>which entity had</w:t>
      </w:r>
      <w:r w:rsidR="000E31B6">
        <w:t xml:space="preserve"> wanted to install the bicycle rack at Rattlesnake Gulch.  </w:t>
      </w:r>
      <w:r w:rsidR="000B2B72">
        <w:t xml:space="preserve">Ms. </w:t>
      </w:r>
      <w:r w:rsidR="00362C14">
        <w:t xml:space="preserve">Nielsen explained that it was an application from a private citizen.  The applicant had spoken to the Salt Lake Ranger District to find out whether the project was </w:t>
      </w:r>
      <w:r w:rsidR="00F018E6">
        <w:t>feasible,</w:t>
      </w:r>
      <w:r w:rsidR="00362C14">
        <w:t xml:space="preserve"> and it was deemed appropriate.  </w:t>
      </w:r>
    </w:p>
    <w:p w14:paraId="1D01E553" w14:textId="77777777" w:rsidR="00ED70DA" w:rsidRPr="00ED70DA" w:rsidRDefault="00ED70DA" w:rsidP="00ED70DA">
      <w:pPr>
        <w:tabs>
          <w:tab w:val="left" w:pos="1440"/>
          <w:tab w:val="left" w:pos="2160"/>
        </w:tabs>
        <w:jc w:val="both"/>
      </w:pPr>
    </w:p>
    <w:p w14:paraId="6CC76748" w14:textId="77777777" w:rsidR="00C80D55" w:rsidRDefault="00E14DAE" w:rsidP="00E1047B">
      <w:pPr>
        <w:pStyle w:val="ListParagraph"/>
        <w:numPr>
          <w:ilvl w:val="0"/>
          <w:numId w:val="1"/>
        </w:numPr>
        <w:tabs>
          <w:tab w:val="left" w:pos="1440"/>
          <w:tab w:val="left" w:pos="2160"/>
        </w:tabs>
        <w:ind w:hanging="720"/>
        <w:jc w:val="both"/>
        <w:rPr>
          <w:b/>
          <w:bCs/>
          <w:u w:val="single"/>
        </w:rPr>
      </w:pPr>
      <w:r>
        <w:rPr>
          <w:b/>
          <w:bCs/>
          <w:u w:val="single"/>
        </w:rPr>
        <w:t>Short</w:t>
      </w:r>
      <w:r w:rsidR="00586D18">
        <w:rPr>
          <w:b/>
          <w:bCs/>
          <w:u w:val="single"/>
        </w:rPr>
        <w:t xml:space="preserve"> Review of the Past Mountain Accord Trails Planning Work Products and How they Relate to Present Planning – John.</w:t>
      </w:r>
    </w:p>
    <w:p w14:paraId="38D235F5" w14:textId="77777777" w:rsidR="00C80D55" w:rsidRDefault="00C80D55" w:rsidP="00C80D55">
      <w:pPr>
        <w:tabs>
          <w:tab w:val="left" w:pos="1440"/>
          <w:tab w:val="left" w:pos="2160"/>
        </w:tabs>
        <w:jc w:val="both"/>
      </w:pPr>
    </w:p>
    <w:p w14:paraId="736CDB22" w14:textId="77777777" w:rsidR="00C80D55" w:rsidRDefault="00E14DAE" w:rsidP="00C80D55">
      <w:pPr>
        <w:tabs>
          <w:tab w:val="left" w:pos="1440"/>
          <w:tab w:val="left" w:pos="2160"/>
        </w:tabs>
        <w:jc w:val="both"/>
      </w:pPr>
      <w:r>
        <w:t xml:space="preserve">Chair Knoblock </w:t>
      </w:r>
      <w:r w:rsidR="00E20371">
        <w:t>discussed t</w:t>
      </w:r>
      <w:r w:rsidR="00DC5BD9">
        <w:t xml:space="preserve">he </w:t>
      </w:r>
      <w:r w:rsidR="00B95C71">
        <w:t xml:space="preserve">past Mountain Accord </w:t>
      </w:r>
      <w:r w:rsidR="00F018E6">
        <w:t>T</w:t>
      </w:r>
      <w:r w:rsidR="00B95C71">
        <w:t>r</w:t>
      </w:r>
      <w:r w:rsidR="00F018E6">
        <w:t>a</w:t>
      </w:r>
      <w:r w:rsidR="00B95C71">
        <w:t xml:space="preserve">ils </w:t>
      </w:r>
      <w:r w:rsidR="00F018E6">
        <w:t>P</w:t>
      </w:r>
      <w:r w:rsidR="00B95C71">
        <w:t xml:space="preserve">lanning work.  </w:t>
      </w:r>
      <w:r w:rsidR="00F167C5">
        <w:t>He shared a</w:t>
      </w:r>
      <w:r w:rsidR="00BB6857">
        <w:t xml:space="preserve"> document </w:t>
      </w:r>
      <w:r w:rsidR="00F167C5">
        <w:t xml:space="preserve">with the Committee, which </w:t>
      </w:r>
      <w:r w:rsidR="00BB6857">
        <w:t>included different highlight</w:t>
      </w:r>
      <w:r w:rsidR="00FE5E5E">
        <w:t>ed</w:t>
      </w:r>
      <w:r w:rsidR="00BB6857">
        <w:t xml:space="preserve"> colors to indicate which projects had been completed, </w:t>
      </w:r>
      <w:r w:rsidR="00D61CAA">
        <w:t>which projects were</w:t>
      </w:r>
      <w:r w:rsidR="00285E9C">
        <w:t xml:space="preserve"> </w:t>
      </w:r>
      <w:r w:rsidR="00BB6857">
        <w:t xml:space="preserve">ongoing, </w:t>
      </w:r>
      <w:r w:rsidR="0071756B">
        <w:t xml:space="preserve">and </w:t>
      </w:r>
      <w:r w:rsidR="00D61CAA">
        <w:t>which were possible</w:t>
      </w:r>
      <w:r w:rsidR="0071756B">
        <w:t xml:space="preserve"> future projects.  </w:t>
      </w:r>
      <w:r w:rsidR="00FD6FC4">
        <w:t>He hoped that this year, the section of the Bonneville Shoreline Trail that connected Parleys Canyon to Millcreek Canyon</w:t>
      </w:r>
      <w:r w:rsidR="00286DD1">
        <w:t xml:space="preserve"> </w:t>
      </w:r>
      <w:r w:rsidR="00FD6FC4">
        <w:t xml:space="preserve">would be completed as well as the section of </w:t>
      </w:r>
      <w:r w:rsidR="00286DD1">
        <w:t xml:space="preserve">the </w:t>
      </w:r>
      <w:r w:rsidR="00FD6FC4">
        <w:t xml:space="preserve">Bonneville Shoreline Trail from Big Cottonwood Canyon to the Ferguson Canyon Trailhead.  </w:t>
      </w:r>
      <w:r w:rsidR="00120DDB">
        <w:t xml:space="preserve">Some of the projects that had been completed from the Mountain Accord included </w:t>
      </w:r>
      <w:r w:rsidR="00DC71EE">
        <w:t xml:space="preserve">the connection from Elbow Fork to the Big Water Trailhead.  </w:t>
      </w:r>
      <w:r w:rsidR="00942242">
        <w:t xml:space="preserve">The Utah Olympic Park Trail connection to the Mid Mountain Trail was </w:t>
      </w:r>
      <w:r w:rsidR="00942242">
        <w:lastRenderedPageBreak/>
        <w:t xml:space="preserve">completed.  </w:t>
      </w:r>
      <w:r w:rsidR="00D51FEB">
        <w:t>There was also a connector from Guardsman Pass and down through Blood</w:t>
      </w:r>
      <w:r w:rsidR="00235CEC">
        <w:t>s</w:t>
      </w:r>
      <w:r w:rsidR="00D51FEB">
        <w:t xml:space="preserve"> Lake.  </w:t>
      </w:r>
      <w:r w:rsidR="00837744">
        <w:t xml:space="preserve">A few years back, </w:t>
      </w:r>
      <w:r w:rsidR="005123C9">
        <w:t xml:space="preserve">Snowbird and Alta had also added an improved trail to connect the two resorts. </w:t>
      </w:r>
    </w:p>
    <w:p w14:paraId="321F8D1B" w14:textId="77777777" w:rsidR="00977641" w:rsidRDefault="00977641" w:rsidP="00C80D55">
      <w:pPr>
        <w:tabs>
          <w:tab w:val="left" w:pos="1440"/>
          <w:tab w:val="left" w:pos="2160"/>
        </w:tabs>
        <w:jc w:val="both"/>
      </w:pPr>
    </w:p>
    <w:p w14:paraId="7F75120E" w14:textId="77777777" w:rsidR="002A38E8" w:rsidRDefault="00E14DAE" w:rsidP="00C80D55">
      <w:pPr>
        <w:tabs>
          <w:tab w:val="left" w:pos="1440"/>
          <w:tab w:val="left" w:pos="2160"/>
        </w:tabs>
        <w:jc w:val="both"/>
      </w:pPr>
      <w:r>
        <w:t>Solitude was interest</w:t>
      </w:r>
      <w:r w:rsidR="00C16AA2">
        <w:t>ed</w:t>
      </w:r>
      <w:r>
        <w:t xml:space="preserve"> in improving some of </w:t>
      </w:r>
      <w:r w:rsidR="00F018E6">
        <w:t xml:space="preserve">its </w:t>
      </w:r>
      <w:r>
        <w:t xml:space="preserve">trails to increase recreation at the ski area nodes.  That was one of the goals of the Mountain Accord.  </w:t>
      </w:r>
      <w:r w:rsidR="00FC7E2A">
        <w:t xml:space="preserve">The </w:t>
      </w:r>
      <w:r w:rsidR="00027BDA">
        <w:t xml:space="preserve">Brighton </w:t>
      </w:r>
      <w:r w:rsidR="00A14678">
        <w:t>resort</w:t>
      </w:r>
      <w:r w:rsidR="00027BDA">
        <w:t xml:space="preserve"> also wanted to focus on the trail to Guardsman Pass.  Chair Knoblock </w:t>
      </w:r>
      <w:r w:rsidR="00230D53">
        <w:t>felt</w:t>
      </w:r>
      <w:r w:rsidR="00027BDA">
        <w:t xml:space="preserve"> that </w:t>
      </w:r>
      <w:r>
        <w:t>improving the connectivity of the Great Western Trail should also be a priority.</w:t>
      </w:r>
      <w:r w:rsidR="00DE4301">
        <w:t xml:space="preserve">  </w:t>
      </w:r>
      <w:r w:rsidR="004D17E9">
        <w:t xml:space="preserve">Some of the existing trails were not maintained and </w:t>
      </w:r>
      <w:r w:rsidR="003457D1">
        <w:t xml:space="preserve">were </w:t>
      </w:r>
      <w:r w:rsidR="004D17E9">
        <w:t xml:space="preserve">not appropriately built or graded.  </w:t>
      </w:r>
      <w:r w:rsidR="008016A0">
        <w:t xml:space="preserve">Mr. McCarvill </w:t>
      </w:r>
      <w:r w:rsidR="00FB33C1">
        <w:t xml:space="preserve">reported that </w:t>
      </w:r>
      <w:r w:rsidR="00D461C1">
        <w:t>he</w:t>
      </w:r>
      <w:r w:rsidR="00FB33C1">
        <w:t xml:space="preserve"> had provided maps from the Mountain Accord </w:t>
      </w:r>
      <w:r w:rsidR="005C025B">
        <w:t xml:space="preserve">process </w:t>
      </w:r>
      <w:r w:rsidR="00FB33C1">
        <w:t xml:space="preserve">to Ms. Wilson a few years </w:t>
      </w:r>
      <w:r w:rsidR="004924B1">
        <w:t>back.  He believe</w:t>
      </w:r>
      <w:r w:rsidR="00015F0F">
        <w:t>d</w:t>
      </w:r>
      <w:r w:rsidR="004924B1">
        <w:t xml:space="preserve"> </w:t>
      </w:r>
      <w:r w:rsidR="001705E8">
        <w:t>that information</w:t>
      </w:r>
      <w:r w:rsidR="00FB33C1">
        <w:t xml:space="preserve"> had been incorporated into the Forest Service Tri-Canyons Trails Master Plan.  </w:t>
      </w:r>
      <w:r w:rsidR="004D17E9">
        <w:t xml:space="preserve"> </w:t>
      </w:r>
      <w:r w:rsidR="00D203DF">
        <w:t xml:space="preserve"> </w:t>
      </w:r>
    </w:p>
    <w:p w14:paraId="4942ADB4" w14:textId="77777777" w:rsidR="00F9116C" w:rsidRDefault="00F9116C" w:rsidP="00C80D55">
      <w:pPr>
        <w:tabs>
          <w:tab w:val="left" w:pos="1440"/>
          <w:tab w:val="left" w:pos="2160"/>
        </w:tabs>
        <w:jc w:val="both"/>
      </w:pPr>
    </w:p>
    <w:p w14:paraId="1E0EADBB" w14:textId="77777777" w:rsidR="00C80D55" w:rsidRDefault="00E14DAE" w:rsidP="00C80D55">
      <w:pPr>
        <w:tabs>
          <w:tab w:val="left" w:pos="1440"/>
          <w:tab w:val="left" w:pos="2160"/>
        </w:tabs>
        <w:jc w:val="both"/>
      </w:pPr>
      <w:r>
        <w:t xml:space="preserve">Ms. Cameron </w:t>
      </w:r>
      <w:r w:rsidR="00D203DF">
        <w:t xml:space="preserve">wondered where the beginning of the Bonneville Shoreline Trail </w:t>
      </w:r>
      <w:r w:rsidR="00BF23C0">
        <w:t xml:space="preserve">connection </w:t>
      </w:r>
      <w:r w:rsidR="00D203DF">
        <w:t xml:space="preserve">was in Big Cottonwood Canyon.  Chair Knoblock explained that the </w:t>
      </w:r>
      <w:r w:rsidR="00C11168">
        <w:t xml:space="preserve">proposed </w:t>
      </w:r>
      <w:r w:rsidR="00D203DF">
        <w:t xml:space="preserve">connection off of Big Cottonwood Canyon Road was exactly one-mile up the canyon from where the traffic light was at the base of the canyon.  </w:t>
      </w:r>
      <w:r w:rsidR="0012052C">
        <w:t xml:space="preserve">There was a bridge and a Forest Service storage parking lot.  However, the bridge </w:t>
      </w:r>
      <w:r w:rsidR="0004215E">
        <w:t>had</w:t>
      </w:r>
      <w:r w:rsidR="0012052C">
        <w:t xml:space="preserve"> uncertain </w:t>
      </w:r>
      <w:r w:rsidR="00C74F40">
        <w:t>structural</w:t>
      </w:r>
      <w:r w:rsidR="0012052C">
        <w:t xml:space="preserve"> integrity.  Before the Forest Service could allow </w:t>
      </w:r>
      <w:r w:rsidR="003931DB">
        <w:t>it</w:t>
      </w:r>
      <w:r w:rsidR="0012052C">
        <w:t xml:space="preserve"> to be used for public use, a structural review was needed.  </w:t>
      </w:r>
      <w:r w:rsidR="00C74F40">
        <w:t xml:space="preserve">Ms. Wilson had suggested that the </w:t>
      </w:r>
      <w:r w:rsidR="00ED0B4E">
        <w:t xml:space="preserve">Dogwood Picnic Area be used as the trailhead instead.  </w:t>
      </w:r>
      <w:r w:rsidR="001420FD">
        <w:t xml:space="preserve">That meant building approximately 1,000 </w:t>
      </w:r>
      <w:r w:rsidR="006C4980">
        <w:t>feet</w:t>
      </w:r>
      <w:r w:rsidR="00416643">
        <w:t xml:space="preserve"> of additional </w:t>
      </w:r>
      <w:r w:rsidR="001420FD">
        <w:t xml:space="preserve">trail to connect across there.  If the environmental approvals for the extension of the trail project came through, the trail could be constructed by the end of the year. </w:t>
      </w:r>
    </w:p>
    <w:p w14:paraId="342BA285" w14:textId="77777777" w:rsidR="00C80D55" w:rsidRPr="00C80D55" w:rsidRDefault="00C80D55" w:rsidP="00C80D55">
      <w:pPr>
        <w:tabs>
          <w:tab w:val="left" w:pos="1440"/>
          <w:tab w:val="left" w:pos="2160"/>
        </w:tabs>
        <w:jc w:val="both"/>
      </w:pPr>
    </w:p>
    <w:p w14:paraId="09069C04" w14:textId="77777777" w:rsidR="0030499D" w:rsidRDefault="00E14DAE" w:rsidP="00E1047B">
      <w:pPr>
        <w:pStyle w:val="ListParagraph"/>
        <w:numPr>
          <w:ilvl w:val="0"/>
          <w:numId w:val="1"/>
        </w:numPr>
        <w:tabs>
          <w:tab w:val="left" w:pos="1440"/>
          <w:tab w:val="left" w:pos="2160"/>
        </w:tabs>
        <w:ind w:hanging="720"/>
        <w:jc w:val="both"/>
        <w:rPr>
          <w:b/>
          <w:bCs/>
          <w:u w:val="single"/>
        </w:rPr>
      </w:pPr>
      <w:r>
        <w:rPr>
          <w:b/>
          <w:bCs/>
          <w:u w:val="single"/>
        </w:rPr>
        <w:t>CCF Trail Crew Lead Update – Joanna.</w:t>
      </w:r>
    </w:p>
    <w:p w14:paraId="5D9BF4CE" w14:textId="77777777" w:rsidR="00C80D55" w:rsidRDefault="00C80D55" w:rsidP="00C80D55">
      <w:pPr>
        <w:tabs>
          <w:tab w:val="left" w:pos="1440"/>
          <w:tab w:val="left" w:pos="2160"/>
        </w:tabs>
        <w:jc w:val="both"/>
      </w:pPr>
    </w:p>
    <w:p w14:paraId="430B7B3F" w14:textId="77777777" w:rsidR="00C80D55" w:rsidRDefault="00E14DAE" w:rsidP="00C80D55">
      <w:pPr>
        <w:tabs>
          <w:tab w:val="left" w:pos="1440"/>
          <w:tab w:val="left" w:pos="2160"/>
        </w:tabs>
        <w:jc w:val="both"/>
      </w:pPr>
      <w:r>
        <w:t>Joanna Wheelton from the Cottonwood Canyons Foundation</w:t>
      </w:r>
      <w:r w:rsidR="00D605B0">
        <w:t xml:space="preserve"> reported that crews started on </w:t>
      </w:r>
      <w:r w:rsidR="003F64EC">
        <w:t>May</w:t>
      </w:r>
      <w:r w:rsidR="00F018E6">
        <w:t> </w:t>
      </w:r>
      <w:r w:rsidR="003F64EC">
        <w:t xml:space="preserve">10, 2022.  The Trail Crew Lead was </w:t>
      </w:r>
      <w:r w:rsidR="004E170D">
        <w:t>Tim Cromwell, from Utah State University</w:t>
      </w:r>
      <w:r w:rsidR="00705E63">
        <w:t xml:space="preserve">, who had experience as a Trail Crew Lead.  There was also a returning member of the crew with a lot of experience as well as some new people who had been hired from the resorts.  </w:t>
      </w:r>
      <w:r w:rsidR="007B472B">
        <w:t xml:space="preserve">This brought some maturity to the crew.  Ms. Wheelton explained that there were </w:t>
      </w:r>
      <w:r w:rsidR="009F12BE">
        <w:t xml:space="preserve">eight large projects that the Cottonwood Canyons Foundation was working on this year as well as a lot of maintenance.  The schedule was fairly tight.  </w:t>
      </w:r>
      <w:r w:rsidR="00F77553">
        <w:t>She did n</w:t>
      </w:r>
      <w:r w:rsidR="00CA01EB">
        <w:t xml:space="preserve">ot have </w:t>
      </w:r>
      <w:r w:rsidR="008469A3">
        <w:t xml:space="preserve">the finalized annual maintenance project list from the Forest Service yet, but she would share that information in the future.  The Cottonwood Canyons Foundation was currently maintaining the trails that were done on an annual basis. </w:t>
      </w:r>
    </w:p>
    <w:p w14:paraId="2A83F5C2" w14:textId="77777777" w:rsidR="00884EAA" w:rsidRDefault="00884EAA" w:rsidP="00C80D55">
      <w:pPr>
        <w:tabs>
          <w:tab w:val="left" w:pos="1440"/>
          <w:tab w:val="left" w:pos="2160"/>
        </w:tabs>
        <w:jc w:val="both"/>
      </w:pPr>
    </w:p>
    <w:p w14:paraId="2377CD19" w14:textId="77777777" w:rsidR="00C80D55" w:rsidRDefault="00E14DAE" w:rsidP="00C80D55">
      <w:pPr>
        <w:tabs>
          <w:tab w:val="left" w:pos="1440"/>
          <w:tab w:val="left" w:pos="2160"/>
        </w:tabs>
        <w:jc w:val="both"/>
      </w:pPr>
      <w:r>
        <w:t xml:space="preserve">Ms. Wheelton explained that there would be a return to hosting volunteers this year.  There had been a lot of </w:t>
      </w:r>
      <w:r w:rsidR="00EF6B63">
        <w:t>community feedback</w:t>
      </w:r>
      <w:r>
        <w:t xml:space="preserve"> from different volunteer groups that wanted to volunteer with the organization.  There were approximately 20 different volunteer groups scheduled currently</w:t>
      </w:r>
      <w:r w:rsidR="007606E9">
        <w:t xml:space="preserve">, which </w:t>
      </w:r>
      <w:r>
        <w:t xml:space="preserve">were booked through July 2022.  </w:t>
      </w:r>
      <w:r w:rsidR="0007431F">
        <w:t>Each</w:t>
      </w:r>
      <w:r w:rsidR="00742A99">
        <w:t xml:space="preserve"> Thursday was focus</w:t>
      </w:r>
      <w:r w:rsidR="00360B88">
        <w:t>ed</w:t>
      </w:r>
      <w:r w:rsidR="00742A99">
        <w:t xml:space="preserve"> on weeds and trails volunteers</w:t>
      </w:r>
      <w:r w:rsidR="0065023A">
        <w:t>.  Cottonwood Canyons Foundation wanted to be more accessible</w:t>
      </w:r>
      <w:r w:rsidR="00AC1D37">
        <w:t xml:space="preserve"> to other </w:t>
      </w:r>
      <w:r w:rsidR="00E46A4D">
        <w:t>interest</w:t>
      </w:r>
      <w:r w:rsidR="00566438">
        <w:t>ed</w:t>
      </w:r>
      <w:r w:rsidR="00E46A4D">
        <w:t xml:space="preserve"> parties</w:t>
      </w:r>
      <w:r w:rsidR="00AC1D37">
        <w:t xml:space="preserve"> as well </w:t>
      </w:r>
      <w:r w:rsidR="00A94CB5">
        <w:t>and would offer</w:t>
      </w:r>
      <w:r w:rsidR="00AC1D37">
        <w:t xml:space="preserve"> some Saturday volunteer days</w:t>
      </w:r>
      <w:r w:rsidR="00221D00">
        <w:t xml:space="preserve">.  Ms. Wheelton also noted that </w:t>
      </w:r>
      <w:r w:rsidR="009817E9">
        <w:t>the Cottonwood Canyons Foundation would host National Trails Day on June 4, 2022</w:t>
      </w:r>
      <w:r w:rsidR="00F018E6">
        <w:t>,</w:t>
      </w:r>
      <w:r w:rsidR="009817E9">
        <w:t xml:space="preserve"> with the Wasatch Mountain Club, CWC, and REI.  </w:t>
      </w:r>
      <w:r w:rsidR="00715B9E">
        <w:t xml:space="preserve">It </w:t>
      </w:r>
      <w:r w:rsidR="00B252B9">
        <w:t>would be</w:t>
      </w:r>
      <w:r w:rsidR="00715B9E">
        <w:t xml:space="preserve"> </w:t>
      </w:r>
      <w:r w:rsidR="001015C8">
        <w:t xml:space="preserve">held </w:t>
      </w:r>
      <w:r w:rsidR="00715B9E">
        <w:t>at Brighton and some trail work</w:t>
      </w:r>
      <w:r w:rsidR="00C5583E">
        <w:t>, invasive weed work, and trash removal</w:t>
      </w:r>
      <w:r w:rsidR="00715B9E">
        <w:t xml:space="preserve"> would be done</w:t>
      </w:r>
      <w:r w:rsidR="00000C97">
        <w:t xml:space="preserve"> in the area.  That registration was open.</w:t>
      </w:r>
      <w:r w:rsidR="00D865FE">
        <w:t xml:space="preserve">  </w:t>
      </w:r>
      <w:r w:rsidR="00014FC5">
        <w:t>Additional information about the Wildflower Festival was shared.  It would take place on July 9, 2022</w:t>
      </w:r>
      <w:r w:rsidR="00F018E6">
        <w:t>,</w:t>
      </w:r>
      <w:r w:rsidR="00014FC5">
        <w:t xml:space="preserve"> in Brighton</w:t>
      </w:r>
      <w:r w:rsidR="0013469E">
        <w:t xml:space="preserve">, </w:t>
      </w:r>
      <w:r w:rsidR="00014FC5">
        <w:t xml:space="preserve">July 10, </w:t>
      </w:r>
      <w:r w:rsidR="00F018E6">
        <w:t>2022,</w:t>
      </w:r>
      <w:r w:rsidR="00014FC5">
        <w:t xml:space="preserve"> at Solitude</w:t>
      </w:r>
      <w:r w:rsidR="007442AE">
        <w:t xml:space="preserve">, July 16, </w:t>
      </w:r>
      <w:r w:rsidR="00F018E6">
        <w:t>2022,</w:t>
      </w:r>
      <w:r w:rsidR="007442AE">
        <w:t xml:space="preserve"> at Snowbird, and July 17, 2022, at Alta.</w:t>
      </w:r>
    </w:p>
    <w:p w14:paraId="460405B5" w14:textId="77777777" w:rsidR="0013469E" w:rsidRPr="00C80D55" w:rsidRDefault="0013469E" w:rsidP="00C80D55">
      <w:pPr>
        <w:tabs>
          <w:tab w:val="left" w:pos="1440"/>
          <w:tab w:val="left" w:pos="2160"/>
        </w:tabs>
        <w:jc w:val="both"/>
      </w:pPr>
    </w:p>
    <w:p w14:paraId="235BD17D" w14:textId="77777777" w:rsidR="00C80D55" w:rsidRDefault="00E14DAE" w:rsidP="00F018E6">
      <w:pPr>
        <w:pStyle w:val="ListParagraph"/>
        <w:keepNext/>
        <w:keepLines/>
        <w:numPr>
          <w:ilvl w:val="0"/>
          <w:numId w:val="1"/>
        </w:numPr>
        <w:tabs>
          <w:tab w:val="left" w:pos="1440"/>
          <w:tab w:val="left" w:pos="2160"/>
        </w:tabs>
        <w:ind w:hanging="720"/>
        <w:jc w:val="both"/>
        <w:rPr>
          <w:b/>
          <w:bCs/>
          <w:u w:val="single"/>
        </w:rPr>
      </w:pPr>
      <w:r>
        <w:rPr>
          <w:b/>
          <w:bCs/>
          <w:u w:val="single"/>
        </w:rPr>
        <w:lastRenderedPageBreak/>
        <w:t>Other Trail Updates:  Cardiff, Grandeur BST, Silver Lake, USFS/CCF Maintenance Projects, et al.</w:t>
      </w:r>
    </w:p>
    <w:p w14:paraId="14806EFF" w14:textId="77777777" w:rsidR="00C80D55" w:rsidRPr="00C80D55" w:rsidRDefault="00C80D55" w:rsidP="00F018E6">
      <w:pPr>
        <w:keepNext/>
        <w:keepLines/>
        <w:tabs>
          <w:tab w:val="left" w:pos="1440"/>
          <w:tab w:val="left" w:pos="2160"/>
        </w:tabs>
        <w:jc w:val="both"/>
      </w:pPr>
    </w:p>
    <w:p w14:paraId="1E2EE429" w14:textId="77777777" w:rsidR="008F1DB7" w:rsidRPr="00ED70DA" w:rsidRDefault="00E14DAE" w:rsidP="00F018E6">
      <w:pPr>
        <w:keepNext/>
        <w:keepLines/>
        <w:tabs>
          <w:tab w:val="left" w:pos="1440"/>
          <w:tab w:val="left" w:pos="2160"/>
        </w:tabs>
        <w:jc w:val="both"/>
      </w:pPr>
      <w:r>
        <w:t xml:space="preserve">Chair Knoblock noted that there were two sections of the Bonneville Shoreline Trail that would hopefully be completed this year.  </w:t>
      </w:r>
      <w:r w:rsidR="002159F4">
        <w:t>He shared an image</w:t>
      </w:r>
      <w:r w:rsidR="004153D9">
        <w:t xml:space="preserve"> with the Committee</w:t>
      </w:r>
      <w:r w:rsidR="00A73694">
        <w:t xml:space="preserve"> for reference.  </w:t>
      </w:r>
      <w:r w:rsidR="00320D3A">
        <w:t xml:space="preserve">The existing trail was shown in </w:t>
      </w:r>
      <w:r w:rsidR="00F018E6">
        <w:t>blue,</w:t>
      </w:r>
      <w:r w:rsidR="00320D3A">
        <w:t xml:space="preserve"> and the new trail was shown in red.  </w:t>
      </w:r>
      <w:r w:rsidR="00BF6FB0">
        <w:t xml:space="preserve">The permitting stages were almost complete for that work.  He hoped that would be done in the next month or so for construction to occur from late summer into early fall.  </w:t>
      </w:r>
      <w:r w:rsidR="003C1C75">
        <w:t xml:space="preserve">Chair Knoblock </w:t>
      </w:r>
      <w:r w:rsidR="00622218">
        <w:t>was hopeful</w:t>
      </w:r>
      <w:r w:rsidR="003C1C75">
        <w:t xml:space="preserve"> that in Big Cottonwood Canyon, the County would complete the new pedestrian bridge over Big Cottonwood Creek at Cardiff as well as the new section of boardwalk over the wetlands that would connect to Donut Falls.  </w:t>
      </w:r>
      <w:r>
        <w:t>A lot of trail maintenance projects were also taking place.</w:t>
      </w:r>
      <w:r w:rsidR="00FA7F00">
        <w:t xml:space="preserve">  </w:t>
      </w:r>
      <w:r>
        <w:t xml:space="preserve">Chair Knoblock asked about the Mill B North </w:t>
      </w:r>
      <w:r w:rsidR="00BB7A8E">
        <w:t>p</w:t>
      </w:r>
      <w:r>
        <w:t xml:space="preserve">roject.  Ms. Wheelton confirmed that it </w:t>
      </w:r>
      <w:r w:rsidR="00FA7F00">
        <w:t xml:space="preserve">had been completed. </w:t>
      </w:r>
      <w:r>
        <w:t xml:space="preserve"> </w:t>
      </w:r>
    </w:p>
    <w:p w14:paraId="07F3C33A" w14:textId="77777777" w:rsidR="00DF0841" w:rsidRDefault="00DF0841" w:rsidP="00DF0841">
      <w:pPr>
        <w:tabs>
          <w:tab w:val="left" w:pos="1440"/>
          <w:tab w:val="left" w:pos="2160"/>
        </w:tabs>
        <w:jc w:val="both"/>
      </w:pPr>
    </w:p>
    <w:p w14:paraId="2D9542BE" w14:textId="77777777" w:rsidR="00DF0841" w:rsidRDefault="00E14DAE" w:rsidP="00DF0841">
      <w:pPr>
        <w:tabs>
          <w:tab w:val="left" w:pos="1440"/>
          <w:tab w:val="left" w:pos="2160"/>
        </w:tabs>
        <w:jc w:val="both"/>
        <w:rPr>
          <w:b/>
          <w:bCs/>
        </w:rPr>
      </w:pPr>
      <w:r>
        <w:rPr>
          <w:b/>
          <w:bCs/>
        </w:rPr>
        <w:t>CLOSE TRAILS COMMITTEE MEETING</w:t>
      </w:r>
    </w:p>
    <w:p w14:paraId="522E2F1D" w14:textId="77777777" w:rsidR="00933316" w:rsidRPr="00933316" w:rsidRDefault="00933316" w:rsidP="00DF0841">
      <w:pPr>
        <w:tabs>
          <w:tab w:val="left" w:pos="1440"/>
          <w:tab w:val="left" w:pos="2160"/>
        </w:tabs>
        <w:jc w:val="both"/>
        <w:rPr>
          <w:b/>
          <w:bCs/>
        </w:rPr>
      </w:pPr>
    </w:p>
    <w:p w14:paraId="50D25F4C" w14:textId="77777777" w:rsidR="00C71F97" w:rsidRPr="00BC4BC6" w:rsidRDefault="00E14DAE" w:rsidP="00E1047B">
      <w:pPr>
        <w:pStyle w:val="ListParagraph"/>
        <w:numPr>
          <w:ilvl w:val="0"/>
          <w:numId w:val="2"/>
        </w:numPr>
        <w:tabs>
          <w:tab w:val="left" w:pos="1440"/>
          <w:tab w:val="left" w:pos="2160"/>
        </w:tabs>
        <w:ind w:hanging="720"/>
        <w:jc w:val="both"/>
        <w:rPr>
          <w:b/>
          <w:bCs/>
          <w:u w:val="single"/>
        </w:rPr>
      </w:pPr>
      <w:r>
        <w:rPr>
          <w:b/>
          <w:bCs/>
          <w:u w:val="single"/>
        </w:rPr>
        <w:t xml:space="preserve">Chair John Knoblock will Close the Public Meeting as Chair of the Trails Committee of the Central Wasatch Commission Stakeholders Council.  </w:t>
      </w:r>
    </w:p>
    <w:p w14:paraId="319ED8CD" w14:textId="77777777" w:rsidR="00442EF7" w:rsidRDefault="00442EF7" w:rsidP="00442EF7">
      <w:pPr>
        <w:tabs>
          <w:tab w:val="left" w:pos="1440"/>
          <w:tab w:val="left" w:pos="2160"/>
        </w:tabs>
        <w:jc w:val="both"/>
      </w:pPr>
    </w:p>
    <w:p w14:paraId="35F0036B" w14:textId="77777777" w:rsidR="009C45F1" w:rsidRDefault="00E14DAE" w:rsidP="009C45F1">
      <w:pPr>
        <w:tabs>
          <w:tab w:val="left" w:pos="1440"/>
          <w:tab w:val="left" w:pos="2160"/>
        </w:tabs>
        <w:jc w:val="both"/>
      </w:pPr>
      <w:r>
        <w:rPr>
          <w:b/>
          <w:bCs/>
        </w:rPr>
        <w:t xml:space="preserve">MOTION:   </w:t>
      </w:r>
      <w:r w:rsidR="00396922">
        <w:t>Will McCarvill</w:t>
      </w:r>
      <w:r>
        <w:t xml:space="preserve"> moved to ADJOURN the Trails Committee Meeting.  </w:t>
      </w:r>
      <w:r w:rsidR="00D934C1">
        <w:t xml:space="preserve">Sarah Bennett </w:t>
      </w:r>
      <w:r>
        <w:t xml:space="preserve">seconded the motion.  The motion passed with the unanimous consent of the Committee.  </w:t>
      </w:r>
    </w:p>
    <w:p w14:paraId="53BFFCA2" w14:textId="77777777" w:rsidR="00442EF7" w:rsidRDefault="00442EF7" w:rsidP="00442EF7">
      <w:pPr>
        <w:tabs>
          <w:tab w:val="left" w:pos="1440"/>
          <w:tab w:val="left" w:pos="2160"/>
        </w:tabs>
        <w:jc w:val="both"/>
      </w:pPr>
    </w:p>
    <w:p w14:paraId="074BA7C0" w14:textId="77777777" w:rsidR="003959F5" w:rsidRPr="003959F5" w:rsidRDefault="00E14DAE" w:rsidP="003959F5">
      <w:pPr>
        <w:tabs>
          <w:tab w:val="left" w:pos="1440"/>
          <w:tab w:val="left" w:pos="2160"/>
        </w:tabs>
        <w:jc w:val="both"/>
        <w:rPr>
          <w:bCs/>
        </w:rPr>
      </w:pPr>
      <w:r>
        <w:rPr>
          <w:bCs/>
        </w:rPr>
        <w:t>The Central Wasatch Commission</w:t>
      </w:r>
      <w:r w:rsidR="007E6CC8">
        <w:rPr>
          <w:bCs/>
        </w:rPr>
        <w:t xml:space="preserve"> </w:t>
      </w:r>
      <w:r w:rsidR="00BB7A8E">
        <w:rPr>
          <w:bCs/>
        </w:rPr>
        <w:t>Trails</w:t>
      </w:r>
      <w:r w:rsidR="007E09ED">
        <w:rPr>
          <w:bCs/>
        </w:rPr>
        <w:t xml:space="preserve"> </w:t>
      </w:r>
      <w:r w:rsidR="007E6CC8">
        <w:rPr>
          <w:bCs/>
        </w:rPr>
        <w:t>Committee</w:t>
      </w:r>
      <w:r>
        <w:rPr>
          <w:bCs/>
        </w:rPr>
        <w:t xml:space="preserve"> Meeting adjourned </w:t>
      </w:r>
      <w:r w:rsidRPr="005E3B8F">
        <w:rPr>
          <w:bCs/>
        </w:rPr>
        <w:t>at</w:t>
      </w:r>
      <w:r w:rsidR="006E77D2">
        <w:rPr>
          <w:bCs/>
        </w:rPr>
        <w:t xml:space="preserve"> 3:</w:t>
      </w:r>
      <w:r w:rsidR="00471B0A">
        <w:rPr>
          <w:bCs/>
        </w:rPr>
        <w:t>29</w:t>
      </w:r>
      <w:r w:rsidR="006E77D2">
        <w:rPr>
          <w:bCs/>
        </w:rPr>
        <w:t xml:space="preserve"> </w:t>
      </w:r>
      <w:r w:rsidR="00DC3E5B">
        <w:rPr>
          <w:bCs/>
        </w:rPr>
        <w:t>p</w:t>
      </w:r>
      <w:r w:rsidR="001101BE">
        <w:rPr>
          <w:bCs/>
        </w:rPr>
        <w:t>.m.</w:t>
      </w:r>
      <w:r w:rsidR="001101BE">
        <w:rPr>
          <w:b/>
          <w:i/>
          <w:iCs/>
        </w:rPr>
        <w:t xml:space="preserve"> </w:t>
      </w:r>
      <w:r>
        <w:rPr>
          <w:b/>
          <w:i/>
          <w:iCs/>
        </w:rPr>
        <w:br w:type="page"/>
      </w:r>
    </w:p>
    <w:p w14:paraId="7C6F1C81" w14:textId="77777777" w:rsidR="00290267" w:rsidRPr="00AD3212" w:rsidRDefault="00E14DAE"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D177D9">
        <w:rPr>
          <w:b/>
          <w:i/>
          <w:iCs/>
        </w:rPr>
        <w:t>Trails</w:t>
      </w:r>
      <w:r w:rsidR="007E09ED">
        <w:rPr>
          <w:b/>
          <w:i/>
          <w:iCs/>
        </w:rPr>
        <w:t xml:space="preserve">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w:t>
      </w:r>
      <w:r w:rsidR="00586D18">
        <w:rPr>
          <w:b/>
          <w:i/>
          <w:iCs/>
        </w:rPr>
        <w:t xml:space="preserve"> May 12</w:t>
      </w:r>
      <w:r w:rsidR="00C83B6A">
        <w:rPr>
          <w:b/>
          <w:i/>
          <w:iCs/>
        </w:rPr>
        <w:t>, 2022</w:t>
      </w:r>
      <w:r w:rsidR="001D4527">
        <w:rPr>
          <w:b/>
          <w:i/>
          <w:iCs/>
        </w:rPr>
        <w:t xml:space="preserve">. </w:t>
      </w:r>
    </w:p>
    <w:p w14:paraId="4DA58410"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1C835BF" w14:textId="77777777" w:rsidR="004345A3" w:rsidRDefault="00E14DAE"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8C2DBB8" w14:textId="77777777" w:rsidR="007040A5" w:rsidRPr="004C1767" w:rsidRDefault="00E14DAE"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4673FAEF" w14:textId="77777777" w:rsidR="007040A5" w:rsidRPr="004C1767" w:rsidRDefault="00E14DAE"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A6E7B89" w14:textId="77777777" w:rsidR="007040A5" w:rsidRPr="004C1767" w:rsidRDefault="00E14DAE"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B86395F" w14:textId="77777777" w:rsidR="007040A5" w:rsidRPr="004C1767" w:rsidRDefault="007040A5" w:rsidP="00BE5168">
      <w:pPr>
        <w:autoSpaceDE w:val="0"/>
        <w:autoSpaceDN w:val="0"/>
        <w:adjustRightInd w:val="0"/>
        <w:jc w:val="both"/>
        <w:rPr>
          <w:rFonts w:eastAsiaTheme="minorHAnsi"/>
          <w:color w:val="000000"/>
        </w:rPr>
      </w:pPr>
    </w:p>
    <w:p w14:paraId="5753BBFD" w14:textId="77777777" w:rsidR="00302E44" w:rsidRPr="004D2A7E" w:rsidRDefault="00E14DAE"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37C28" w14:textId="77777777" w:rsidR="0024342B" w:rsidRDefault="0024342B">
      <w:r>
        <w:separator/>
      </w:r>
    </w:p>
  </w:endnote>
  <w:endnote w:type="continuationSeparator" w:id="0">
    <w:p w14:paraId="2F37F2DA" w14:textId="77777777" w:rsidR="0024342B" w:rsidRDefault="00243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9451" w14:textId="77777777" w:rsidR="008D74B0" w:rsidRDefault="00E14DA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24342B">
      <w:rPr>
        <w:rStyle w:val="PageNumber"/>
      </w:rPr>
      <w:fldChar w:fldCharType="separate"/>
    </w:r>
    <w:r>
      <w:rPr>
        <w:rStyle w:val="PageNumber"/>
      </w:rPr>
      <w:fldChar w:fldCharType="end"/>
    </w:r>
  </w:p>
  <w:p w14:paraId="6459C2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DFD9" w14:textId="77777777" w:rsidR="008D74B0" w:rsidRDefault="00E14DA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0D73491" w14:textId="77777777" w:rsidR="008D74B0" w:rsidRPr="0009013B" w:rsidRDefault="00E14DAE"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073D64">
      <w:rPr>
        <w:i/>
        <w:sz w:val="18"/>
        <w:szCs w:val="18"/>
        <w:lang w:val="en-CA"/>
      </w:rPr>
      <w:t>5</w:t>
    </w:r>
    <w:r w:rsidR="00331342">
      <w:rPr>
        <w:i/>
        <w:sz w:val="18"/>
        <w:szCs w:val="18"/>
        <w:lang w:val="en-CA"/>
      </w:rPr>
      <w:t>/</w:t>
    </w:r>
    <w:r w:rsidR="00C80D55">
      <w:rPr>
        <w:i/>
        <w:sz w:val="18"/>
        <w:szCs w:val="18"/>
        <w:lang w:val="en-CA"/>
      </w:rPr>
      <w:t>1</w:t>
    </w:r>
    <w:r w:rsidR="00073D64">
      <w:rPr>
        <w:i/>
        <w:sz w:val="18"/>
        <w:szCs w:val="18"/>
        <w:lang w:val="en-CA"/>
      </w:rPr>
      <w:t>2</w:t>
    </w:r>
    <w:r w:rsidR="00331342">
      <w:rPr>
        <w:i/>
        <w:sz w:val="18"/>
        <w:szCs w:val="18"/>
        <w:lang w:val="en-CA"/>
      </w:rPr>
      <w:t>/202</w:t>
    </w:r>
    <w:r w:rsidR="008F21EA">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FCA46" w14:textId="77777777" w:rsidR="0024342B" w:rsidRDefault="0024342B">
      <w:r>
        <w:separator/>
      </w:r>
    </w:p>
  </w:footnote>
  <w:footnote w:type="continuationSeparator" w:id="0">
    <w:p w14:paraId="28805EA9" w14:textId="77777777" w:rsidR="0024342B" w:rsidRDefault="00243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5A7E08A6">
      <w:start w:val="1"/>
      <w:numFmt w:val="decimal"/>
      <w:lvlText w:val="%1."/>
      <w:lvlJc w:val="left"/>
      <w:pPr>
        <w:ind w:left="720" w:hanging="360"/>
      </w:pPr>
      <w:rPr>
        <w:rFonts w:hint="default"/>
        <w:b/>
        <w:bCs/>
        <w:u w:val="none"/>
      </w:rPr>
    </w:lvl>
    <w:lvl w:ilvl="1" w:tplc="07ACC392" w:tentative="1">
      <w:start w:val="1"/>
      <w:numFmt w:val="lowerLetter"/>
      <w:lvlText w:val="%2."/>
      <w:lvlJc w:val="left"/>
      <w:pPr>
        <w:ind w:left="1440" w:hanging="360"/>
      </w:pPr>
    </w:lvl>
    <w:lvl w:ilvl="2" w:tplc="697E94C8" w:tentative="1">
      <w:start w:val="1"/>
      <w:numFmt w:val="lowerRoman"/>
      <w:lvlText w:val="%3."/>
      <w:lvlJc w:val="right"/>
      <w:pPr>
        <w:ind w:left="2160" w:hanging="180"/>
      </w:pPr>
    </w:lvl>
    <w:lvl w:ilvl="3" w:tplc="41061590" w:tentative="1">
      <w:start w:val="1"/>
      <w:numFmt w:val="decimal"/>
      <w:lvlText w:val="%4."/>
      <w:lvlJc w:val="left"/>
      <w:pPr>
        <w:ind w:left="2880" w:hanging="360"/>
      </w:pPr>
    </w:lvl>
    <w:lvl w:ilvl="4" w:tplc="8964691A" w:tentative="1">
      <w:start w:val="1"/>
      <w:numFmt w:val="lowerLetter"/>
      <w:lvlText w:val="%5."/>
      <w:lvlJc w:val="left"/>
      <w:pPr>
        <w:ind w:left="3600" w:hanging="360"/>
      </w:pPr>
    </w:lvl>
    <w:lvl w:ilvl="5" w:tplc="90129F98" w:tentative="1">
      <w:start w:val="1"/>
      <w:numFmt w:val="lowerRoman"/>
      <w:lvlText w:val="%6."/>
      <w:lvlJc w:val="right"/>
      <w:pPr>
        <w:ind w:left="4320" w:hanging="180"/>
      </w:pPr>
    </w:lvl>
    <w:lvl w:ilvl="6" w:tplc="FB0A6170" w:tentative="1">
      <w:start w:val="1"/>
      <w:numFmt w:val="decimal"/>
      <w:lvlText w:val="%7."/>
      <w:lvlJc w:val="left"/>
      <w:pPr>
        <w:ind w:left="5040" w:hanging="360"/>
      </w:pPr>
    </w:lvl>
    <w:lvl w:ilvl="7" w:tplc="A37C5DAE" w:tentative="1">
      <w:start w:val="1"/>
      <w:numFmt w:val="lowerLetter"/>
      <w:lvlText w:val="%8."/>
      <w:lvlJc w:val="left"/>
      <w:pPr>
        <w:ind w:left="5760" w:hanging="360"/>
      </w:pPr>
    </w:lvl>
    <w:lvl w:ilvl="8" w:tplc="6BE8364E" w:tentative="1">
      <w:start w:val="1"/>
      <w:numFmt w:val="lowerRoman"/>
      <w:lvlText w:val="%9."/>
      <w:lvlJc w:val="right"/>
      <w:pPr>
        <w:ind w:left="6480" w:hanging="180"/>
      </w:pPr>
    </w:lvl>
  </w:abstractNum>
  <w:abstractNum w:abstractNumId="1" w15:restartNumberingAfterBreak="0">
    <w:nsid w:val="06910A37"/>
    <w:multiLevelType w:val="hybridMultilevel"/>
    <w:tmpl w:val="16120E1E"/>
    <w:lvl w:ilvl="0" w:tplc="2B281A5C">
      <w:start w:val="1"/>
      <w:numFmt w:val="bullet"/>
      <w:lvlText w:val=""/>
      <w:lvlJc w:val="left"/>
      <w:pPr>
        <w:ind w:left="720" w:hanging="360"/>
      </w:pPr>
      <w:rPr>
        <w:rFonts w:ascii="Symbol" w:hAnsi="Symbol" w:hint="default"/>
      </w:rPr>
    </w:lvl>
    <w:lvl w:ilvl="1" w:tplc="820450FE" w:tentative="1">
      <w:start w:val="1"/>
      <w:numFmt w:val="bullet"/>
      <w:lvlText w:val="o"/>
      <w:lvlJc w:val="left"/>
      <w:pPr>
        <w:ind w:left="1440" w:hanging="360"/>
      </w:pPr>
      <w:rPr>
        <w:rFonts w:ascii="Courier New" w:hAnsi="Courier New" w:cs="Courier New" w:hint="default"/>
      </w:rPr>
    </w:lvl>
    <w:lvl w:ilvl="2" w:tplc="8A845E7A" w:tentative="1">
      <w:start w:val="1"/>
      <w:numFmt w:val="bullet"/>
      <w:lvlText w:val=""/>
      <w:lvlJc w:val="left"/>
      <w:pPr>
        <w:ind w:left="2160" w:hanging="360"/>
      </w:pPr>
      <w:rPr>
        <w:rFonts w:ascii="Wingdings" w:hAnsi="Wingdings" w:hint="default"/>
      </w:rPr>
    </w:lvl>
    <w:lvl w:ilvl="3" w:tplc="EAAE948E" w:tentative="1">
      <w:start w:val="1"/>
      <w:numFmt w:val="bullet"/>
      <w:lvlText w:val=""/>
      <w:lvlJc w:val="left"/>
      <w:pPr>
        <w:ind w:left="2880" w:hanging="360"/>
      </w:pPr>
      <w:rPr>
        <w:rFonts w:ascii="Symbol" w:hAnsi="Symbol" w:hint="default"/>
      </w:rPr>
    </w:lvl>
    <w:lvl w:ilvl="4" w:tplc="821288EE" w:tentative="1">
      <w:start w:val="1"/>
      <w:numFmt w:val="bullet"/>
      <w:lvlText w:val="o"/>
      <w:lvlJc w:val="left"/>
      <w:pPr>
        <w:ind w:left="3600" w:hanging="360"/>
      </w:pPr>
      <w:rPr>
        <w:rFonts w:ascii="Courier New" w:hAnsi="Courier New" w:cs="Courier New" w:hint="default"/>
      </w:rPr>
    </w:lvl>
    <w:lvl w:ilvl="5" w:tplc="8C68E1CC" w:tentative="1">
      <w:start w:val="1"/>
      <w:numFmt w:val="bullet"/>
      <w:lvlText w:val=""/>
      <w:lvlJc w:val="left"/>
      <w:pPr>
        <w:ind w:left="4320" w:hanging="360"/>
      </w:pPr>
      <w:rPr>
        <w:rFonts w:ascii="Wingdings" w:hAnsi="Wingdings" w:hint="default"/>
      </w:rPr>
    </w:lvl>
    <w:lvl w:ilvl="6" w:tplc="D334EF56" w:tentative="1">
      <w:start w:val="1"/>
      <w:numFmt w:val="bullet"/>
      <w:lvlText w:val=""/>
      <w:lvlJc w:val="left"/>
      <w:pPr>
        <w:ind w:left="5040" w:hanging="360"/>
      </w:pPr>
      <w:rPr>
        <w:rFonts w:ascii="Symbol" w:hAnsi="Symbol" w:hint="default"/>
      </w:rPr>
    </w:lvl>
    <w:lvl w:ilvl="7" w:tplc="5782925C" w:tentative="1">
      <w:start w:val="1"/>
      <w:numFmt w:val="bullet"/>
      <w:lvlText w:val="o"/>
      <w:lvlJc w:val="left"/>
      <w:pPr>
        <w:ind w:left="5760" w:hanging="360"/>
      </w:pPr>
      <w:rPr>
        <w:rFonts w:ascii="Courier New" w:hAnsi="Courier New" w:cs="Courier New" w:hint="default"/>
      </w:rPr>
    </w:lvl>
    <w:lvl w:ilvl="8" w:tplc="3E18837A" w:tentative="1">
      <w:start w:val="1"/>
      <w:numFmt w:val="bullet"/>
      <w:lvlText w:val=""/>
      <w:lvlJc w:val="left"/>
      <w:pPr>
        <w:ind w:left="6480" w:hanging="360"/>
      </w:pPr>
      <w:rPr>
        <w:rFonts w:ascii="Wingdings" w:hAnsi="Wingdings" w:hint="default"/>
      </w:rPr>
    </w:lvl>
  </w:abstractNum>
  <w:abstractNum w:abstractNumId="2" w15:restartNumberingAfterBreak="0">
    <w:nsid w:val="0DF355F1"/>
    <w:multiLevelType w:val="hybridMultilevel"/>
    <w:tmpl w:val="ECB2ED00"/>
    <w:lvl w:ilvl="0" w:tplc="8AA8CEA6">
      <w:start w:val="1"/>
      <w:numFmt w:val="decimal"/>
      <w:lvlText w:val="%1."/>
      <w:lvlJc w:val="left"/>
      <w:pPr>
        <w:ind w:left="720" w:hanging="360"/>
      </w:pPr>
      <w:rPr>
        <w:rFonts w:hint="default"/>
        <w:b/>
        <w:bCs/>
        <w:u w:val="none"/>
      </w:rPr>
    </w:lvl>
    <w:lvl w:ilvl="1" w:tplc="5CE63D6E" w:tentative="1">
      <w:start w:val="1"/>
      <w:numFmt w:val="lowerLetter"/>
      <w:lvlText w:val="%2."/>
      <w:lvlJc w:val="left"/>
      <w:pPr>
        <w:ind w:left="1440" w:hanging="360"/>
      </w:pPr>
    </w:lvl>
    <w:lvl w:ilvl="2" w:tplc="1A78D204" w:tentative="1">
      <w:start w:val="1"/>
      <w:numFmt w:val="lowerRoman"/>
      <w:lvlText w:val="%3."/>
      <w:lvlJc w:val="right"/>
      <w:pPr>
        <w:ind w:left="2160" w:hanging="180"/>
      </w:pPr>
    </w:lvl>
    <w:lvl w:ilvl="3" w:tplc="A12C7BDC" w:tentative="1">
      <w:start w:val="1"/>
      <w:numFmt w:val="decimal"/>
      <w:lvlText w:val="%4."/>
      <w:lvlJc w:val="left"/>
      <w:pPr>
        <w:ind w:left="2880" w:hanging="360"/>
      </w:pPr>
    </w:lvl>
    <w:lvl w:ilvl="4" w:tplc="307C68EA" w:tentative="1">
      <w:start w:val="1"/>
      <w:numFmt w:val="lowerLetter"/>
      <w:lvlText w:val="%5."/>
      <w:lvlJc w:val="left"/>
      <w:pPr>
        <w:ind w:left="3600" w:hanging="360"/>
      </w:pPr>
    </w:lvl>
    <w:lvl w:ilvl="5" w:tplc="410001E4" w:tentative="1">
      <w:start w:val="1"/>
      <w:numFmt w:val="lowerRoman"/>
      <w:lvlText w:val="%6."/>
      <w:lvlJc w:val="right"/>
      <w:pPr>
        <w:ind w:left="4320" w:hanging="180"/>
      </w:pPr>
    </w:lvl>
    <w:lvl w:ilvl="6" w:tplc="090C7C2A" w:tentative="1">
      <w:start w:val="1"/>
      <w:numFmt w:val="decimal"/>
      <w:lvlText w:val="%7."/>
      <w:lvlJc w:val="left"/>
      <w:pPr>
        <w:ind w:left="5040" w:hanging="360"/>
      </w:pPr>
    </w:lvl>
    <w:lvl w:ilvl="7" w:tplc="F57ADF66" w:tentative="1">
      <w:start w:val="1"/>
      <w:numFmt w:val="lowerLetter"/>
      <w:lvlText w:val="%8."/>
      <w:lvlJc w:val="left"/>
      <w:pPr>
        <w:ind w:left="5760" w:hanging="360"/>
      </w:pPr>
    </w:lvl>
    <w:lvl w:ilvl="8" w:tplc="EB68BC1A" w:tentative="1">
      <w:start w:val="1"/>
      <w:numFmt w:val="lowerRoman"/>
      <w:lvlText w:val="%9."/>
      <w:lvlJc w:val="right"/>
      <w:pPr>
        <w:ind w:left="6480" w:hanging="180"/>
      </w:pPr>
    </w:lvl>
  </w:abstractNum>
  <w:abstractNum w:abstractNumId="3" w15:restartNumberingAfterBreak="0">
    <w:nsid w:val="2A63525B"/>
    <w:multiLevelType w:val="hybridMultilevel"/>
    <w:tmpl w:val="5FEA064E"/>
    <w:lvl w:ilvl="0" w:tplc="CC78BEAE">
      <w:start w:val="1"/>
      <w:numFmt w:val="bullet"/>
      <w:lvlText w:val=""/>
      <w:lvlJc w:val="left"/>
      <w:pPr>
        <w:ind w:left="720" w:hanging="360"/>
      </w:pPr>
      <w:rPr>
        <w:rFonts w:ascii="Symbol" w:hAnsi="Symbol" w:hint="default"/>
      </w:rPr>
    </w:lvl>
    <w:lvl w:ilvl="1" w:tplc="B8367506" w:tentative="1">
      <w:start w:val="1"/>
      <w:numFmt w:val="bullet"/>
      <w:lvlText w:val="o"/>
      <w:lvlJc w:val="left"/>
      <w:pPr>
        <w:ind w:left="1440" w:hanging="360"/>
      </w:pPr>
      <w:rPr>
        <w:rFonts w:ascii="Courier New" w:hAnsi="Courier New" w:cs="Courier New" w:hint="default"/>
      </w:rPr>
    </w:lvl>
    <w:lvl w:ilvl="2" w:tplc="F4B46886" w:tentative="1">
      <w:start w:val="1"/>
      <w:numFmt w:val="bullet"/>
      <w:lvlText w:val=""/>
      <w:lvlJc w:val="left"/>
      <w:pPr>
        <w:ind w:left="2160" w:hanging="360"/>
      </w:pPr>
      <w:rPr>
        <w:rFonts w:ascii="Wingdings" w:hAnsi="Wingdings" w:hint="default"/>
      </w:rPr>
    </w:lvl>
    <w:lvl w:ilvl="3" w:tplc="7C16CA26" w:tentative="1">
      <w:start w:val="1"/>
      <w:numFmt w:val="bullet"/>
      <w:lvlText w:val=""/>
      <w:lvlJc w:val="left"/>
      <w:pPr>
        <w:ind w:left="2880" w:hanging="360"/>
      </w:pPr>
      <w:rPr>
        <w:rFonts w:ascii="Symbol" w:hAnsi="Symbol" w:hint="default"/>
      </w:rPr>
    </w:lvl>
    <w:lvl w:ilvl="4" w:tplc="9C10A12E" w:tentative="1">
      <w:start w:val="1"/>
      <w:numFmt w:val="bullet"/>
      <w:lvlText w:val="o"/>
      <w:lvlJc w:val="left"/>
      <w:pPr>
        <w:ind w:left="3600" w:hanging="360"/>
      </w:pPr>
      <w:rPr>
        <w:rFonts w:ascii="Courier New" w:hAnsi="Courier New" w:cs="Courier New" w:hint="default"/>
      </w:rPr>
    </w:lvl>
    <w:lvl w:ilvl="5" w:tplc="FA9E057E" w:tentative="1">
      <w:start w:val="1"/>
      <w:numFmt w:val="bullet"/>
      <w:lvlText w:val=""/>
      <w:lvlJc w:val="left"/>
      <w:pPr>
        <w:ind w:left="4320" w:hanging="360"/>
      </w:pPr>
      <w:rPr>
        <w:rFonts w:ascii="Wingdings" w:hAnsi="Wingdings" w:hint="default"/>
      </w:rPr>
    </w:lvl>
    <w:lvl w:ilvl="6" w:tplc="F46C7D5E" w:tentative="1">
      <w:start w:val="1"/>
      <w:numFmt w:val="bullet"/>
      <w:lvlText w:val=""/>
      <w:lvlJc w:val="left"/>
      <w:pPr>
        <w:ind w:left="5040" w:hanging="360"/>
      </w:pPr>
      <w:rPr>
        <w:rFonts w:ascii="Symbol" w:hAnsi="Symbol" w:hint="default"/>
      </w:rPr>
    </w:lvl>
    <w:lvl w:ilvl="7" w:tplc="26E804E6" w:tentative="1">
      <w:start w:val="1"/>
      <w:numFmt w:val="bullet"/>
      <w:lvlText w:val="o"/>
      <w:lvlJc w:val="left"/>
      <w:pPr>
        <w:ind w:left="5760" w:hanging="360"/>
      </w:pPr>
      <w:rPr>
        <w:rFonts w:ascii="Courier New" w:hAnsi="Courier New" w:cs="Courier New" w:hint="default"/>
      </w:rPr>
    </w:lvl>
    <w:lvl w:ilvl="8" w:tplc="32A8DD58" w:tentative="1">
      <w:start w:val="1"/>
      <w:numFmt w:val="bullet"/>
      <w:lvlText w:val=""/>
      <w:lvlJc w:val="left"/>
      <w:pPr>
        <w:ind w:left="6480" w:hanging="360"/>
      </w:pPr>
      <w:rPr>
        <w:rFonts w:ascii="Wingdings" w:hAnsi="Wingdings" w:hint="default"/>
      </w:rPr>
    </w:lvl>
  </w:abstractNum>
  <w:abstractNum w:abstractNumId="4" w15:restartNumberingAfterBreak="0">
    <w:nsid w:val="326F0E91"/>
    <w:multiLevelType w:val="hybridMultilevel"/>
    <w:tmpl w:val="12AEDC7A"/>
    <w:lvl w:ilvl="0" w:tplc="E0AE0FB6">
      <w:start w:val="1"/>
      <w:numFmt w:val="bullet"/>
      <w:lvlText w:val=""/>
      <w:lvlJc w:val="left"/>
      <w:pPr>
        <w:ind w:left="720" w:hanging="360"/>
      </w:pPr>
      <w:rPr>
        <w:rFonts w:ascii="Symbol" w:hAnsi="Symbol" w:hint="default"/>
      </w:rPr>
    </w:lvl>
    <w:lvl w:ilvl="1" w:tplc="0A060286" w:tentative="1">
      <w:start w:val="1"/>
      <w:numFmt w:val="bullet"/>
      <w:lvlText w:val="o"/>
      <w:lvlJc w:val="left"/>
      <w:pPr>
        <w:ind w:left="1440" w:hanging="360"/>
      </w:pPr>
      <w:rPr>
        <w:rFonts w:ascii="Courier New" w:hAnsi="Courier New" w:cs="Courier New" w:hint="default"/>
      </w:rPr>
    </w:lvl>
    <w:lvl w:ilvl="2" w:tplc="133068FA" w:tentative="1">
      <w:start w:val="1"/>
      <w:numFmt w:val="bullet"/>
      <w:lvlText w:val=""/>
      <w:lvlJc w:val="left"/>
      <w:pPr>
        <w:ind w:left="2160" w:hanging="360"/>
      </w:pPr>
      <w:rPr>
        <w:rFonts w:ascii="Wingdings" w:hAnsi="Wingdings" w:hint="default"/>
      </w:rPr>
    </w:lvl>
    <w:lvl w:ilvl="3" w:tplc="C42440EA" w:tentative="1">
      <w:start w:val="1"/>
      <w:numFmt w:val="bullet"/>
      <w:lvlText w:val=""/>
      <w:lvlJc w:val="left"/>
      <w:pPr>
        <w:ind w:left="2880" w:hanging="360"/>
      </w:pPr>
      <w:rPr>
        <w:rFonts w:ascii="Symbol" w:hAnsi="Symbol" w:hint="default"/>
      </w:rPr>
    </w:lvl>
    <w:lvl w:ilvl="4" w:tplc="9C26F6A2" w:tentative="1">
      <w:start w:val="1"/>
      <w:numFmt w:val="bullet"/>
      <w:lvlText w:val="o"/>
      <w:lvlJc w:val="left"/>
      <w:pPr>
        <w:ind w:left="3600" w:hanging="360"/>
      </w:pPr>
      <w:rPr>
        <w:rFonts w:ascii="Courier New" w:hAnsi="Courier New" w:cs="Courier New" w:hint="default"/>
      </w:rPr>
    </w:lvl>
    <w:lvl w:ilvl="5" w:tplc="6D98C90C" w:tentative="1">
      <w:start w:val="1"/>
      <w:numFmt w:val="bullet"/>
      <w:lvlText w:val=""/>
      <w:lvlJc w:val="left"/>
      <w:pPr>
        <w:ind w:left="4320" w:hanging="360"/>
      </w:pPr>
      <w:rPr>
        <w:rFonts w:ascii="Wingdings" w:hAnsi="Wingdings" w:hint="default"/>
      </w:rPr>
    </w:lvl>
    <w:lvl w:ilvl="6" w:tplc="4DA05ADA" w:tentative="1">
      <w:start w:val="1"/>
      <w:numFmt w:val="bullet"/>
      <w:lvlText w:val=""/>
      <w:lvlJc w:val="left"/>
      <w:pPr>
        <w:ind w:left="5040" w:hanging="360"/>
      </w:pPr>
      <w:rPr>
        <w:rFonts w:ascii="Symbol" w:hAnsi="Symbol" w:hint="default"/>
      </w:rPr>
    </w:lvl>
    <w:lvl w:ilvl="7" w:tplc="B664C76A" w:tentative="1">
      <w:start w:val="1"/>
      <w:numFmt w:val="bullet"/>
      <w:lvlText w:val="o"/>
      <w:lvlJc w:val="left"/>
      <w:pPr>
        <w:ind w:left="5760" w:hanging="360"/>
      </w:pPr>
      <w:rPr>
        <w:rFonts w:ascii="Courier New" w:hAnsi="Courier New" w:cs="Courier New" w:hint="default"/>
      </w:rPr>
    </w:lvl>
    <w:lvl w:ilvl="8" w:tplc="E16EFECC" w:tentative="1">
      <w:start w:val="1"/>
      <w:numFmt w:val="bullet"/>
      <w:lvlText w:val=""/>
      <w:lvlJc w:val="left"/>
      <w:pPr>
        <w:ind w:left="6480" w:hanging="360"/>
      </w:pPr>
      <w:rPr>
        <w:rFonts w:ascii="Wingdings" w:hAnsi="Wingdings" w:hint="default"/>
      </w:rPr>
    </w:lvl>
  </w:abstractNum>
  <w:num w:numId="1" w16cid:durableId="321274087">
    <w:abstractNumId w:val="0"/>
  </w:num>
  <w:num w:numId="2" w16cid:durableId="517624594">
    <w:abstractNumId w:val="2"/>
  </w:num>
  <w:num w:numId="3" w16cid:durableId="591091938">
    <w:abstractNumId w:val="3"/>
  </w:num>
  <w:num w:numId="4" w16cid:durableId="2072802658">
    <w:abstractNumId w:val="4"/>
  </w:num>
  <w:num w:numId="5" w16cid:durableId="151541241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4FAFxRhuktAAAA"/>
  </w:docVars>
  <w:rsids>
    <w:rsidRoot w:val="00227B9E"/>
    <w:rsid w:val="00000079"/>
    <w:rsid w:val="000001EA"/>
    <w:rsid w:val="0000034D"/>
    <w:rsid w:val="00000C97"/>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86D"/>
    <w:rsid w:val="00014C1E"/>
    <w:rsid w:val="00014FC5"/>
    <w:rsid w:val="00014FEB"/>
    <w:rsid w:val="00015014"/>
    <w:rsid w:val="00015903"/>
    <w:rsid w:val="00015A30"/>
    <w:rsid w:val="00015A7C"/>
    <w:rsid w:val="00015C53"/>
    <w:rsid w:val="00015EAD"/>
    <w:rsid w:val="00015F0F"/>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77B"/>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5A2"/>
    <w:rsid w:val="00023BFF"/>
    <w:rsid w:val="0002445B"/>
    <w:rsid w:val="00024468"/>
    <w:rsid w:val="0002483B"/>
    <w:rsid w:val="000248B8"/>
    <w:rsid w:val="00024920"/>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BDA"/>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54"/>
    <w:rsid w:val="00041F74"/>
    <w:rsid w:val="0004215E"/>
    <w:rsid w:val="00042706"/>
    <w:rsid w:val="00042BF1"/>
    <w:rsid w:val="00042D9D"/>
    <w:rsid w:val="00042DF5"/>
    <w:rsid w:val="00043321"/>
    <w:rsid w:val="000433E4"/>
    <w:rsid w:val="00043812"/>
    <w:rsid w:val="000448CB"/>
    <w:rsid w:val="00045093"/>
    <w:rsid w:val="00045222"/>
    <w:rsid w:val="000457A9"/>
    <w:rsid w:val="000457E6"/>
    <w:rsid w:val="00045B0E"/>
    <w:rsid w:val="00045B8C"/>
    <w:rsid w:val="00045BFA"/>
    <w:rsid w:val="00045DC2"/>
    <w:rsid w:val="00045ED6"/>
    <w:rsid w:val="00046167"/>
    <w:rsid w:val="0004653C"/>
    <w:rsid w:val="00046605"/>
    <w:rsid w:val="00046757"/>
    <w:rsid w:val="00046759"/>
    <w:rsid w:val="00046D8E"/>
    <w:rsid w:val="0004723A"/>
    <w:rsid w:val="0004724B"/>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45"/>
    <w:rsid w:val="00057D75"/>
    <w:rsid w:val="000603AA"/>
    <w:rsid w:val="000603D5"/>
    <w:rsid w:val="0006051B"/>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9F"/>
    <w:rsid w:val="000650DC"/>
    <w:rsid w:val="000651A6"/>
    <w:rsid w:val="00065750"/>
    <w:rsid w:val="000657A4"/>
    <w:rsid w:val="00065EE9"/>
    <w:rsid w:val="000661E6"/>
    <w:rsid w:val="000661F7"/>
    <w:rsid w:val="0006632B"/>
    <w:rsid w:val="000665EF"/>
    <w:rsid w:val="00066742"/>
    <w:rsid w:val="000667DA"/>
    <w:rsid w:val="00066891"/>
    <w:rsid w:val="00066AEF"/>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D64"/>
    <w:rsid w:val="00073F9D"/>
    <w:rsid w:val="000741E1"/>
    <w:rsid w:val="0007425F"/>
    <w:rsid w:val="000742E5"/>
    <w:rsid w:val="0007431F"/>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76D"/>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13B"/>
    <w:rsid w:val="000902C3"/>
    <w:rsid w:val="0009087D"/>
    <w:rsid w:val="00090EAC"/>
    <w:rsid w:val="0009113D"/>
    <w:rsid w:val="0009120F"/>
    <w:rsid w:val="00091441"/>
    <w:rsid w:val="0009177C"/>
    <w:rsid w:val="000919FA"/>
    <w:rsid w:val="00091FAE"/>
    <w:rsid w:val="000920F7"/>
    <w:rsid w:val="0009243B"/>
    <w:rsid w:val="000931DD"/>
    <w:rsid w:val="00093211"/>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122A"/>
    <w:rsid w:val="000B203C"/>
    <w:rsid w:val="000B223F"/>
    <w:rsid w:val="000B2595"/>
    <w:rsid w:val="000B27C7"/>
    <w:rsid w:val="000B2B72"/>
    <w:rsid w:val="000B2CDE"/>
    <w:rsid w:val="000B3064"/>
    <w:rsid w:val="000B332F"/>
    <w:rsid w:val="000B393B"/>
    <w:rsid w:val="000B43FA"/>
    <w:rsid w:val="000B4615"/>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52C"/>
    <w:rsid w:val="000C2B6A"/>
    <w:rsid w:val="000C2F1E"/>
    <w:rsid w:val="000C3522"/>
    <w:rsid w:val="000C3582"/>
    <w:rsid w:val="000C3909"/>
    <w:rsid w:val="000C3E25"/>
    <w:rsid w:val="000C3EEF"/>
    <w:rsid w:val="000C4594"/>
    <w:rsid w:val="000C4F6A"/>
    <w:rsid w:val="000C506E"/>
    <w:rsid w:val="000C58EB"/>
    <w:rsid w:val="000C5957"/>
    <w:rsid w:val="000C5DBF"/>
    <w:rsid w:val="000C616B"/>
    <w:rsid w:val="000C6CB8"/>
    <w:rsid w:val="000C6D0E"/>
    <w:rsid w:val="000C6DD8"/>
    <w:rsid w:val="000C6E56"/>
    <w:rsid w:val="000C77AA"/>
    <w:rsid w:val="000C77B5"/>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2AAB"/>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4B3"/>
    <w:rsid w:val="000E27ED"/>
    <w:rsid w:val="000E31B6"/>
    <w:rsid w:val="000E3229"/>
    <w:rsid w:val="000E33A5"/>
    <w:rsid w:val="000E3502"/>
    <w:rsid w:val="000E383B"/>
    <w:rsid w:val="000E3CCB"/>
    <w:rsid w:val="000E3EF2"/>
    <w:rsid w:val="000E415A"/>
    <w:rsid w:val="000E4CB2"/>
    <w:rsid w:val="000E553F"/>
    <w:rsid w:val="000E5571"/>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A89"/>
    <w:rsid w:val="00100FDE"/>
    <w:rsid w:val="001015C8"/>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491"/>
    <w:rsid w:val="00106B9E"/>
    <w:rsid w:val="00106C8B"/>
    <w:rsid w:val="00106EA5"/>
    <w:rsid w:val="001071DB"/>
    <w:rsid w:val="00107438"/>
    <w:rsid w:val="00107CA5"/>
    <w:rsid w:val="00107E5C"/>
    <w:rsid w:val="0011002E"/>
    <w:rsid w:val="0011006F"/>
    <w:rsid w:val="001101BE"/>
    <w:rsid w:val="00110205"/>
    <w:rsid w:val="001103D6"/>
    <w:rsid w:val="00110CBA"/>
    <w:rsid w:val="001112E8"/>
    <w:rsid w:val="0011138F"/>
    <w:rsid w:val="00111B71"/>
    <w:rsid w:val="00111D10"/>
    <w:rsid w:val="00111D72"/>
    <w:rsid w:val="0011207D"/>
    <w:rsid w:val="001124D4"/>
    <w:rsid w:val="00112765"/>
    <w:rsid w:val="00113070"/>
    <w:rsid w:val="00113779"/>
    <w:rsid w:val="00113D92"/>
    <w:rsid w:val="00114206"/>
    <w:rsid w:val="0011438C"/>
    <w:rsid w:val="00114668"/>
    <w:rsid w:val="001149D4"/>
    <w:rsid w:val="00114A76"/>
    <w:rsid w:val="001150DB"/>
    <w:rsid w:val="00115171"/>
    <w:rsid w:val="0011519B"/>
    <w:rsid w:val="0011538F"/>
    <w:rsid w:val="001155E8"/>
    <w:rsid w:val="001156D8"/>
    <w:rsid w:val="0011576C"/>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52C"/>
    <w:rsid w:val="0012079F"/>
    <w:rsid w:val="0012093F"/>
    <w:rsid w:val="00120C8E"/>
    <w:rsid w:val="00120DDB"/>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D5D"/>
    <w:rsid w:val="00132F6A"/>
    <w:rsid w:val="00132FD8"/>
    <w:rsid w:val="00132FF0"/>
    <w:rsid w:val="00133139"/>
    <w:rsid w:val="00133371"/>
    <w:rsid w:val="0013399B"/>
    <w:rsid w:val="0013469E"/>
    <w:rsid w:val="001348A0"/>
    <w:rsid w:val="001348E8"/>
    <w:rsid w:val="001349CF"/>
    <w:rsid w:val="00134A40"/>
    <w:rsid w:val="00134A6F"/>
    <w:rsid w:val="001351E5"/>
    <w:rsid w:val="00135334"/>
    <w:rsid w:val="001353A8"/>
    <w:rsid w:val="00135589"/>
    <w:rsid w:val="001355F6"/>
    <w:rsid w:val="00135DB8"/>
    <w:rsid w:val="00135E1F"/>
    <w:rsid w:val="001360DD"/>
    <w:rsid w:val="00136453"/>
    <w:rsid w:val="00136C22"/>
    <w:rsid w:val="00137019"/>
    <w:rsid w:val="0013712A"/>
    <w:rsid w:val="00137260"/>
    <w:rsid w:val="0013761B"/>
    <w:rsid w:val="0013777E"/>
    <w:rsid w:val="0013779C"/>
    <w:rsid w:val="00137930"/>
    <w:rsid w:val="00137AB8"/>
    <w:rsid w:val="00140298"/>
    <w:rsid w:val="001402C8"/>
    <w:rsid w:val="00140363"/>
    <w:rsid w:val="00140C29"/>
    <w:rsid w:val="00140DFD"/>
    <w:rsid w:val="0014131A"/>
    <w:rsid w:val="001415E8"/>
    <w:rsid w:val="00141A0B"/>
    <w:rsid w:val="00141BE9"/>
    <w:rsid w:val="00141FC8"/>
    <w:rsid w:val="001420FD"/>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536"/>
    <w:rsid w:val="001626F4"/>
    <w:rsid w:val="001627CD"/>
    <w:rsid w:val="0016280F"/>
    <w:rsid w:val="0016291B"/>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5E8"/>
    <w:rsid w:val="00170840"/>
    <w:rsid w:val="00171146"/>
    <w:rsid w:val="00171334"/>
    <w:rsid w:val="001717A0"/>
    <w:rsid w:val="00171933"/>
    <w:rsid w:val="00171D16"/>
    <w:rsid w:val="00171F54"/>
    <w:rsid w:val="0017272F"/>
    <w:rsid w:val="00172E85"/>
    <w:rsid w:val="00173364"/>
    <w:rsid w:val="00173444"/>
    <w:rsid w:val="00173A81"/>
    <w:rsid w:val="00173B98"/>
    <w:rsid w:val="00173C84"/>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1A"/>
    <w:rsid w:val="00176CF3"/>
    <w:rsid w:val="00176EEF"/>
    <w:rsid w:val="00176FB8"/>
    <w:rsid w:val="001774E6"/>
    <w:rsid w:val="0017780A"/>
    <w:rsid w:val="001778D6"/>
    <w:rsid w:val="0018082C"/>
    <w:rsid w:val="00180D62"/>
    <w:rsid w:val="001814CB"/>
    <w:rsid w:val="001816B2"/>
    <w:rsid w:val="001817A1"/>
    <w:rsid w:val="00181CD2"/>
    <w:rsid w:val="00181CFD"/>
    <w:rsid w:val="00181F1D"/>
    <w:rsid w:val="001820F7"/>
    <w:rsid w:val="00182241"/>
    <w:rsid w:val="00182697"/>
    <w:rsid w:val="00182968"/>
    <w:rsid w:val="00182977"/>
    <w:rsid w:val="00182A68"/>
    <w:rsid w:val="0018319A"/>
    <w:rsid w:val="001834A7"/>
    <w:rsid w:val="00183516"/>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3264"/>
    <w:rsid w:val="00193305"/>
    <w:rsid w:val="0019330D"/>
    <w:rsid w:val="0019352E"/>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7B1"/>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117"/>
    <w:rsid w:val="001A64D0"/>
    <w:rsid w:val="001A6DB2"/>
    <w:rsid w:val="001A6E70"/>
    <w:rsid w:val="001A6F1E"/>
    <w:rsid w:val="001A712D"/>
    <w:rsid w:val="001A72B5"/>
    <w:rsid w:val="001A73E9"/>
    <w:rsid w:val="001A789B"/>
    <w:rsid w:val="001A78DD"/>
    <w:rsid w:val="001A79E0"/>
    <w:rsid w:val="001A7A4F"/>
    <w:rsid w:val="001A7AB3"/>
    <w:rsid w:val="001A7BB0"/>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06BA"/>
    <w:rsid w:val="001C137A"/>
    <w:rsid w:val="001C1557"/>
    <w:rsid w:val="001C17DB"/>
    <w:rsid w:val="001C1A28"/>
    <w:rsid w:val="001C2069"/>
    <w:rsid w:val="001C275C"/>
    <w:rsid w:val="001C2883"/>
    <w:rsid w:val="001C289C"/>
    <w:rsid w:val="001C302F"/>
    <w:rsid w:val="001C318F"/>
    <w:rsid w:val="001C36BA"/>
    <w:rsid w:val="001C3BB1"/>
    <w:rsid w:val="001C4044"/>
    <w:rsid w:val="001C450F"/>
    <w:rsid w:val="001C4541"/>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5DC"/>
    <w:rsid w:val="001D381B"/>
    <w:rsid w:val="001D3F06"/>
    <w:rsid w:val="001D40C3"/>
    <w:rsid w:val="001D4175"/>
    <w:rsid w:val="001D44EB"/>
    <w:rsid w:val="001D4527"/>
    <w:rsid w:val="001D4695"/>
    <w:rsid w:val="001D46DA"/>
    <w:rsid w:val="001D4766"/>
    <w:rsid w:val="001D4849"/>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6"/>
    <w:rsid w:val="001E3859"/>
    <w:rsid w:val="001E38E3"/>
    <w:rsid w:val="001E391A"/>
    <w:rsid w:val="001E3DBF"/>
    <w:rsid w:val="001E3EC0"/>
    <w:rsid w:val="001E3F14"/>
    <w:rsid w:val="001E40C6"/>
    <w:rsid w:val="001E47F4"/>
    <w:rsid w:val="001E48AD"/>
    <w:rsid w:val="001E4B71"/>
    <w:rsid w:val="001E4DF0"/>
    <w:rsid w:val="001E5408"/>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431"/>
    <w:rsid w:val="001F4D03"/>
    <w:rsid w:val="001F4DB6"/>
    <w:rsid w:val="001F50F0"/>
    <w:rsid w:val="001F524C"/>
    <w:rsid w:val="001F59C5"/>
    <w:rsid w:val="001F5AF6"/>
    <w:rsid w:val="001F5B8F"/>
    <w:rsid w:val="001F5D4E"/>
    <w:rsid w:val="001F60CB"/>
    <w:rsid w:val="001F622C"/>
    <w:rsid w:val="001F6510"/>
    <w:rsid w:val="001F6690"/>
    <w:rsid w:val="001F6698"/>
    <w:rsid w:val="001F67A0"/>
    <w:rsid w:val="001F6948"/>
    <w:rsid w:val="001F7116"/>
    <w:rsid w:val="001F7354"/>
    <w:rsid w:val="001F7396"/>
    <w:rsid w:val="001F7408"/>
    <w:rsid w:val="001F76D5"/>
    <w:rsid w:val="001F7851"/>
    <w:rsid w:val="001F7BE0"/>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4B3"/>
    <w:rsid w:val="0020352C"/>
    <w:rsid w:val="00203BD3"/>
    <w:rsid w:val="00204139"/>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F49"/>
    <w:rsid w:val="0020720C"/>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4299"/>
    <w:rsid w:val="002143FF"/>
    <w:rsid w:val="00214F4E"/>
    <w:rsid w:val="00214FC6"/>
    <w:rsid w:val="00215040"/>
    <w:rsid w:val="0021523C"/>
    <w:rsid w:val="00215570"/>
    <w:rsid w:val="00215708"/>
    <w:rsid w:val="00215762"/>
    <w:rsid w:val="002159F4"/>
    <w:rsid w:val="00215EB9"/>
    <w:rsid w:val="00216186"/>
    <w:rsid w:val="0021656A"/>
    <w:rsid w:val="002165F3"/>
    <w:rsid w:val="0021670A"/>
    <w:rsid w:val="00216A9E"/>
    <w:rsid w:val="00216B39"/>
    <w:rsid w:val="002174F1"/>
    <w:rsid w:val="00217590"/>
    <w:rsid w:val="00217A77"/>
    <w:rsid w:val="00217BF6"/>
    <w:rsid w:val="00220120"/>
    <w:rsid w:val="00220881"/>
    <w:rsid w:val="0022127F"/>
    <w:rsid w:val="00221CCB"/>
    <w:rsid w:val="00221D00"/>
    <w:rsid w:val="00222109"/>
    <w:rsid w:val="002221A8"/>
    <w:rsid w:val="00222DB4"/>
    <w:rsid w:val="00222EFB"/>
    <w:rsid w:val="00222FF9"/>
    <w:rsid w:val="0022328F"/>
    <w:rsid w:val="00223518"/>
    <w:rsid w:val="00223712"/>
    <w:rsid w:val="00223FD9"/>
    <w:rsid w:val="002242C0"/>
    <w:rsid w:val="00224A49"/>
    <w:rsid w:val="002252BE"/>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53"/>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EE"/>
    <w:rsid w:val="00234DFF"/>
    <w:rsid w:val="00235759"/>
    <w:rsid w:val="002358CD"/>
    <w:rsid w:val="00235AC6"/>
    <w:rsid w:val="00235CEC"/>
    <w:rsid w:val="00235DB9"/>
    <w:rsid w:val="00235F01"/>
    <w:rsid w:val="00236451"/>
    <w:rsid w:val="002365C0"/>
    <w:rsid w:val="0023682A"/>
    <w:rsid w:val="00236A2D"/>
    <w:rsid w:val="00236C97"/>
    <w:rsid w:val="00236EDD"/>
    <w:rsid w:val="00236F7F"/>
    <w:rsid w:val="00237837"/>
    <w:rsid w:val="00237885"/>
    <w:rsid w:val="00237E85"/>
    <w:rsid w:val="00237E9A"/>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42B"/>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2BC8"/>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8F7"/>
    <w:rsid w:val="002579CC"/>
    <w:rsid w:val="00257BDD"/>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BBE"/>
    <w:rsid w:val="00263EEA"/>
    <w:rsid w:val="00264125"/>
    <w:rsid w:val="002641D6"/>
    <w:rsid w:val="00264339"/>
    <w:rsid w:val="0026442F"/>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73"/>
    <w:rsid w:val="00273592"/>
    <w:rsid w:val="00273C8B"/>
    <w:rsid w:val="00273FA3"/>
    <w:rsid w:val="0027461F"/>
    <w:rsid w:val="00274897"/>
    <w:rsid w:val="002749E7"/>
    <w:rsid w:val="00274FA4"/>
    <w:rsid w:val="002750A1"/>
    <w:rsid w:val="0027566B"/>
    <w:rsid w:val="0027588F"/>
    <w:rsid w:val="002758E2"/>
    <w:rsid w:val="00275993"/>
    <w:rsid w:val="00275B94"/>
    <w:rsid w:val="00276217"/>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0FE2"/>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E9C"/>
    <w:rsid w:val="00285F88"/>
    <w:rsid w:val="002862A1"/>
    <w:rsid w:val="002864BA"/>
    <w:rsid w:val="0028685E"/>
    <w:rsid w:val="00286933"/>
    <w:rsid w:val="00286DD1"/>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3FE6"/>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8E8"/>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F28"/>
    <w:rsid w:val="002B2B07"/>
    <w:rsid w:val="002B3017"/>
    <w:rsid w:val="002B34F3"/>
    <w:rsid w:val="002B371A"/>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376"/>
    <w:rsid w:val="002C0573"/>
    <w:rsid w:val="002C0A77"/>
    <w:rsid w:val="002C0C8F"/>
    <w:rsid w:val="002C1205"/>
    <w:rsid w:val="002C1EE8"/>
    <w:rsid w:val="002C25C6"/>
    <w:rsid w:val="002C25D8"/>
    <w:rsid w:val="002C2F65"/>
    <w:rsid w:val="002C31FB"/>
    <w:rsid w:val="002C3A94"/>
    <w:rsid w:val="002C3AA3"/>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117"/>
    <w:rsid w:val="002E171C"/>
    <w:rsid w:val="002E1E83"/>
    <w:rsid w:val="002E2324"/>
    <w:rsid w:val="002E2A33"/>
    <w:rsid w:val="002E2EFC"/>
    <w:rsid w:val="002E32A1"/>
    <w:rsid w:val="002E33F6"/>
    <w:rsid w:val="002E3CD3"/>
    <w:rsid w:val="002E42A1"/>
    <w:rsid w:val="002E4B98"/>
    <w:rsid w:val="002E4C26"/>
    <w:rsid w:val="002E4CF9"/>
    <w:rsid w:val="002E537A"/>
    <w:rsid w:val="002E5C2F"/>
    <w:rsid w:val="002E5C4E"/>
    <w:rsid w:val="002E60A8"/>
    <w:rsid w:val="002E6173"/>
    <w:rsid w:val="002E65F6"/>
    <w:rsid w:val="002E691C"/>
    <w:rsid w:val="002E69DD"/>
    <w:rsid w:val="002E6D86"/>
    <w:rsid w:val="002E700B"/>
    <w:rsid w:val="002E740E"/>
    <w:rsid w:val="002E7419"/>
    <w:rsid w:val="002E7798"/>
    <w:rsid w:val="002E7899"/>
    <w:rsid w:val="002E79C1"/>
    <w:rsid w:val="002E7C05"/>
    <w:rsid w:val="002E7D8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5CA5"/>
    <w:rsid w:val="002F6388"/>
    <w:rsid w:val="002F656B"/>
    <w:rsid w:val="002F66D1"/>
    <w:rsid w:val="002F670E"/>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48DF"/>
    <w:rsid w:val="0030499D"/>
    <w:rsid w:val="00305011"/>
    <w:rsid w:val="00305241"/>
    <w:rsid w:val="0030583B"/>
    <w:rsid w:val="00305A30"/>
    <w:rsid w:val="003060F5"/>
    <w:rsid w:val="0030685E"/>
    <w:rsid w:val="00306CCC"/>
    <w:rsid w:val="003076F9"/>
    <w:rsid w:val="00307B6A"/>
    <w:rsid w:val="00307DE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EFE"/>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D3A"/>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976"/>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D1"/>
    <w:rsid w:val="003457F9"/>
    <w:rsid w:val="003458EC"/>
    <w:rsid w:val="00345D9A"/>
    <w:rsid w:val="003466C3"/>
    <w:rsid w:val="00346BDD"/>
    <w:rsid w:val="00346E29"/>
    <w:rsid w:val="0034779B"/>
    <w:rsid w:val="00347CE6"/>
    <w:rsid w:val="00350091"/>
    <w:rsid w:val="0035041D"/>
    <w:rsid w:val="003506F8"/>
    <w:rsid w:val="00350C79"/>
    <w:rsid w:val="00350ECA"/>
    <w:rsid w:val="0035101A"/>
    <w:rsid w:val="0035117A"/>
    <w:rsid w:val="003512DD"/>
    <w:rsid w:val="00351359"/>
    <w:rsid w:val="00351606"/>
    <w:rsid w:val="00351954"/>
    <w:rsid w:val="00351A5C"/>
    <w:rsid w:val="00351ACD"/>
    <w:rsid w:val="00351CEC"/>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B88"/>
    <w:rsid w:val="00360B94"/>
    <w:rsid w:val="00360FC9"/>
    <w:rsid w:val="00361198"/>
    <w:rsid w:val="00361237"/>
    <w:rsid w:val="00361302"/>
    <w:rsid w:val="00361457"/>
    <w:rsid w:val="003615A0"/>
    <w:rsid w:val="00361789"/>
    <w:rsid w:val="00361EA9"/>
    <w:rsid w:val="00361EB5"/>
    <w:rsid w:val="00361EBD"/>
    <w:rsid w:val="003621DF"/>
    <w:rsid w:val="003624E1"/>
    <w:rsid w:val="00362562"/>
    <w:rsid w:val="003628A8"/>
    <w:rsid w:val="0036299D"/>
    <w:rsid w:val="00362C14"/>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4C1"/>
    <w:rsid w:val="0037661A"/>
    <w:rsid w:val="00376D8E"/>
    <w:rsid w:val="00376EE0"/>
    <w:rsid w:val="00376FDE"/>
    <w:rsid w:val="00377243"/>
    <w:rsid w:val="00377C11"/>
    <w:rsid w:val="00380085"/>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DB"/>
    <w:rsid w:val="003931E2"/>
    <w:rsid w:val="0039322F"/>
    <w:rsid w:val="003932EA"/>
    <w:rsid w:val="0039361A"/>
    <w:rsid w:val="00393C32"/>
    <w:rsid w:val="00393CF3"/>
    <w:rsid w:val="00394087"/>
    <w:rsid w:val="003940A4"/>
    <w:rsid w:val="003941DE"/>
    <w:rsid w:val="0039420E"/>
    <w:rsid w:val="00394755"/>
    <w:rsid w:val="00394B8A"/>
    <w:rsid w:val="003950D9"/>
    <w:rsid w:val="0039588F"/>
    <w:rsid w:val="003959F5"/>
    <w:rsid w:val="00395B04"/>
    <w:rsid w:val="00395B70"/>
    <w:rsid w:val="00395CF0"/>
    <w:rsid w:val="00395D13"/>
    <w:rsid w:val="00396295"/>
    <w:rsid w:val="003963A1"/>
    <w:rsid w:val="00396922"/>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423"/>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AD"/>
    <w:rsid w:val="003B23B9"/>
    <w:rsid w:val="003B240E"/>
    <w:rsid w:val="003B244B"/>
    <w:rsid w:val="003B277B"/>
    <w:rsid w:val="003B2882"/>
    <w:rsid w:val="003B2896"/>
    <w:rsid w:val="003B29F1"/>
    <w:rsid w:val="003B31BE"/>
    <w:rsid w:val="003B36D2"/>
    <w:rsid w:val="003B3764"/>
    <w:rsid w:val="003B37FB"/>
    <w:rsid w:val="003B3AF8"/>
    <w:rsid w:val="003B3B8E"/>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5E53"/>
    <w:rsid w:val="003B6032"/>
    <w:rsid w:val="003B6074"/>
    <w:rsid w:val="003B619D"/>
    <w:rsid w:val="003B6352"/>
    <w:rsid w:val="003B6A07"/>
    <w:rsid w:val="003B6C32"/>
    <w:rsid w:val="003B70B9"/>
    <w:rsid w:val="003B72A0"/>
    <w:rsid w:val="003B7718"/>
    <w:rsid w:val="003B7832"/>
    <w:rsid w:val="003B79F4"/>
    <w:rsid w:val="003B7CB9"/>
    <w:rsid w:val="003B7D09"/>
    <w:rsid w:val="003B7DAD"/>
    <w:rsid w:val="003C0434"/>
    <w:rsid w:val="003C047E"/>
    <w:rsid w:val="003C04EE"/>
    <w:rsid w:val="003C083C"/>
    <w:rsid w:val="003C0AFA"/>
    <w:rsid w:val="003C0CE8"/>
    <w:rsid w:val="003C0D5B"/>
    <w:rsid w:val="003C0D7D"/>
    <w:rsid w:val="003C0E1E"/>
    <w:rsid w:val="003C0E54"/>
    <w:rsid w:val="003C0E65"/>
    <w:rsid w:val="003C0F91"/>
    <w:rsid w:val="003C1C75"/>
    <w:rsid w:val="003C1E05"/>
    <w:rsid w:val="003C2420"/>
    <w:rsid w:val="003C2445"/>
    <w:rsid w:val="003C2869"/>
    <w:rsid w:val="003C2BFB"/>
    <w:rsid w:val="003C30C4"/>
    <w:rsid w:val="003C374C"/>
    <w:rsid w:val="003C37B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018"/>
    <w:rsid w:val="003D1969"/>
    <w:rsid w:val="003D19E3"/>
    <w:rsid w:val="003D1A33"/>
    <w:rsid w:val="003D1B6C"/>
    <w:rsid w:val="003D1C92"/>
    <w:rsid w:val="003D1E9A"/>
    <w:rsid w:val="003D24A8"/>
    <w:rsid w:val="003D2506"/>
    <w:rsid w:val="003D2BA9"/>
    <w:rsid w:val="003D2C28"/>
    <w:rsid w:val="003D2C9A"/>
    <w:rsid w:val="003D2C9B"/>
    <w:rsid w:val="003D30E0"/>
    <w:rsid w:val="003D31CF"/>
    <w:rsid w:val="003D3206"/>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65A"/>
    <w:rsid w:val="003E0833"/>
    <w:rsid w:val="003E0B4B"/>
    <w:rsid w:val="003E0BE9"/>
    <w:rsid w:val="003E0C5C"/>
    <w:rsid w:val="003E0D66"/>
    <w:rsid w:val="003E1272"/>
    <w:rsid w:val="003E15EB"/>
    <w:rsid w:val="003E16A4"/>
    <w:rsid w:val="003E1FB2"/>
    <w:rsid w:val="003E2554"/>
    <w:rsid w:val="003E273F"/>
    <w:rsid w:val="003E2E50"/>
    <w:rsid w:val="003E2FD4"/>
    <w:rsid w:val="003E32E5"/>
    <w:rsid w:val="003E3335"/>
    <w:rsid w:val="003E35A3"/>
    <w:rsid w:val="003E3B37"/>
    <w:rsid w:val="003E3CB5"/>
    <w:rsid w:val="003E464E"/>
    <w:rsid w:val="003E4C18"/>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945"/>
    <w:rsid w:val="003F1A29"/>
    <w:rsid w:val="003F1DDC"/>
    <w:rsid w:val="003F1EFE"/>
    <w:rsid w:val="003F25CC"/>
    <w:rsid w:val="003F28BC"/>
    <w:rsid w:val="003F2A57"/>
    <w:rsid w:val="003F2C4C"/>
    <w:rsid w:val="003F2CC6"/>
    <w:rsid w:val="003F2CE8"/>
    <w:rsid w:val="003F33EB"/>
    <w:rsid w:val="003F354C"/>
    <w:rsid w:val="003F3871"/>
    <w:rsid w:val="003F390D"/>
    <w:rsid w:val="003F3E44"/>
    <w:rsid w:val="003F3EDB"/>
    <w:rsid w:val="003F48D3"/>
    <w:rsid w:val="003F4D7F"/>
    <w:rsid w:val="003F4EED"/>
    <w:rsid w:val="003F5B2D"/>
    <w:rsid w:val="003F5B40"/>
    <w:rsid w:val="003F5CBA"/>
    <w:rsid w:val="003F5E40"/>
    <w:rsid w:val="003F5FD0"/>
    <w:rsid w:val="003F5FEC"/>
    <w:rsid w:val="003F6098"/>
    <w:rsid w:val="003F64EC"/>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3EE"/>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864"/>
    <w:rsid w:val="0041390B"/>
    <w:rsid w:val="00413A8E"/>
    <w:rsid w:val="00413AFA"/>
    <w:rsid w:val="00413D80"/>
    <w:rsid w:val="004140F8"/>
    <w:rsid w:val="0041452F"/>
    <w:rsid w:val="004146B6"/>
    <w:rsid w:val="00414AB0"/>
    <w:rsid w:val="00414E52"/>
    <w:rsid w:val="00414F76"/>
    <w:rsid w:val="004153D9"/>
    <w:rsid w:val="00415893"/>
    <w:rsid w:val="0041604E"/>
    <w:rsid w:val="00416218"/>
    <w:rsid w:val="00416224"/>
    <w:rsid w:val="004164A6"/>
    <w:rsid w:val="004164AE"/>
    <w:rsid w:val="004165E7"/>
    <w:rsid w:val="00416643"/>
    <w:rsid w:val="0041664C"/>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3333"/>
    <w:rsid w:val="00423476"/>
    <w:rsid w:val="004234CD"/>
    <w:rsid w:val="00423776"/>
    <w:rsid w:val="004239F2"/>
    <w:rsid w:val="0042428B"/>
    <w:rsid w:val="00424321"/>
    <w:rsid w:val="0042456F"/>
    <w:rsid w:val="00424690"/>
    <w:rsid w:val="00424870"/>
    <w:rsid w:val="00424971"/>
    <w:rsid w:val="00424E85"/>
    <w:rsid w:val="00424ED6"/>
    <w:rsid w:val="00424EF7"/>
    <w:rsid w:val="00424FE7"/>
    <w:rsid w:val="00425255"/>
    <w:rsid w:val="00425BFB"/>
    <w:rsid w:val="00425CA5"/>
    <w:rsid w:val="00426717"/>
    <w:rsid w:val="004268D0"/>
    <w:rsid w:val="0042736F"/>
    <w:rsid w:val="0042758E"/>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142"/>
    <w:rsid w:val="0045635E"/>
    <w:rsid w:val="0045695B"/>
    <w:rsid w:val="00456B40"/>
    <w:rsid w:val="00456B94"/>
    <w:rsid w:val="00456BAC"/>
    <w:rsid w:val="00456C9C"/>
    <w:rsid w:val="0045702C"/>
    <w:rsid w:val="004573EA"/>
    <w:rsid w:val="0045769C"/>
    <w:rsid w:val="00457821"/>
    <w:rsid w:val="00457A36"/>
    <w:rsid w:val="00457AD4"/>
    <w:rsid w:val="00457E07"/>
    <w:rsid w:val="0046127F"/>
    <w:rsid w:val="004615C8"/>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0A"/>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962"/>
    <w:rsid w:val="00481C83"/>
    <w:rsid w:val="00481E9B"/>
    <w:rsid w:val="00481FF7"/>
    <w:rsid w:val="00482140"/>
    <w:rsid w:val="0048218C"/>
    <w:rsid w:val="0048221D"/>
    <w:rsid w:val="0048276B"/>
    <w:rsid w:val="004827A7"/>
    <w:rsid w:val="004827CC"/>
    <w:rsid w:val="00482FA7"/>
    <w:rsid w:val="004830E4"/>
    <w:rsid w:val="00483469"/>
    <w:rsid w:val="004837B5"/>
    <w:rsid w:val="004839DA"/>
    <w:rsid w:val="00483AE6"/>
    <w:rsid w:val="00483B3C"/>
    <w:rsid w:val="00483FDF"/>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183"/>
    <w:rsid w:val="00491213"/>
    <w:rsid w:val="00491607"/>
    <w:rsid w:val="00491928"/>
    <w:rsid w:val="00491A1B"/>
    <w:rsid w:val="004924B1"/>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34"/>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4DA7"/>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4A01"/>
    <w:rsid w:val="004B546B"/>
    <w:rsid w:val="004B5534"/>
    <w:rsid w:val="004B5675"/>
    <w:rsid w:val="004B5932"/>
    <w:rsid w:val="004B59E8"/>
    <w:rsid w:val="004B5A26"/>
    <w:rsid w:val="004B5E30"/>
    <w:rsid w:val="004B5F47"/>
    <w:rsid w:val="004B5F95"/>
    <w:rsid w:val="004B6170"/>
    <w:rsid w:val="004B6315"/>
    <w:rsid w:val="004B6427"/>
    <w:rsid w:val="004B64B7"/>
    <w:rsid w:val="004B70A6"/>
    <w:rsid w:val="004B7378"/>
    <w:rsid w:val="004B786C"/>
    <w:rsid w:val="004B7915"/>
    <w:rsid w:val="004B79C8"/>
    <w:rsid w:val="004B7A41"/>
    <w:rsid w:val="004B7D1E"/>
    <w:rsid w:val="004C1378"/>
    <w:rsid w:val="004C13B3"/>
    <w:rsid w:val="004C1435"/>
    <w:rsid w:val="004C1586"/>
    <w:rsid w:val="004C158B"/>
    <w:rsid w:val="004C1701"/>
    <w:rsid w:val="004C1767"/>
    <w:rsid w:val="004C1876"/>
    <w:rsid w:val="004C1BD2"/>
    <w:rsid w:val="004C2232"/>
    <w:rsid w:val="004C259B"/>
    <w:rsid w:val="004C2A74"/>
    <w:rsid w:val="004C2B1F"/>
    <w:rsid w:val="004C2DF7"/>
    <w:rsid w:val="004C3084"/>
    <w:rsid w:val="004C3728"/>
    <w:rsid w:val="004C37E0"/>
    <w:rsid w:val="004C39B4"/>
    <w:rsid w:val="004C48C5"/>
    <w:rsid w:val="004C491C"/>
    <w:rsid w:val="004C49EA"/>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ED7"/>
    <w:rsid w:val="004D002A"/>
    <w:rsid w:val="004D004F"/>
    <w:rsid w:val="004D016A"/>
    <w:rsid w:val="004D0264"/>
    <w:rsid w:val="004D0285"/>
    <w:rsid w:val="004D0FF3"/>
    <w:rsid w:val="004D1161"/>
    <w:rsid w:val="004D128D"/>
    <w:rsid w:val="004D17E9"/>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57"/>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0D"/>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1C4"/>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641"/>
    <w:rsid w:val="005037FD"/>
    <w:rsid w:val="005038D7"/>
    <w:rsid w:val="00503BBC"/>
    <w:rsid w:val="005041E1"/>
    <w:rsid w:val="0050468F"/>
    <w:rsid w:val="00504BC4"/>
    <w:rsid w:val="00504D8D"/>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3"/>
    <w:rsid w:val="00510B38"/>
    <w:rsid w:val="00511125"/>
    <w:rsid w:val="0051119B"/>
    <w:rsid w:val="0051127C"/>
    <w:rsid w:val="005114AB"/>
    <w:rsid w:val="00511A08"/>
    <w:rsid w:val="00511AB0"/>
    <w:rsid w:val="00511B4E"/>
    <w:rsid w:val="00511BBF"/>
    <w:rsid w:val="00512057"/>
    <w:rsid w:val="00512116"/>
    <w:rsid w:val="005123C9"/>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17C26"/>
    <w:rsid w:val="00520858"/>
    <w:rsid w:val="005209A0"/>
    <w:rsid w:val="00520ADC"/>
    <w:rsid w:val="00520C2D"/>
    <w:rsid w:val="00520C34"/>
    <w:rsid w:val="00520CC6"/>
    <w:rsid w:val="00520CF5"/>
    <w:rsid w:val="00521849"/>
    <w:rsid w:val="00521A2C"/>
    <w:rsid w:val="00521A51"/>
    <w:rsid w:val="00521C07"/>
    <w:rsid w:val="00521F29"/>
    <w:rsid w:val="00521F37"/>
    <w:rsid w:val="005220CE"/>
    <w:rsid w:val="00522605"/>
    <w:rsid w:val="005226AD"/>
    <w:rsid w:val="00522815"/>
    <w:rsid w:val="00522CCD"/>
    <w:rsid w:val="00522EB4"/>
    <w:rsid w:val="00522EEA"/>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794"/>
    <w:rsid w:val="00525897"/>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8C1"/>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B16"/>
    <w:rsid w:val="00544F5E"/>
    <w:rsid w:val="00545010"/>
    <w:rsid w:val="0054542C"/>
    <w:rsid w:val="0054563A"/>
    <w:rsid w:val="00545CF8"/>
    <w:rsid w:val="005468DD"/>
    <w:rsid w:val="00546C17"/>
    <w:rsid w:val="00546EAD"/>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834"/>
    <w:rsid w:val="00562209"/>
    <w:rsid w:val="00562EF5"/>
    <w:rsid w:val="00562FFD"/>
    <w:rsid w:val="005631B4"/>
    <w:rsid w:val="0056322E"/>
    <w:rsid w:val="0056325D"/>
    <w:rsid w:val="005636F1"/>
    <w:rsid w:val="00563CBF"/>
    <w:rsid w:val="00563D28"/>
    <w:rsid w:val="00564523"/>
    <w:rsid w:val="0056484B"/>
    <w:rsid w:val="00564871"/>
    <w:rsid w:val="00564D26"/>
    <w:rsid w:val="00564FB4"/>
    <w:rsid w:val="00565329"/>
    <w:rsid w:val="005654BC"/>
    <w:rsid w:val="00565519"/>
    <w:rsid w:val="00565FF8"/>
    <w:rsid w:val="00566010"/>
    <w:rsid w:val="00566091"/>
    <w:rsid w:val="00566276"/>
    <w:rsid w:val="00566438"/>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0A"/>
    <w:rsid w:val="00583136"/>
    <w:rsid w:val="00583844"/>
    <w:rsid w:val="00583B7F"/>
    <w:rsid w:val="00583D49"/>
    <w:rsid w:val="00583E32"/>
    <w:rsid w:val="00583F3C"/>
    <w:rsid w:val="00583F3F"/>
    <w:rsid w:val="00584192"/>
    <w:rsid w:val="00584464"/>
    <w:rsid w:val="00584565"/>
    <w:rsid w:val="005846D5"/>
    <w:rsid w:val="00584AFE"/>
    <w:rsid w:val="0058556C"/>
    <w:rsid w:val="00585609"/>
    <w:rsid w:val="0058573A"/>
    <w:rsid w:val="00585F21"/>
    <w:rsid w:val="00586104"/>
    <w:rsid w:val="0058665D"/>
    <w:rsid w:val="0058689F"/>
    <w:rsid w:val="00586D18"/>
    <w:rsid w:val="00586D45"/>
    <w:rsid w:val="00586F06"/>
    <w:rsid w:val="00586F49"/>
    <w:rsid w:val="00587353"/>
    <w:rsid w:val="005873D8"/>
    <w:rsid w:val="005875A5"/>
    <w:rsid w:val="005875FE"/>
    <w:rsid w:val="00587686"/>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EC7"/>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39B3"/>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25B"/>
    <w:rsid w:val="005C0397"/>
    <w:rsid w:val="005C0704"/>
    <w:rsid w:val="005C082D"/>
    <w:rsid w:val="005C0DEB"/>
    <w:rsid w:val="005C1073"/>
    <w:rsid w:val="005C1233"/>
    <w:rsid w:val="005C1982"/>
    <w:rsid w:val="005C223B"/>
    <w:rsid w:val="005C24D8"/>
    <w:rsid w:val="005C24DF"/>
    <w:rsid w:val="005C26DA"/>
    <w:rsid w:val="005C2A5C"/>
    <w:rsid w:val="005C2CEF"/>
    <w:rsid w:val="005C2D66"/>
    <w:rsid w:val="005C2DD0"/>
    <w:rsid w:val="005C2EDA"/>
    <w:rsid w:val="005C310C"/>
    <w:rsid w:val="005C3397"/>
    <w:rsid w:val="005C3579"/>
    <w:rsid w:val="005C35EC"/>
    <w:rsid w:val="005C3B9C"/>
    <w:rsid w:val="005C3F9D"/>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1F39"/>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9B"/>
    <w:rsid w:val="005E35FC"/>
    <w:rsid w:val="005E37C6"/>
    <w:rsid w:val="005E39AD"/>
    <w:rsid w:val="005E3B8F"/>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440"/>
    <w:rsid w:val="005E66B6"/>
    <w:rsid w:val="005E6916"/>
    <w:rsid w:val="005E6B27"/>
    <w:rsid w:val="005E6D5D"/>
    <w:rsid w:val="005E7189"/>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A42"/>
    <w:rsid w:val="005F5ACD"/>
    <w:rsid w:val="005F5C0A"/>
    <w:rsid w:val="005F60C4"/>
    <w:rsid w:val="005F637E"/>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2C65"/>
    <w:rsid w:val="006030A6"/>
    <w:rsid w:val="006032F6"/>
    <w:rsid w:val="006033D7"/>
    <w:rsid w:val="0060398C"/>
    <w:rsid w:val="00604323"/>
    <w:rsid w:val="006043F5"/>
    <w:rsid w:val="006045DC"/>
    <w:rsid w:val="00604924"/>
    <w:rsid w:val="00604985"/>
    <w:rsid w:val="00604BC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BD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C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218"/>
    <w:rsid w:val="00622791"/>
    <w:rsid w:val="006227A4"/>
    <w:rsid w:val="00622AB7"/>
    <w:rsid w:val="00622BCC"/>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5BD3"/>
    <w:rsid w:val="00625CA5"/>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A7F"/>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68"/>
    <w:rsid w:val="00644096"/>
    <w:rsid w:val="0064413E"/>
    <w:rsid w:val="00644594"/>
    <w:rsid w:val="006445BA"/>
    <w:rsid w:val="006445D4"/>
    <w:rsid w:val="006446F3"/>
    <w:rsid w:val="00644855"/>
    <w:rsid w:val="00644989"/>
    <w:rsid w:val="006449CB"/>
    <w:rsid w:val="00644CE7"/>
    <w:rsid w:val="00644E0A"/>
    <w:rsid w:val="00644EF4"/>
    <w:rsid w:val="006456DE"/>
    <w:rsid w:val="0064574A"/>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23A"/>
    <w:rsid w:val="0065065E"/>
    <w:rsid w:val="00650C35"/>
    <w:rsid w:val="00650CD0"/>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8D8"/>
    <w:rsid w:val="00656A8B"/>
    <w:rsid w:val="00656C83"/>
    <w:rsid w:val="00656CC3"/>
    <w:rsid w:val="00656E30"/>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3A36"/>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0ED"/>
    <w:rsid w:val="00680857"/>
    <w:rsid w:val="00680953"/>
    <w:rsid w:val="0068099F"/>
    <w:rsid w:val="00680DC3"/>
    <w:rsid w:val="00681024"/>
    <w:rsid w:val="0068162B"/>
    <w:rsid w:val="00681883"/>
    <w:rsid w:val="00681901"/>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A4"/>
    <w:rsid w:val="006857CE"/>
    <w:rsid w:val="006859A2"/>
    <w:rsid w:val="006859A6"/>
    <w:rsid w:val="00686561"/>
    <w:rsid w:val="0068681F"/>
    <w:rsid w:val="00686E79"/>
    <w:rsid w:val="0068712A"/>
    <w:rsid w:val="00687148"/>
    <w:rsid w:val="00687405"/>
    <w:rsid w:val="00687515"/>
    <w:rsid w:val="00687631"/>
    <w:rsid w:val="00687A93"/>
    <w:rsid w:val="006901B2"/>
    <w:rsid w:val="0069087A"/>
    <w:rsid w:val="00691041"/>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833"/>
    <w:rsid w:val="00697B28"/>
    <w:rsid w:val="00697D56"/>
    <w:rsid w:val="00697EBE"/>
    <w:rsid w:val="006A0361"/>
    <w:rsid w:val="006A06D2"/>
    <w:rsid w:val="006A088B"/>
    <w:rsid w:val="006A098A"/>
    <w:rsid w:val="006A177F"/>
    <w:rsid w:val="006A1790"/>
    <w:rsid w:val="006A199A"/>
    <w:rsid w:val="006A1CA6"/>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44B"/>
    <w:rsid w:val="006B2662"/>
    <w:rsid w:val="006B277D"/>
    <w:rsid w:val="006B3339"/>
    <w:rsid w:val="006B395C"/>
    <w:rsid w:val="006B3E18"/>
    <w:rsid w:val="006B42F9"/>
    <w:rsid w:val="006B4B8A"/>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80"/>
    <w:rsid w:val="006C49C0"/>
    <w:rsid w:val="006C4D54"/>
    <w:rsid w:val="006C5133"/>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71D"/>
    <w:rsid w:val="006D1C20"/>
    <w:rsid w:val="006D1DCF"/>
    <w:rsid w:val="006D1DDD"/>
    <w:rsid w:val="006D201A"/>
    <w:rsid w:val="006D2512"/>
    <w:rsid w:val="006D2BD7"/>
    <w:rsid w:val="006D2FBF"/>
    <w:rsid w:val="006D31D1"/>
    <w:rsid w:val="006D3253"/>
    <w:rsid w:val="006D37A8"/>
    <w:rsid w:val="006D45B0"/>
    <w:rsid w:val="006D4605"/>
    <w:rsid w:val="006D4FAA"/>
    <w:rsid w:val="006D5646"/>
    <w:rsid w:val="006D5742"/>
    <w:rsid w:val="006D5B48"/>
    <w:rsid w:val="006D60FE"/>
    <w:rsid w:val="006D6216"/>
    <w:rsid w:val="006D62F0"/>
    <w:rsid w:val="006D6598"/>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7372"/>
    <w:rsid w:val="006E7514"/>
    <w:rsid w:val="006E7694"/>
    <w:rsid w:val="006E77D2"/>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6E8"/>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B7A"/>
    <w:rsid w:val="00705CD5"/>
    <w:rsid w:val="00705E63"/>
    <w:rsid w:val="00706E77"/>
    <w:rsid w:val="007071B4"/>
    <w:rsid w:val="007076B0"/>
    <w:rsid w:val="007078A5"/>
    <w:rsid w:val="00707A48"/>
    <w:rsid w:val="00707BA4"/>
    <w:rsid w:val="00707C4E"/>
    <w:rsid w:val="00707EAC"/>
    <w:rsid w:val="0071007E"/>
    <w:rsid w:val="00710846"/>
    <w:rsid w:val="0071088B"/>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5B9E"/>
    <w:rsid w:val="0071634B"/>
    <w:rsid w:val="0071677E"/>
    <w:rsid w:val="007167F7"/>
    <w:rsid w:val="007168C5"/>
    <w:rsid w:val="007168D8"/>
    <w:rsid w:val="00716A07"/>
    <w:rsid w:val="00716A52"/>
    <w:rsid w:val="00716BA2"/>
    <w:rsid w:val="0071756B"/>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2EDB"/>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109"/>
    <w:rsid w:val="00730251"/>
    <w:rsid w:val="00730AB7"/>
    <w:rsid w:val="00730D96"/>
    <w:rsid w:val="00730E36"/>
    <w:rsid w:val="007312FA"/>
    <w:rsid w:val="0073143F"/>
    <w:rsid w:val="0073180B"/>
    <w:rsid w:val="00731937"/>
    <w:rsid w:val="00731D6C"/>
    <w:rsid w:val="00731D94"/>
    <w:rsid w:val="0073202C"/>
    <w:rsid w:val="00732359"/>
    <w:rsid w:val="00733253"/>
    <w:rsid w:val="007333FA"/>
    <w:rsid w:val="007334B5"/>
    <w:rsid w:val="007338D0"/>
    <w:rsid w:val="00733A82"/>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A99"/>
    <w:rsid w:val="00742CCC"/>
    <w:rsid w:val="00742D63"/>
    <w:rsid w:val="0074346B"/>
    <w:rsid w:val="00743828"/>
    <w:rsid w:val="00743AB1"/>
    <w:rsid w:val="00743BBA"/>
    <w:rsid w:val="007442AE"/>
    <w:rsid w:val="00744F06"/>
    <w:rsid w:val="00744F95"/>
    <w:rsid w:val="00744FAE"/>
    <w:rsid w:val="007453DF"/>
    <w:rsid w:val="00745C71"/>
    <w:rsid w:val="00745C88"/>
    <w:rsid w:val="007466E2"/>
    <w:rsid w:val="007467B2"/>
    <w:rsid w:val="0074690B"/>
    <w:rsid w:val="00746AF3"/>
    <w:rsid w:val="00746B5B"/>
    <w:rsid w:val="00746C1C"/>
    <w:rsid w:val="00747266"/>
    <w:rsid w:val="007474E4"/>
    <w:rsid w:val="0074767C"/>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296"/>
    <w:rsid w:val="007563E2"/>
    <w:rsid w:val="00756AAF"/>
    <w:rsid w:val="007573E1"/>
    <w:rsid w:val="00757856"/>
    <w:rsid w:val="00757910"/>
    <w:rsid w:val="007579BB"/>
    <w:rsid w:val="00760193"/>
    <w:rsid w:val="0076069D"/>
    <w:rsid w:val="007606E9"/>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656"/>
    <w:rsid w:val="00765FA3"/>
    <w:rsid w:val="007662A8"/>
    <w:rsid w:val="007662E9"/>
    <w:rsid w:val="007663AD"/>
    <w:rsid w:val="007664C4"/>
    <w:rsid w:val="00766548"/>
    <w:rsid w:val="00766690"/>
    <w:rsid w:val="007666B0"/>
    <w:rsid w:val="00766747"/>
    <w:rsid w:val="007667F7"/>
    <w:rsid w:val="007669B8"/>
    <w:rsid w:val="00766CFE"/>
    <w:rsid w:val="00767734"/>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B0059"/>
    <w:rsid w:val="007B0244"/>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2B"/>
    <w:rsid w:val="007B47C7"/>
    <w:rsid w:val="007B49B5"/>
    <w:rsid w:val="007B4CD2"/>
    <w:rsid w:val="007B4DC6"/>
    <w:rsid w:val="007B5277"/>
    <w:rsid w:val="007B5732"/>
    <w:rsid w:val="007B5788"/>
    <w:rsid w:val="007B5817"/>
    <w:rsid w:val="007B58A2"/>
    <w:rsid w:val="007B5B8B"/>
    <w:rsid w:val="007B5C7A"/>
    <w:rsid w:val="007B60CC"/>
    <w:rsid w:val="007B6401"/>
    <w:rsid w:val="007B67B6"/>
    <w:rsid w:val="007B689A"/>
    <w:rsid w:val="007B693F"/>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517"/>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8F1"/>
    <w:rsid w:val="007C7C88"/>
    <w:rsid w:val="007C7D69"/>
    <w:rsid w:val="007C7E8B"/>
    <w:rsid w:val="007D0158"/>
    <w:rsid w:val="007D0811"/>
    <w:rsid w:val="007D084B"/>
    <w:rsid w:val="007D0C3D"/>
    <w:rsid w:val="007D0F3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F7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76F"/>
    <w:rsid w:val="007F3C43"/>
    <w:rsid w:val="007F3C4C"/>
    <w:rsid w:val="007F434A"/>
    <w:rsid w:val="007F477C"/>
    <w:rsid w:val="007F4935"/>
    <w:rsid w:val="007F4AD0"/>
    <w:rsid w:val="007F4FA0"/>
    <w:rsid w:val="007F51EF"/>
    <w:rsid w:val="007F529E"/>
    <w:rsid w:val="007F5FB8"/>
    <w:rsid w:val="007F61D8"/>
    <w:rsid w:val="007F6472"/>
    <w:rsid w:val="007F6716"/>
    <w:rsid w:val="007F69F2"/>
    <w:rsid w:val="007F6FD8"/>
    <w:rsid w:val="007F7000"/>
    <w:rsid w:val="007F72BF"/>
    <w:rsid w:val="007F7898"/>
    <w:rsid w:val="007F7C65"/>
    <w:rsid w:val="00800144"/>
    <w:rsid w:val="00800495"/>
    <w:rsid w:val="00800C99"/>
    <w:rsid w:val="00800EBA"/>
    <w:rsid w:val="00800FF0"/>
    <w:rsid w:val="0080116D"/>
    <w:rsid w:val="0080126C"/>
    <w:rsid w:val="008016A0"/>
    <w:rsid w:val="00801918"/>
    <w:rsid w:val="00801D62"/>
    <w:rsid w:val="0080210C"/>
    <w:rsid w:val="008025C6"/>
    <w:rsid w:val="008028C8"/>
    <w:rsid w:val="00802B81"/>
    <w:rsid w:val="00802FCC"/>
    <w:rsid w:val="00802FED"/>
    <w:rsid w:val="0080301E"/>
    <w:rsid w:val="008030B9"/>
    <w:rsid w:val="008033B9"/>
    <w:rsid w:val="00803636"/>
    <w:rsid w:val="00803787"/>
    <w:rsid w:val="008039D0"/>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FE7"/>
    <w:rsid w:val="00813138"/>
    <w:rsid w:val="00813DCA"/>
    <w:rsid w:val="00813EEA"/>
    <w:rsid w:val="00814408"/>
    <w:rsid w:val="008146DB"/>
    <w:rsid w:val="00814899"/>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81A"/>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74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9A3"/>
    <w:rsid w:val="00846A3E"/>
    <w:rsid w:val="00846C8E"/>
    <w:rsid w:val="00847067"/>
    <w:rsid w:val="00847096"/>
    <w:rsid w:val="00847295"/>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68E"/>
    <w:rsid w:val="00852850"/>
    <w:rsid w:val="00852A5B"/>
    <w:rsid w:val="00852AAA"/>
    <w:rsid w:val="00853391"/>
    <w:rsid w:val="00853B79"/>
    <w:rsid w:val="00853E39"/>
    <w:rsid w:val="0085415E"/>
    <w:rsid w:val="008541E2"/>
    <w:rsid w:val="008542C9"/>
    <w:rsid w:val="008544CB"/>
    <w:rsid w:val="008545FF"/>
    <w:rsid w:val="008547EA"/>
    <w:rsid w:val="00854AB9"/>
    <w:rsid w:val="00854B58"/>
    <w:rsid w:val="00854B9E"/>
    <w:rsid w:val="00854E2B"/>
    <w:rsid w:val="00854E63"/>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803"/>
    <w:rsid w:val="00861A26"/>
    <w:rsid w:val="008621DC"/>
    <w:rsid w:val="00862399"/>
    <w:rsid w:val="008623F3"/>
    <w:rsid w:val="00862871"/>
    <w:rsid w:val="00862D01"/>
    <w:rsid w:val="00862F06"/>
    <w:rsid w:val="00863037"/>
    <w:rsid w:val="008630BC"/>
    <w:rsid w:val="008643ED"/>
    <w:rsid w:val="008649FB"/>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D7E"/>
    <w:rsid w:val="00882EF1"/>
    <w:rsid w:val="0088300B"/>
    <w:rsid w:val="008834E3"/>
    <w:rsid w:val="00883661"/>
    <w:rsid w:val="00883796"/>
    <w:rsid w:val="00883C2B"/>
    <w:rsid w:val="00883DCA"/>
    <w:rsid w:val="00884A1F"/>
    <w:rsid w:val="00884E45"/>
    <w:rsid w:val="00884EAA"/>
    <w:rsid w:val="008851E3"/>
    <w:rsid w:val="0088527A"/>
    <w:rsid w:val="008856CB"/>
    <w:rsid w:val="00885B30"/>
    <w:rsid w:val="00885B6D"/>
    <w:rsid w:val="00886012"/>
    <w:rsid w:val="00886638"/>
    <w:rsid w:val="008868FE"/>
    <w:rsid w:val="0088692B"/>
    <w:rsid w:val="00886B96"/>
    <w:rsid w:val="00886C97"/>
    <w:rsid w:val="00886F45"/>
    <w:rsid w:val="00887248"/>
    <w:rsid w:val="008872E7"/>
    <w:rsid w:val="0088767B"/>
    <w:rsid w:val="0088779B"/>
    <w:rsid w:val="00887901"/>
    <w:rsid w:val="00887D0B"/>
    <w:rsid w:val="00890180"/>
    <w:rsid w:val="008903FC"/>
    <w:rsid w:val="00890597"/>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1B"/>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53"/>
    <w:rsid w:val="008C32E1"/>
    <w:rsid w:val="008C3A4F"/>
    <w:rsid w:val="008C3A7A"/>
    <w:rsid w:val="008C3EAF"/>
    <w:rsid w:val="008C4007"/>
    <w:rsid w:val="008C4219"/>
    <w:rsid w:val="008C45DD"/>
    <w:rsid w:val="008C489A"/>
    <w:rsid w:val="008C49C6"/>
    <w:rsid w:val="008C4F86"/>
    <w:rsid w:val="008C4F99"/>
    <w:rsid w:val="008C5044"/>
    <w:rsid w:val="008C5B08"/>
    <w:rsid w:val="008C5B2D"/>
    <w:rsid w:val="008C5CB2"/>
    <w:rsid w:val="008C5F3C"/>
    <w:rsid w:val="008C5F8F"/>
    <w:rsid w:val="008C619E"/>
    <w:rsid w:val="008C62B5"/>
    <w:rsid w:val="008C657F"/>
    <w:rsid w:val="008C6636"/>
    <w:rsid w:val="008C67D7"/>
    <w:rsid w:val="008C6CB0"/>
    <w:rsid w:val="008C6CE5"/>
    <w:rsid w:val="008C6CE6"/>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BD1"/>
    <w:rsid w:val="008D61C9"/>
    <w:rsid w:val="008D684F"/>
    <w:rsid w:val="008D6FE5"/>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DB7"/>
    <w:rsid w:val="008F1E46"/>
    <w:rsid w:val="008F21EA"/>
    <w:rsid w:val="008F250B"/>
    <w:rsid w:val="008F2F0D"/>
    <w:rsid w:val="008F30BC"/>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E95"/>
    <w:rsid w:val="009010AE"/>
    <w:rsid w:val="00901560"/>
    <w:rsid w:val="00901842"/>
    <w:rsid w:val="00901B7B"/>
    <w:rsid w:val="00901D33"/>
    <w:rsid w:val="00902140"/>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0"/>
    <w:rsid w:val="00905E89"/>
    <w:rsid w:val="0090606F"/>
    <w:rsid w:val="0090623C"/>
    <w:rsid w:val="00906907"/>
    <w:rsid w:val="00906AAC"/>
    <w:rsid w:val="00906B22"/>
    <w:rsid w:val="00906E09"/>
    <w:rsid w:val="00906E5B"/>
    <w:rsid w:val="00906FD2"/>
    <w:rsid w:val="009071AD"/>
    <w:rsid w:val="009073D2"/>
    <w:rsid w:val="00907669"/>
    <w:rsid w:val="009076EF"/>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049"/>
    <w:rsid w:val="0091317C"/>
    <w:rsid w:val="00913232"/>
    <w:rsid w:val="009136A7"/>
    <w:rsid w:val="00913713"/>
    <w:rsid w:val="00913D84"/>
    <w:rsid w:val="00913F2F"/>
    <w:rsid w:val="009141E8"/>
    <w:rsid w:val="00914239"/>
    <w:rsid w:val="00914460"/>
    <w:rsid w:val="00914603"/>
    <w:rsid w:val="00914631"/>
    <w:rsid w:val="00914864"/>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5FD4"/>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8E"/>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2BC"/>
    <w:rsid w:val="009255C4"/>
    <w:rsid w:val="0092569F"/>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0ED"/>
    <w:rsid w:val="00930671"/>
    <w:rsid w:val="00930AE0"/>
    <w:rsid w:val="00930B50"/>
    <w:rsid w:val="00930FC6"/>
    <w:rsid w:val="00931124"/>
    <w:rsid w:val="009316CB"/>
    <w:rsid w:val="00931939"/>
    <w:rsid w:val="00931984"/>
    <w:rsid w:val="00931E16"/>
    <w:rsid w:val="00931E49"/>
    <w:rsid w:val="00931E6E"/>
    <w:rsid w:val="00932846"/>
    <w:rsid w:val="00932DD4"/>
    <w:rsid w:val="00932FA7"/>
    <w:rsid w:val="0093323A"/>
    <w:rsid w:val="00933316"/>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242"/>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4A5"/>
    <w:rsid w:val="00946A21"/>
    <w:rsid w:val="00946B8C"/>
    <w:rsid w:val="00946C03"/>
    <w:rsid w:val="00946CE3"/>
    <w:rsid w:val="00946E4F"/>
    <w:rsid w:val="00947129"/>
    <w:rsid w:val="0094766D"/>
    <w:rsid w:val="00947768"/>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A9"/>
    <w:rsid w:val="009650D0"/>
    <w:rsid w:val="009654D6"/>
    <w:rsid w:val="0096584F"/>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74"/>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641"/>
    <w:rsid w:val="009778CF"/>
    <w:rsid w:val="00977B5F"/>
    <w:rsid w:val="00980170"/>
    <w:rsid w:val="009809BA"/>
    <w:rsid w:val="00980B42"/>
    <w:rsid w:val="00981165"/>
    <w:rsid w:val="009817E9"/>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3D24"/>
    <w:rsid w:val="00993E1C"/>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013"/>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10"/>
    <w:rsid w:val="009B1698"/>
    <w:rsid w:val="009B19F1"/>
    <w:rsid w:val="009B247C"/>
    <w:rsid w:val="009B2788"/>
    <w:rsid w:val="009B2DC9"/>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413"/>
    <w:rsid w:val="009C358C"/>
    <w:rsid w:val="009C4032"/>
    <w:rsid w:val="009C41C1"/>
    <w:rsid w:val="009C45F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512"/>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47"/>
    <w:rsid w:val="009E7EA6"/>
    <w:rsid w:val="009F061C"/>
    <w:rsid w:val="009F0ED1"/>
    <w:rsid w:val="009F0ED9"/>
    <w:rsid w:val="009F1251"/>
    <w:rsid w:val="009F12BE"/>
    <w:rsid w:val="009F16B4"/>
    <w:rsid w:val="009F1BB5"/>
    <w:rsid w:val="009F20D8"/>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F4"/>
    <w:rsid w:val="00A0298D"/>
    <w:rsid w:val="00A029F4"/>
    <w:rsid w:val="00A02A96"/>
    <w:rsid w:val="00A03455"/>
    <w:rsid w:val="00A0382C"/>
    <w:rsid w:val="00A03B83"/>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83F"/>
    <w:rsid w:val="00A12F15"/>
    <w:rsid w:val="00A12F75"/>
    <w:rsid w:val="00A13885"/>
    <w:rsid w:val="00A13C6C"/>
    <w:rsid w:val="00A13FCC"/>
    <w:rsid w:val="00A1437A"/>
    <w:rsid w:val="00A14678"/>
    <w:rsid w:val="00A147BA"/>
    <w:rsid w:val="00A14804"/>
    <w:rsid w:val="00A14D52"/>
    <w:rsid w:val="00A14E69"/>
    <w:rsid w:val="00A14F0F"/>
    <w:rsid w:val="00A15525"/>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73"/>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CCD"/>
    <w:rsid w:val="00A21EA0"/>
    <w:rsid w:val="00A22682"/>
    <w:rsid w:val="00A22810"/>
    <w:rsid w:val="00A229B6"/>
    <w:rsid w:val="00A22B31"/>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2"/>
    <w:rsid w:val="00A25D1D"/>
    <w:rsid w:val="00A25D2A"/>
    <w:rsid w:val="00A263EA"/>
    <w:rsid w:val="00A2650C"/>
    <w:rsid w:val="00A26DA3"/>
    <w:rsid w:val="00A273A2"/>
    <w:rsid w:val="00A275F0"/>
    <w:rsid w:val="00A279A8"/>
    <w:rsid w:val="00A27D7D"/>
    <w:rsid w:val="00A27EC8"/>
    <w:rsid w:val="00A3050E"/>
    <w:rsid w:val="00A30895"/>
    <w:rsid w:val="00A30B8C"/>
    <w:rsid w:val="00A30B90"/>
    <w:rsid w:val="00A30CB9"/>
    <w:rsid w:val="00A312D8"/>
    <w:rsid w:val="00A31655"/>
    <w:rsid w:val="00A31B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7F7"/>
    <w:rsid w:val="00A409F8"/>
    <w:rsid w:val="00A40BEF"/>
    <w:rsid w:val="00A40D64"/>
    <w:rsid w:val="00A40E96"/>
    <w:rsid w:val="00A40EEF"/>
    <w:rsid w:val="00A40FC4"/>
    <w:rsid w:val="00A41562"/>
    <w:rsid w:val="00A41727"/>
    <w:rsid w:val="00A41987"/>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5F80"/>
    <w:rsid w:val="00A4604C"/>
    <w:rsid w:val="00A464A4"/>
    <w:rsid w:val="00A46B70"/>
    <w:rsid w:val="00A46C06"/>
    <w:rsid w:val="00A46F3A"/>
    <w:rsid w:val="00A47093"/>
    <w:rsid w:val="00A473B4"/>
    <w:rsid w:val="00A47835"/>
    <w:rsid w:val="00A47B4E"/>
    <w:rsid w:val="00A47E5D"/>
    <w:rsid w:val="00A50293"/>
    <w:rsid w:val="00A50348"/>
    <w:rsid w:val="00A503E0"/>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88F"/>
    <w:rsid w:val="00A60934"/>
    <w:rsid w:val="00A61161"/>
    <w:rsid w:val="00A61448"/>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CB0"/>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5BA"/>
    <w:rsid w:val="00A73694"/>
    <w:rsid w:val="00A7373B"/>
    <w:rsid w:val="00A737B2"/>
    <w:rsid w:val="00A73B81"/>
    <w:rsid w:val="00A73B94"/>
    <w:rsid w:val="00A7425B"/>
    <w:rsid w:val="00A7442B"/>
    <w:rsid w:val="00A749CD"/>
    <w:rsid w:val="00A74A31"/>
    <w:rsid w:val="00A7518D"/>
    <w:rsid w:val="00A75B34"/>
    <w:rsid w:val="00A75BD0"/>
    <w:rsid w:val="00A75DB8"/>
    <w:rsid w:val="00A762F9"/>
    <w:rsid w:val="00A768F2"/>
    <w:rsid w:val="00A77123"/>
    <w:rsid w:val="00A77471"/>
    <w:rsid w:val="00A77623"/>
    <w:rsid w:val="00A7771F"/>
    <w:rsid w:val="00A803AB"/>
    <w:rsid w:val="00A808AD"/>
    <w:rsid w:val="00A80AF6"/>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CB5"/>
    <w:rsid w:val="00A94D39"/>
    <w:rsid w:val="00A94D73"/>
    <w:rsid w:val="00A950B7"/>
    <w:rsid w:val="00A95454"/>
    <w:rsid w:val="00A9546E"/>
    <w:rsid w:val="00A95540"/>
    <w:rsid w:val="00A956E4"/>
    <w:rsid w:val="00A958F3"/>
    <w:rsid w:val="00A95CC2"/>
    <w:rsid w:val="00A95D38"/>
    <w:rsid w:val="00A96045"/>
    <w:rsid w:val="00A96408"/>
    <w:rsid w:val="00A9699E"/>
    <w:rsid w:val="00A9706C"/>
    <w:rsid w:val="00A970E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6F67"/>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17B"/>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9F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1D37"/>
    <w:rsid w:val="00AC21CD"/>
    <w:rsid w:val="00AC2CE0"/>
    <w:rsid w:val="00AC3408"/>
    <w:rsid w:val="00AC3427"/>
    <w:rsid w:val="00AC35BA"/>
    <w:rsid w:val="00AC3D09"/>
    <w:rsid w:val="00AC3F17"/>
    <w:rsid w:val="00AC3F5E"/>
    <w:rsid w:val="00AC4280"/>
    <w:rsid w:val="00AC43A0"/>
    <w:rsid w:val="00AC44D7"/>
    <w:rsid w:val="00AC4A6C"/>
    <w:rsid w:val="00AC4FB3"/>
    <w:rsid w:val="00AC5119"/>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1E8D"/>
    <w:rsid w:val="00AD2403"/>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D7CB5"/>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003"/>
    <w:rsid w:val="00AE542A"/>
    <w:rsid w:val="00AE5667"/>
    <w:rsid w:val="00AE5847"/>
    <w:rsid w:val="00AE58FD"/>
    <w:rsid w:val="00AE5D77"/>
    <w:rsid w:val="00AE6119"/>
    <w:rsid w:val="00AE6222"/>
    <w:rsid w:val="00AE6351"/>
    <w:rsid w:val="00AE66A5"/>
    <w:rsid w:val="00AE6820"/>
    <w:rsid w:val="00AE6D89"/>
    <w:rsid w:val="00AE7374"/>
    <w:rsid w:val="00AE7461"/>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955"/>
    <w:rsid w:val="00AF6E90"/>
    <w:rsid w:val="00AF73AF"/>
    <w:rsid w:val="00AF799E"/>
    <w:rsid w:val="00AF7D90"/>
    <w:rsid w:val="00AF7DEF"/>
    <w:rsid w:val="00B005BD"/>
    <w:rsid w:val="00B00A25"/>
    <w:rsid w:val="00B01282"/>
    <w:rsid w:val="00B0137A"/>
    <w:rsid w:val="00B01689"/>
    <w:rsid w:val="00B01761"/>
    <w:rsid w:val="00B01D3E"/>
    <w:rsid w:val="00B01E21"/>
    <w:rsid w:val="00B020FE"/>
    <w:rsid w:val="00B021CC"/>
    <w:rsid w:val="00B0291F"/>
    <w:rsid w:val="00B02A18"/>
    <w:rsid w:val="00B0393F"/>
    <w:rsid w:val="00B04018"/>
    <w:rsid w:val="00B0417B"/>
    <w:rsid w:val="00B04852"/>
    <w:rsid w:val="00B04E4A"/>
    <w:rsid w:val="00B04E83"/>
    <w:rsid w:val="00B04FED"/>
    <w:rsid w:val="00B050A1"/>
    <w:rsid w:val="00B0514B"/>
    <w:rsid w:val="00B05184"/>
    <w:rsid w:val="00B051A5"/>
    <w:rsid w:val="00B054D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1D7"/>
    <w:rsid w:val="00B217AC"/>
    <w:rsid w:val="00B219B3"/>
    <w:rsid w:val="00B22243"/>
    <w:rsid w:val="00B22AF1"/>
    <w:rsid w:val="00B232BB"/>
    <w:rsid w:val="00B2347C"/>
    <w:rsid w:val="00B235B7"/>
    <w:rsid w:val="00B2364D"/>
    <w:rsid w:val="00B23946"/>
    <w:rsid w:val="00B242C9"/>
    <w:rsid w:val="00B2455F"/>
    <w:rsid w:val="00B245B7"/>
    <w:rsid w:val="00B24F19"/>
    <w:rsid w:val="00B252B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B9F"/>
    <w:rsid w:val="00B31CA8"/>
    <w:rsid w:val="00B31D18"/>
    <w:rsid w:val="00B31F74"/>
    <w:rsid w:val="00B32178"/>
    <w:rsid w:val="00B32349"/>
    <w:rsid w:val="00B32A58"/>
    <w:rsid w:val="00B32EAB"/>
    <w:rsid w:val="00B32EB3"/>
    <w:rsid w:val="00B330CA"/>
    <w:rsid w:val="00B33545"/>
    <w:rsid w:val="00B3361A"/>
    <w:rsid w:val="00B336EF"/>
    <w:rsid w:val="00B33919"/>
    <w:rsid w:val="00B33A73"/>
    <w:rsid w:val="00B33C1C"/>
    <w:rsid w:val="00B33D99"/>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6C78"/>
    <w:rsid w:val="00B37459"/>
    <w:rsid w:val="00B3754D"/>
    <w:rsid w:val="00B376A7"/>
    <w:rsid w:val="00B37E1A"/>
    <w:rsid w:val="00B37FA5"/>
    <w:rsid w:val="00B402C7"/>
    <w:rsid w:val="00B4036B"/>
    <w:rsid w:val="00B40726"/>
    <w:rsid w:val="00B40798"/>
    <w:rsid w:val="00B40803"/>
    <w:rsid w:val="00B40BBC"/>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AB8"/>
    <w:rsid w:val="00B44E78"/>
    <w:rsid w:val="00B4506C"/>
    <w:rsid w:val="00B45079"/>
    <w:rsid w:val="00B4507D"/>
    <w:rsid w:val="00B4514E"/>
    <w:rsid w:val="00B451F9"/>
    <w:rsid w:val="00B45730"/>
    <w:rsid w:val="00B4575E"/>
    <w:rsid w:val="00B45999"/>
    <w:rsid w:val="00B45A5A"/>
    <w:rsid w:val="00B45AE6"/>
    <w:rsid w:val="00B45B8C"/>
    <w:rsid w:val="00B45DF7"/>
    <w:rsid w:val="00B46484"/>
    <w:rsid w:val="00B467DE"/>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65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57CC5"/>
    <w:rsid w:val="00B60070"/>
    <w:rsid w:val="00B607DB"/>
    <w:rsid w:val="00B60964"/>
    <w:rsid w:val="00B60CBC"/>
    <w:rsid w:val="00B60CFD"/>
    <w:rsid w:val="00B60F9D"/>
    <w:rsid w:val="00B61243"/>
    <w:rsid w:val="00B61478"/>
    <w:rsid w:val="00B6183E"/>
    <w:rsid w:val="00B6188D"/>
    <w:rsid w:val="00B61BC4"/>
    <w:rsid w:val="00B61CDB"/>
    <w:rsid w:val="00B61E91"/>
    <w:rsid w:val="00B61F83"/>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915"/>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02"/>
    <w:rsid w:val="00B83D80"/>
    <w:rsid w:val="00B8418A"/>
    <w:rsid w:val="00B84639"/>
    <w:rsid w:val="00B849CC"/>
    <w:rsid w:val="00B84CB0"/>
    <w:rsid w:val="00B84D09"/>
    <w:rsid w:val="00B85564"/>
    <w:rsid w:val="00B856E0"/>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20D4"/>
    <w:rsid w:val="00B925DF"/>
    <w:rsid w:val="00B92985"/>
    <w:rsid w:val="00B92CE2"/>
    <w:rsid w:val="00B92E0E"/>
    <w:rsid w:val="00B93022"/>
    <w:rsid w:val="00B93121"/>
    <w:rsid w:val="00B9328E"/>
    <w:rsid w:val="00B932FC"/>
    <w:rsid w:val="00B93456"/>
    <w:rsid w:val="00B935F5"/>
    <w:rsid w:val="00B938F6"/>
    <w:rsid w:val="00B93B0B"/>
    <w:rsid w:val="00B9462D"/>
    <w:rsid w:val="00B94C69"/>
    <w:rsid w:val="00B94D20"/>
    <w:rsid w:val="00B952ED"/>
    <w:rsid w:val="00B957F7"/>
    <w:rsid w:val="00B95875"/>
    <w:rsid w:val="00B95960"/>
    <w:rsid w:val="00B95AD0"/>
    <w:rsid w:val="00B95AEB"/>
    <w:rsid w:val="00B95C71"/>
    <w:rsid w:val="00B95D5C"/>
    <w:rsid w:val="00B960A5"/>
    <w:rsid w:val="00B96276"/>
    <w:rsid w:val="00B96436"/>
    <w:rsid w:val="00B964C6"/>
    <w:rsid w:val="00B9695D"/>
    <w:rsid w:val="00B969B2"/>
    <w:rsid w:val="00B96BAF"/>
    <w:rsid w:val="00B96C9D"/>
    <w:rsid w:val="00B96CA0"/>
    <w:rsid w:val="00B96F96"/>
    <w:rsid w:val="00B9770E"/>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34"/>
    <w:rsid w:val="00BB5857"/>
    <w:rsid w:val="00BB5929"/>
    <w:rsid w:val="00BB5CFC"/>
    <w:rsid w:val="00BB5DDB"/>
    <w:rsid w:val="00BB5FC5"/>
    <w:rsid w:val="00BB6857"/>
    <w:rsid w:val="00BB6E44"/>
    <w:rsid w:val="00BB709C"/>
    <w:rsid w:val="00BB737A"/>
    <w:rsid w:val="00BB7947"/>
    <w:rsid w:val="00BB7A4D"/>
    <w:rsid w:val="00BB7A8E"/>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D0D"/>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2E09"/>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3C0"/>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6FB0"/>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FA2"/>
    <w:rsid w:val="00C10040"/>
    <w:rsid w:val="00C104ED"/>
    <w:rsid w:val="00C104FF"/>
    <w:rsid w:val="00C106E1"/>
    <w:rsid w:val="00C109B8"/>
    <w:rsid w:val="00C10AF7"/>
    <w:rsid w:val="00C10C75"/>
    <w:rsid w:val="00C10EA4"/>
    <w:rsid w:val="00C11168"/>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5664"/>
    <w:rsid w:val="00C1639F"/>
    <w:rsid w:val="00C164BF"/>
    <w:rsid w:val="00C1684A"/>
    <w:rsid w:val="00C16AA2"/>
    <w:rsid w:val="00C16C6C"/>
    <w:rsid w:val="00C16D8B"/>
    <w:rsid w:val="00C16F29"/>
    <w:rsid w:val="00C16F63"/>
    <w:rsid w:val="00C16FF9"/>
    <w:rsid w:val="00C17526"/>
    <w:rsid w:val="00C1770B"/>
    <w:rsid w:val="00C179C6"/>
    <w:rsid w:val="00C17CF0"/>
    <w:rsid w:val="00C17E64"/>
    <w:rsid w:val="00C17FE6"/>
    <w:rsid w:val="00C17FE7"/>
    <w:rsid w:val="00C2012B"/>
    <w:rsid w:val="00C201CA"/>
    <w:rsid w:val="00C2072B"/>
    <w:rsid w:val="00C2094F"/>
    <w:rsid w:val="00C20B84"/>
    <w:rsid w:val="00C20D17"/>
    <w:rsid w:val="00C20DE3"/>
    <w:rsid w:val="00C20EC8"/>
    <w:rsid w:val="00C21221"/>
    <w:rsid w:val="00C216CF"/>
    <w:rsid w:val="00C21714"/>
    <w:rsid w:val="00C21779"/>
    <w:rsid w:val="00C221F9"/>
    <w:rsid w:val="00C228F7"/>
    <w:rsid w:val="00C22B46"/>
    <w:rsid w:val="00C22E7F"/>
    <w:rsid w:val="00C22F2E"/>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712D"/>
    <w:rsid w:val="00C371B6"/>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8C"/>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83E"/>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5D8B"/>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4EA7"/>
    <w:rsid w:val="00C74F40"/>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D55"/>
    <w:rsid w:val="00C80FC0"/>
    <w:rsid w:val="00C8117D"/>
    <w:rsid w:val="00C81394"/>
    <w:rsid w:val="00C813DF"/>
    <w:rsid w:val="00C8142F"/>
    <w:rsid w:val="00C81568"/>
    <w:rsid w:val="00C815AC"/>
    <w:rsid w:val="00C82039"/>
    <w:rsid w:val="00C824BC"/>
    <w:rsid w:val="00C82ABC"/>
    <w:rsid w:val="00C82E13"/>
    <w:rsid w:val="00C82F72"/>
    <w:rsid w:val="00C83B6A"/>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AC5"/>
    <w:rsid w:val="00C94CE2"/>
    <w:rsid w:val="00C94D43"/>
    <w:rsid w:val="00C9506C"/>
    <w:rsid w:val="00C95C6F"/>
    <w:rsid w:val="00C95E29"/>
    <w:rsid w:val="00C96B14"/>
    <w:rsid w:val="00C96BA3"/>
    <w:rsid w:val="00C97248"/>
    <w:rsid w:val="00C97396"/>
    <w:rsid w:val="00C974EC"/>
    <w:rsid w:val="00C974FB"/>
    <w:rsid w:val="00C97C9C"/>
    <w:rsid w:val="00CA010F"/>
    <w:rsid w:val="00CA01EB"/>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6D"/>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8C8"/>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579"/>
    <w:rsid w:val="00CB46C9"/>
    <w:rsid w:val="00CB49B0"/>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49C6"/>
    <w:rsid w:val="00CC505A"/>
    <w:rsid w:val="00CC50AF"/>
    <w:rsid w:val="00CC50F6"/>
    <w:rsid w:val="00CC5637"/>
    <w:rsid w:val="00CC568A"/>
    <w:rsid w:val="00CC5B9C"/>
    <w:rsid w:val="00CC5DE9"/>
    <w:rsid w:val="00CC5EF6"/>
    <w:rsid w:val="00CC5F1C"/>
    <w:rsid w:val="00CC6462"/>
    <w:rsid w:val="00CC64A6"/>
    <w:rsid w:val="00CC68CC"/>
    <w:rsid w:val="00CC6944"/>
    <w:rsid w:val="00CC6BC0"/>
    <w:rsid w:val="00CC6DAA"/>
    <w:rsid w:val="00CC7092"/>
    <w:rsid w:val="00CC71BB"/>
    <w:rsid w:val="00CC77D2"/>
    <w:rsid w:val="00CC7B40"/>
    <w:rsid w:val="00CD01FE"/>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3BB"/>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F2"/>
    <w:rsid w:val="00D01CA3"/>
    <w:rsid w:val="00D01CC6"/>
    <w:rsid w:val="00D020F7"/>
    <w:rsid w:val="00D02100"/>
    <w:rsid w:val="00D02483"/>
    <w:rsid w:val="00D02E1B"/>
    <w:rsid w:val="00D0300A"/>
    <w:rsid w:val="00D03047"/>
    <w:rsid w:val="00D03212"/>
    <w:rsid w:val="00D0362F"/>
    <w:rsid w:val="00D03E35"/>
    <w:rsid w:val="00D04476"/>
    <w:rsid w:val="00D04513"/>
    <w:rsid w:val="00D0462F"/>
    <w:rsid w:val="00D0467D"/>
    <w:rsid w:val="00D04884"/>
    <w:rsid w:val="00D04917"/>
    <w:rsid w:val="00D04995"/>
    <w:rsid w:val="00D04ACA"/>
    <w:rsid w:val="00D0521C"/>
    <w:rsid w:val="00D05342"/>
    <w:rsid w:val="00D057C9"/>
    <w:rsid w:val="00D05A0F"/>
    <w:rsid w:val="00D06B9D"/>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7D9"/>
    <w:rsid w:val="00D17898"/>
    <w:rsid w:val="00D17AD2"/>
    <w:rsid w:val="00D17E4C"/>
    <w:rsid w:val="00D20353"/>
    <w:rsid w:val="00D203DF"/>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D2"/>
    <w:rsid w:val="00D30FF6"/>
    <w:rsid w:val="00D31110"/>
    <w:rsid w:val="00D31972"/>
    <w:rsid w:val="00D319BD"/>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317"/>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0C"/>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76"/>
    <w:rsid w:val="00D45D90"/>
    <w:rsid w:val="00D45E38"/>
    <w:rsid w:val="00D461C1"/>
    <w:rsid w:val="00D470F4"/>
    <w:rsid w:val="00D500E1"/>
    <w:rsid w:val="00D50268"/>
    <w:rsid w:val="00D502A1"/>
    <w:rsid w:val="00D507DE"/>
    <w:rsid w:val="00D50A65"/>
    <w:rsid w:val="00D5158B"/>
    <w:rsid w:val="00D5177F"/>
    <w:rsid w:val="00D51C3A"/>
    <w:rsid w:val="00D51C64"/>
    <w:rsid w:val="00D51FEB"/>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5B0"/>
    <w:rsid w:val="00D607D1"/>
    <w:rsid w:val="00D60AC1"/>
    <w:rsid w:val="00D60D3F"/>
    <w:rsid w:val="00D60E92"/>
    <w:rsid w:val="00D611FC"/>
    <w:rsid w:val="00D6140D"/>
    <w:rsid w:val="00D61553"/>
    <w:rsid w:val="00D61CAA"/>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575"/>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05"/>
    <w:rsid w:val="00D72C2B"/>
    <w:rsid w:val="00D72F05"/>
    <w:rsid w:val="00D731AE"/>
    <w:rsid w:val="00D73D54"/>
    <w:rsid w:val="00D73E91"/>
    <w:rsid w:val="00D7411F"/>
    <w:rsid w:val="00D74753"/>
    <w:rsid w:val="00D74C00"/>
    <w:rsid w:val="00D74E0F"/>
    <w:rsid w:val="00D7506C"/>
    <w:rsid w:val="00D751D8"/>
    <w:rsid w:val="00D75278"/>
    <w:rsid w:val="00D752F1"/>
    <w:rsid w:val="00D75A20"/>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9A5"/>
    <w:rsid w:val="00D81CD6"/>
    <w:rsid w:val="00D82709"/>
    <w:rsid w:val="00D8275D"/>
    <w:rsid w:val="00D8290E"/>
    <w:rsid w:val="00D83153"/>
    <w:rsid w:val="00D837A5"/>
    <w:rsid w:val="00D8384C"/>
    <w:rsid w:val="00D839FF"/>
    <w:rsid w:val="00D83A08"/>
    <w:rsid w:val="00D83D72"/>
    <w:rsid w:val="00D83DA4"/>
    <w:rsid w:val="00D844D9"/>
    <w:rsid w:val="00D8452D"/>
    <w:rsid w:val="00D84754"/>
    <w:rsid w:val="00D84CF9"/>
    <w:rsid w:val="00D84DDF"/>
    <w:rsid w:val="00D851A9"/>
    <w:rsid w:val="00D852AE"/>
    <w:rsid w:val="00D858C8"/>
    <w:rsid w:val="00D85975"/>
    <w:rsid w:val="00D859C5"/>
    <w:rsid w:val="00D85B19"/>
    <w:rsid w:val="00D85EDD"/>
    <w:rsid w:val="00D85EFD"/>
    <w:rsid w:val="00D86314"/>
    <w:rsid w:val="00D863FB"/>
    <w:rsid w:val="00D8652A"/>
    <w:rsid w:val="00D865FE"/>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7"/>
    <w:rsid w:val="00D934C1"/>
    <w:rsid w:val="00D9365C"/>
    <w:rsid w:val="00D93979"/>
    <w:rsid w:val="00D94133"/>
    <w:rsid w:val="00D94140"/>
    <w:rsid w:val="00D9452B"/>
    <w:rsid w:val="00D94B7E"/>
    <w:rsid w:val="00D94BA7"/>
    <w:rsid w:val="00D94E18"/>
    <w:rsid w:val="00D95311"/>
    <w:rsid w:val="00D95531"/>
    <w:rsid w:val="00D960B1"/>
    <w:rsid w:val="00D963DC"/>
    <w:rsid w:val="00D96CE3"/>
    <w:rsid w:val="00D970CD"/>
    <w:rsid w:val="00D976E1"/>
    <w:rsid w:val="00D97CAA"/>
    <w:rsid w:val="00D97E0E"/>
    <w:rsid w:val="00DA0030"/>
    <w:rsid w:val="00DA02D1"/>
    <w:rsid w:val="00DA0512"/>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0E"/>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2AA"/>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BD9"/>
    <w:rsid w:val="00DC5F6A"/>
    <w:rsid w:val="00DC612D"/>
    <w:rsid w:val="00DC61A8"/>
    <w:rsid w:val="00DC62C0"/>
    <w:rsid w:val="00DC63EA"/>
    <w:rsid w:val="00DC6970"/>
    <w:rsid w:val="00DC6BCC"/>
    <w:rsid w:val="00DC6E75"/>
    <w:rsid w:val="00DC6EA1"/>
    <w:rsid w:val="00DC71EE"/>
    <w:rsid w:val="00DC73D8"/>
    <w:rsid w:val="00DC73D9"/>
    <w:rsid w:val="00DC740B"/>
    <w:rsid w:val="00DC74C3"/>
    <w:rsid w:val="00DC7550"/>
    <w:rsid w:val="00DC7800"/>
    <w:rsid w:val="00DC7A41"/>
    <w:rsid w:val="00DC7D87"/>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3E5B"/>
    <w:rsid w:val="00DD4302"/>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301"/>
    <w:rsid w:val="00DE4797"/>
    <w:rsid w:val="00DE4B61"/>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841"/>
    <w:rsid w:val="00DF0D39"/>
    <w:rsid w:val="00DF0D7D"/>
    <w:rsid w:val="00DF10B4"/>
    <w:rsid w:val="00DF10E5"/>
    <w:rsid w:val="00DF189D"/>
    <w:rsid w:val="00DF1A96"/>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227"/>
    <w:rsid w:val="00DF4490"/>
    <w:rsid w:val="00DF4691"/>
    <w:rsid w:val="00DF4727"/>
    <w:rsid w:val="00DF486B"/>
    <w:rsid w:val="00DF4970"/>
    <w:rsid w:val="00DF4B1A"/>
    <w:rsid w:val="00DF4DAD"/>
    <w:rsid w:val="00DF508B"/>
    <w:rsid w:val="00DF50F2"/>
    <w:rsid w:val="00DF56F5"/>
    <w:rsid w:val="00DF571F"/>
    <w:rsid w:val="00DF5853"/>
    <w:rsid w:val="00DF5C13"/>
    <w:rsid w:val="00DF5FE0"/>
    <w:rsid w:val="00DF625C"/>
    <w:rsid w:val="00DF6BCB"/>
    <w:rsid w:val="00DF6DF0"/>
    <w:rsid w:val="00DF784C"/>
    <w:rsid w:val="00DF7E60"/>
    <w:rsid w:val="00E0019B"/>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382"/>
    <w:rsid w:val="00E1047B"/>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DAE"/>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72E4"/>
    <w:rsid w:val="00E17482"/>
    <w:rsid w:val="00E17863"/>
    <w:rsid w:val="00E17ACE"/>
    <w:rsid w:val="00E200D9"/>
    <w:rsid w:val="00E20371"/>
    <w:rsid w:val="00E20BB2"/>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6F6F"/>
    <w:rsid w:val="00E372E6"/>
    <w:rsid w:val="00E373F6"/>
    <w:rsid w:val="00E376FC"/>
    <w:rsid w:val="00E3778F"/>
    <w:rsid w:val="00E37919"/>
    <w:rsid w:val="00E37B20"/>
    <w:rsid w:val="00E401A4"/>
    <w:rsid w:val="00E401DF"/>
    <w:rsid w:val="00E403BE"/>
    <w:rsid w:val="00E40410"/>
    <w:rsid w:val="00E40880"/>
    <w:rsid w:val="00E40C4F"/>
    <w:rsid w:val="00E40DBD"/>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0C5"/>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A4D"/>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4DBC"/>
    <w:rsid w:val="00E652AE"/>
    <w:rsid w:val="00E655FA"/>
    <w:rsid w:val="00E6595A"/>
    <w:rsid w:val="00E65AF0"/>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45"/>
    <w:rsid w:val="00E7316E"/>
    <w:rsid w:val="00E7318B"/>
    <w:rsid w:val="00E73731"/>
    <w:rsid w:val="00E73D8A"/>
    <w:rsid w:val="00E73E6C"/>
    <w:rsid w:val="00E74144"/>
    <w:rsid w:val="00E741D6"/>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7D"/>
    <w:rsid w:val="00EA4CF2"/>
    <w:rsid w:val="00EA5053"/>
    <w:rsid w:val="00EA5113"/>
    <w:rsid w:val="00EA51D4"/>
    <w:rsid w:val="00EA5364"/>
    <w:rsid w:val="00EA5425"/>
    <w:rsid w:val="00EA58A1"/>
    <w:rsid w:val="00EA5951"/>
    <w:rsid w:val="00EA5ADC"/>
    <w:rsid w:val="00EA5F6B"/>
    <w:rsid w:val="00EA61B5"/>
    <w:rsid w:val="00EA67C8"/>
    <w:rsid w:val="00EA688D"/>
    <w:rsid w:val="00EA6F99"/>
    <w:rsid w:val="00EA7114"/>
    <w:rsid w:val="00EA73E2"/>
    <w:rsid w:val="00EA73FD"/>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98E"/>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765"/>
    <w:rsid w:val="00EB781F"/>
    <w:rsid w:val="00EB798E"/>
    <w:rsid w:val="00EB7A3C"/>
    <w:rsid w:val="00EB7A64"/>
    <w:rsid w:val="00EB7C29"/>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8DB"/>
    <w:rsid w:val="00EC6C9A"/>
    <w:rsid w:val="00EC6F1C"/>
    <w:rsid w:val="00EC6F96"/>
    <w:rsid w:val="00EC6FFC"/>
    <w:rsid w:val="00EC7252"/>
    <w:rsid w:val="00EC72B6"/>
    <w:rsid w:val="00ED0737"/>
    <w:rsid w:val="00ED0902"/>
    <w:rsid w:val="00ED0A87"/>
    <w:rsid w:val="00ED0B4E"/>
    <w:rsid w:val="00ED0B97"/>
    <w:rsid w:val="00ED106B"/>
    <w:rsid w:val="00ED1158"/>
    <w:rsid w:val="00ED1718"/>
    <w:rsid w:val="00ED1775"/>
    <w:rsid w:val="00ED186A"/>
    <w:rsid w:val="00ED1B35"/>
    <w:rsid w:val="00ED221F"/>
    <w:rsid w:val="00ED2276"/>
    <w:rsid w:val="00ED24DF"/>
    <w:rsid w:val="00ED2576"/>
    <w:rsid w:val="00ED2A34"/>
    <w:rsid w:val="00ED2DA9"/>
    <w:rsid w:val="00ED2FD2"/>
    <w:rsid w:val="00ED3172"/>
    <w:rsid w:val="00ED3272"/>
    <w:rsid w:val="00ED362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0D0"/>
    <w:rsid w:val="00ED70DA"/>
    <w:rsid w:val="00ED7258"/>
    <w:rsid w:val="00ED7321"/>
    <w:rsid w:val="00ED7337"/>
    <w:rsid w:val="00ED75BE"/>
    <w:rsid w:val="00ED7842"/>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3A2"/>
    <w:rsid w:val="00EF04E1"/>
    <w:rsid w:val="00EF059E"/>
    <w:rsid w:val="00EF097D"/>
    <w:rsid w:val="00EF0B50"/>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609"/>
    <w:rsid w:val="00EF577C"/>
    <w:rsid w:val="00EF58C1"/>
    <w:rsid w:val="00EF5C39"/>
    <w:rsid w:val="00EF60B8"/>
    <w:rsid w:val="00EF64D5"/>
    <w:rsid w:val="00EF65EA"/>
    <w:rsid w:val="00EF66A7"/>
    <w:rsid w:val="00EF6939"/>
    <w:rsid w:val="00EF6A4B"/>
    <w:rsid w:val="00EF6B63"/>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8E6"/>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7C5"/>
    <w:rsid w:val="00F1686F"/>
    <w:rsid w:val="00F1697A"/>
    <w:rsid w:val="00F16BEC"/>
    <w:rsid w:val="00F16F11"/>
    <w:rsid w:val="00F16F6D"/>
    <w:rsid w:val="00F179DB"/>
    <w:rsid w:val="00F202BF"/>
    <w:rsid w:val="00F202D2"/>
    <w:rsid w:val="00F20310"/>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104"/>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00"/>
    <w:rsid w:val="00F31423"/>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0E2"/>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04"/>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182"/>
    <w:rsid w:val="00F70389"/>
    <w:rsid w:val="00F70545"/>
    <w:rsid w:val="00F70627"/>
    <w:rsid w:val="00F70680"/>
    <w:rsid w:val="00F711A2"/>
    <w:rsid w:val="00F71379"/>
    <w:rsid w:val="00F7148A"/>
    <w:rsid w:val="00F714E7"/>
    <w:rsid w:val="00F7189F"/>
    <w:rsid w:val="00F71CFB"/>
    <w:rsid w:val="00F71ECC"/>
    <w:rsid w:val="00F72211"/>
    <w:rsid w:val="00F73844"/>
    <w:rsid w:val="00F73896"/>
    <w:rsid w:val="00F73BE2"/>
    <w:rsid w:val="00F73CD8"/>
    <w:rsid w:val="00F73DC9"/>
    <w:rsid w:val="00F73F80"/>
    <w:rsid w:val="00F741BF"/>
    <w:rsid w:val="00F74405"/>
    <w:rsid w:val="00F745B3"/>
    <w:rsid w:val="00F74697"/>
    <w:rsid w:val="00F7488F"/>
    <w:rsid w:val="00F74BC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553"/>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60E"/>
    <w:rsid w:val="00F86827"/>
    <w:rsid w:val="00F8727F"/>
    <w:rsid w:val="00F87480"/>
    <w:rsid w:val="00F875A6"/>
    <w:rsid w:val="00F87741"/>
    <w:rsid w:val="00F879E7"/>
    <w:rsid w:val="00F87CAC"/>
    <w:rsid w:val="00F90371"/>
    <w:rsid w:val="00F90525"/>
    <w:rsid w:val="00F9093D"/>
    <w:rsid w:val="00F9116C"/>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34C"/>
    <w:rsid w:val="00F947D0"/>
    <w:rsid w:val="00F94F42"/>
    <w:rsid w:val="00F95196"/>
    <w:rsid w:val="00F95275"/>
    <w:rsid w:val="00F954C8"/>
    <w:rsid w:val="00F95915"/>
    <w:rsid w:val="00F9596F"/>
    <w:rsid w:val="00F95B03"/>
    <w:rsid w:val="00F95C15"/>
    <w:rsid w:val="00F95C6A"/>
    <w:rsid w:val="00F95EC3"/>
    <w:rsid w:val="00F95F52"/>
    <w:rsid w:val="00F960FC"/>
    <w:rsid w:val="00F9624B"/>
    <w:rsid w:val="00F962B7"/>
    <w:rsid w:val="00F9655E"/>
    <w:rsid w:val="00F96567"/>
    <w:rsid w:val="00F97086"/>
    <w:rsid w:val="00F9718A"/>
    <w:rsid w:val="00F971A0"/>
    <w:rsid w:val="00F97422"/>
    <w:rsid w:val="00F97AF8"/>
    <w:rsid w:val="00F97C62"/>
    <w:rsid w:val="00FA023B"/>
    <w:rsid w:val="00FA04F1"/>
    <w:rsid w:val="00FA0A9A"/>
    <w:rsid w:val="00FA0AD7"/>
    <w:rsid w:val="00FA0D19"/>
    <w:rsid w:val="00FA0D29"/>
    <w:rsid w:val="00FA1071"/>
    <w:rsid w:val="00FA14F4"/>
    <w:rsid w:val="00FA1C1F"/>
    <w:rsid w:val="00FA1C56"/>
    <w:rsid w:val="00FA1DBF"/>
    <w:rsid w:val="00FA1E66"/>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00"/>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3C1"/>
    <w:rsid w:val="00FB3A8A"/>
    <w:rsid w:val="00FB3BE2"/>
    <w:rsid w:val="00FB3BE9"/>
    <w:rsid w:val="00FB3C9C"/>
    <w:rsid w:val="00FB3D04"/>
    <w:rsid w:val="00FB40CE"/>
    <w:rsid w:val="00FB41FE"/>
    <w:rsid w:val="00FB4205"/>
    <w:rsid w:val="00FB48ED"/>
    <w:rsid w:val="00FB4C06"/>
    <w:rsid w:val="00FB523F"/>
    <w:rsid w:val="00FB5885"/>
    <w:rsid w:val="00FB593A"/>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C5D"/>
    <w:rsid w:val="00FC1DB8"/>
    <w:rsid w:val="00FC239D"/>
    <w:rsid w:val="00FC23A1"/>
    <w:rsid w:val="00FC29A0"/>
    <w:rsid w:val="00FC2C04"/>
    <w:rsid w:val="00FC32F6"/>
    <w:rsid w:val="00FC361C"/>
    <w:rsid w:val="00FC3739"/>
    <w:rsid w:val="00FC3BE8"/>
    <w:rsid w:val="00FC4175"/>
    <w:rsid w:val="00FC425A"/>
    <w:rsid w:val="00FC450C"/>
    <w:rsid w:val="00FC4FDA"/>
    <w:rsid w:val="00FC5260"/>
    <w:rsid w:val="00FC53DE"/>
    <w:rsid w:val="00FC5912"/>
    <w:rsid w:val="00FC5EC3"/>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2A"/>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2FC3"/>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56"/>
    <w:rsid w:val="00FD6FC4"/>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4E58"/>
    <w:rsid w:val="00FE51C7"/>
    <w:rsid w:val="00FE562D"/>
    <w:rsid w:val="00FE56A8"/>
    <w:rsid w:val="00FE58D0"/>
    <w:rsid w:val="00FE5A99"/>
    <w:rsid w:val="00FE5E5E"/>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5297"/>
    <w:rsid w:val="00FF52F8"/>
    <w:rsid w:val="00FF5405"/>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DC87E"/>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366</Words>
  <Characters>19189</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i Forbes</dc:creator>
  <cp:lastModifiedBy>Kaye MICKELSON</cp:lastModifiedBy>
  <cp:revision>3</cp:revision>
  <cp:lastPrinted>2016-03-01T15:48:00Z</cp:lastPrinted>
  <dcterms:created xsi:type="dcterms:W3CDTF">2022-05-17T03:03:00Z</dcterms:created>
  <dcterms:modified xsi:type="dcterms:W3CDTF">2022-05-17T17:36:00Z</dcterms:modified>
</cp:coreProperties>
</file>